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6A92F" w14:textId="00273D6C" w:rsidR="00B55711" w:rsidRPr="003B2149" w:rsidRDefault="00B55711" w:rsidP="00B55711">
      <w:pPr>
        <w:pStyle w:val="Titre1"/>
        <w:jc w:val="center"/>
      </w:pPr>
      <w:bookmarkStart w:id="0" w:name="_Hlk164435620"/>
      <w:bookmarkEnd w:id="0"/>
      <w:r w:rsidRPr="003B2149">
        <w:t>Soutenance Module 1 LUA</w:t>
      </w:r>
    </w:p>
    <w:p w14:paraId="5A239E9B" w14:textId="77777777" w:rsidR="00B55711" w:rsidRPr="003B2149" w:rsidRDefault="00B55711" w:rsidP="00B55711">
      <w:pPr>
        <w:jc w:val="center"/>
      </w:pPr>
    </w:p>
    <w:p w14:paraId="359380AB" w14:textId="238884CA" w:rsidR="00B55711" w:rsidRPr="003B2149" w:rsidRDefault="00B55711" w:rsidP="00B55711">
      <w:pPr>
        <w:jc w:val="center"/>
      </w:pPr>
      <w:r w:rsidRPr="003B2149">
        <w:drawing>
          <wp:inline distT="0" distB="0" distL="0" distR="0" wp14:anchorId="3AA42D2C" wp14:editId="64EB041A">
            <wp:extent cx="3238500" cy="531091"/>
            <wp:effectExtent l="19050" t="19050" r="19050" b="2159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8612" cy="53602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D602F0" w14:textId="3D6C2CDE" w:rsidR="00B55711" w:rsidRPr="003B2149" w:rsidRDefault="00B55711" w:rsidP="00B55711">
      <w:pPr>
        <w:pStyle w:val="Titre2"/>
      </w:pPr>
      <w:r w:rsidRPr="003B2149">
        <w:t>Comment jouer ?</w:t>
      </w:r>
    </w:p>
    <w:p w14:paraId="3F544CD9" w14:textId="77777777" w:rsidR="00B55711" w:rsidRPr="003B2149" w:rsidRDefault="00B55711" w:rsidP="00B55711"/>
    <w:p w14:paraId="3A7C06FE" w14:textId="5D47E1EB" w:rsidR="00904F20" w:rsidRPr="003B2149" w:rsidRDefault="00904F20" w:rsidP="00904F20">
      <w:pPr>
        <w:pStyle w:val="Titre3"/>
      </w:pPr>
      <w:r w:rsidRPr="003B2149">
        <w:t>Le but du jeu</w:t>
      </w:r>
    </w:p>
    <w:p w14:paraId="4BB97302" w14:textId="77777777" w:rsidR="00B55711" w:rsidRPr="003B2149" w:rsidRDefault="00B55711" w:rsidP="00B55711">
      <w:r w:rsidRPr="003B2149">
        <w:t xml:space="preserve">Le but du jeu est simple, chaque joueurs (joueur humain et ordinateur) possèdent une tour principale surmontée d’une tourelle et protégée par un bouclier. </w:t>
      </w:r>
    </w:p>
    <w:p w14:paraId="09933F30" w14:textId="4D5404E5" w:rsidR="00B55711" w:rsidRPr="003B2149" w:rsidRDefault="00904F20" w:rsidP="00904F20">
      <w:pPr>
        <w:jc w:val="center"/>
      </w:pPr>
      <w:r w:rsidRPr="003B2149">
        <w:drawing>
          <wp:inline distT="0" distB="0" distL="0" distR="0" wp14:anchorId="2B4C9E6F" wp14:editId="23C6A39E">
            <wp:extent cx="581025" cy="548488"/>
            <wp:effectExtent l="19050" t="19050" r="9525" b="2349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3333" cy="57898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16DCC" w14:textId="685CD08C" w:rsidR="00B55711" w:rsidRPr="003B2149" w:rsidRDefault="00B55711" w:rsidP="007628C0">
      <w:pPr>
        <w:pStyle w:val="Sansinterligne"/>
      </w:pPr>
      <w:r w:rsidRPr="003B2149">
        <w:t xml:space="preserve">Tant que le bouclier est actif il est impossible de faire des dégâts à une tourelle principale. </w:t>
      </w:r>
    </w:p>
    <w:p w14:paraId="10D2C589" w14:textId="26045A8D" w:rsidR="00B55711" w:rsidRPr="003B2149" w:rsidRDefault="00B55711" w:rsidP="007628C0">
      <w:pPr>
        <w:pStyle w:val="Sansinterligne"/>
      </w:pPr>
      <w:r w:rsidRPr="003B2149">
        <w:t>Pour faire tomber le bouclier d’une tourelle principale il faut capturer des tours secondaires placées à différents endroits de la carte.</w:t>
      </w:r>
    </w:p>
    <w:p w14:paraId="4B5E40E7" w14:textId="061340E7" w:rsidR="00904F20" w:rsidRPr="003B2149" w:rsidRDefault="00904F20" w:rsidP="00904F20">
      <w:pPr>
        <w:jc w:val="center"/>
      </w:pPr>
      <w:r w:rsidRPr="003B2149">
        <w:drawing>
          <wp:inline distT="0" distB="0" distL="0" distR="0" wp14:anchorId="2BAD8422" wp14:editId="012B8027">
            <wp:extent cx="590550" cy="590550"/>
            <wp:effectExtent l="19050" t="19050" r="19050" b="1905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905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A8BA71" w14:textId="2709354F" w:rsidR="00B55711" w:rsidRPr="003B2149" w:rsidRDefault="00B55711" w:rsidP="007628C0">
      <w:pPr>
        <w:pStyle w:val="Sansinterligne"/>
      </w:pPr>
      <w:r w:rsidRPr="003B2149">
        <w:t>Quand un joueur (humain ou ordinateur) possède le contrôle de toutes les tours secondaire</w:t>
      </w:r>
      <w:r w:rsidR="00904F20" w:rsidRPr="003B2149">
        <w:t>s</w:t>
      </w:r>
      <w:r w:rsidRPr="003B2149">
        <w:t xml:space="preserve"> le bouclier de la tour principale de son adversaire est désactivé.</w:t>
      </w:r>
    </w:p>
    <w:p w14:paraId="232009DA" w14:textId="5996E300" w:rsidR="00B55711" w:rsidRPr="003B2149" w:rsidRDefault="00B55711" w:rsidP="007628C0">
      <w:pPr>
        <w:pStyle w:val="Sansinterligne"/>
      </w:pPr>
      <w:r w:rsidRPr="003B2149">
        <w:t>Pour prendre le contrôle d’une tour secondaire il suffit de l’attaquer, quand elle n’a plus de vie elle change de propriétaire et regagne son maximum de points de vie.</w:t>
      </w:r>
    </w:p>
    <w:p w14:paraId="52222CE1" w14:textId="77777777" w:rsidR="00904F20" w:rsidRPr="003B2149" w:rsidRDefault="00904F20" w:rsidP="00B55711"/>
    <w:p w14:paraId="7E5770BC" w14:textId="3AF7DE91" w:rsidR="00B55711" w:rsidRPr="003B2149" w:rsidRDefault="00904F20" w:rsidP="00904F20">
      <w:pPr>
        <w:pStyle w:val="Titre3"/>
      </w:pPr>
      <w:r w:rsidRPr="003B2149">
        <w:t>Comment contrôler le tank ?</w:t>
      </w:r>
    </w:p>
    <w:p w14:paraId="6E54AA69" w14:textId="0A8402AB" w:rsidR="00904F20" w:rsidRPr="003B2149" w:rsidRDefault="00904F20" w:rsidP="007628C0">
      <w:pPr>
        <w:pStyle w:val="Sansinterligne"/>
      </w:pPr>
      <w:r w:rsidRPr="003B2149">
        <w:t xml:space="preserve">Pour déplacer le tank sur la carte, il faut utiliser les touches </w:t>
      </w:r>
      <w:r w:rsidRPr="003B2149">
        <w:rPr>
          <w:b/>
          <w:bCs/>
        </w:rPr>
        <w:t>ZQSD</w:t>
      </w:r>
      <w:r w:rsidRPr="003B2149">
        <w:t xml:space="preserve"> </w:t>
      </w:r>
      <w:r w:rsidRPr="003B2149">
        <w:rPr>
          <w:b/>
          <w:bCs/>
        </w:rPr>
        <w:t>du clavier</w:t>
      </w:r>
      <w:r w:rsidRPr="003B2149">
        <w:t>.</w:t>
      </w:r>
    </w:p>
    <w:p w14:paraId="5B50F179" w14:textId="4ACFD0E5" w:rsidR="00904F20" w:rsidRPr="003B2149" w:rsidRDefault="00904F20" w:rsidP="007628C0">
      <w:pPr>
        <w:pStyle w:val="Sansinterligne"/>
      </w:pPr>
      <w:r w:rsidRPr="003B2149">
        <w:t xml:space="preserve">Pour tirer sur une cible, il faut utiliser le </w:t>
      </w:r>
      <w:r w:rsidRPr="003B2149">
        <w:rPr>
          <w:b/>
          <w:bCs/>
        </w:rPr>
        <w:t>bouton gauche de la souris en visant un endroit sur la carte</w:t>
      </w:r>
      <w:r w:rsidRPr="003B2149">
        <w:t xml:space="preserve"> </w:t>
      </w:r>
      <w:r w:rsidRPr="003B2149">
        <w:rPr>
          <w:b/>
          <w:bCs/>
        </w:rPr>
        <w:t>avec la souris</w:t>
      </w:r>
      <w:r w:rsidRPr="003B2149">
        <w:t xml:space="preserve"> (la tourelle du tank tourne a 360 dégrées).</w:t>
      </w:r>
    </w:p>
    <w:p w14:paraId="31812620" w14:textId="74CB5287" w:rsidR="00904F20" w:rsidRPr="003B2149" w:rsidRDefault="00904F20" w:rsidP="007628C0">
      <w:pPr>
        <w:pStyle w:val="Sansinterligne"/>
      </w:pPr>
      <w:r w:rsidRPr="003B2149">
        <w:t>Plus on tire loin, plus la vitesse du tir est réduite, plus tire une cible proche plus la vitesse du tir est rapide.</w:t>
      </w:r>
    </w:p>
    <w:p w14:paraId="58673487" w14:textId="77777777" w:rsidR="00904F20" w:rsidRPr="003B2149" w:rsidRDefault="00904F20" w:rsidP="00904F20">
      <w:pPr>
        <w:pStyle w:val="Titre3"/>
      </w:pPr>
    </w:p>
    <w:p w14:paraId="62C1AC14" w14:textId="41258B8B" w:rsidR="00904F20" w:rsidRPr="003B2149" w:rsidRDefault="00904F20" w:rsidP="00904F20">
      <w:pPr>
        <w:pStyle w:val="Titre3"/>
      </w:pPr>
      <w:r w:rsidRPr="003B2149">
        <w:t>Comment gagner ou comment perdre ?</w:t>
      </w:r>
    </w:p>
    <w:p w14:paraId="3D6A1F11" w14:textId="7AD464A2" w:rsidR="00904F20" w:rsidRPr="003B2149" w:rsidRDefault="00904F20" w:rsidP="00904F20">
      <w:r w:rsidRPr="003B2149">
        <w:t>Pour gagner il faut détruire la tour principale de l’adversaire, pour perdre il faut laisser l’ordinateur détruire notre tour principale.</w:t>
      </w:r>
    </w:p>
    <w:p w14:paraId="2796B5D2" w14:textId="77777777" w:rsidR="00904F20" w:rsidRPr="003B2149" w:rsidRDefault="00904F20" w:rsidP="00904F20"/>
    <w:p w14:paraId="2428DD94" w14:textId="29D1507C" w:rsidR="00904F20" w:rsidRPr="003B2149" w:rsidRDefault="000E739E" w:rsidP="000E739E">
      <w:pPr>
        <w:pStyle w:val="Titre3"/>
      </w:pPr>
      <w:r w:rsidRPr="003B2149">
        <w:t>Comment j’ai fait ?</w:t>
      </w:r>
    </w:p>
    <w:p w14:paraId="339EB055" w14:textId="77777777" w:rsidR="000E739E" w:rsidRPr="003B2149" w:rsidRDefault="000E739E" w:rsidP="000E739E">
      <w:r w:rsidRPr="003B2149">
        <w:t>Pour la réalisation de ce jeu, j'utilise un système de composants (Component)</w:t>
      </w:r>
    </w:p>
    <w:p w14:paraId="3DB9241B" w14:textId="7AD25A6C" w:rsidR="00A14C4C" w:rsidRPr="003B2149" w:rsidRDefault="000E739E" w:rsidP="000E739E">
      <w:r w:rsidRPr="003B2149">
        <w:t>Pour la définition des composants j'ai utilisé l'atomic design adapté aux composants de jeu vidéo.</w:t>
      </w:r>
    </w:p>
    <w:p w14:paraId="01659668" w14:textId="77777777" w:rsidR="00A14C4C" w:rsidRPr="003B2149" w:rsidRDefault="00000000" w:rsidP="00A14C4C">
      <w:r w:rsidRPr="003B2149">
        <w:lastRenderedPageBreak/>
        <w:pict w14:anchorId="66AE618E">
          <v:rect id="_x0000_i1025" style="width:0;height:1.5pt" o:hralign="center" o:hrstd="t" o:hr="t"/>
        </w:pict>
      </w:r>
    </w:p>
    <w:p w14:paraId="3147D3C5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Pour la réalisation de ce jeu, j’utilise un système de composants (Component)</w:t>
      </w:r>
    </w:p>
    <w:p w14:paraId="2B940B0E" w14:textId="535562BF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t xml:space="preserve">Pour la </w:t>
      </w:r>
      <w:r w:rsidR="008C1531" w:rsidRPr="003B2149">
        <w:rPr>
          <w:lang w:val="fr-FR"/>
        </w:rPr>
        <w:t>définition</w:t>
      </w:r>
      <w:r w:rsidRPr="003B2149">
        <w:rPr>
          <w:lang w:val="fr-FR"/>
        </w:rPr>
        <w:t xml:space="preserve"> des composants j’ai utilisé l’atomic design adapté aux composants de jeu </w:t>
      </w:r>
      <w:r w:rsidR="008C1531" w:rsidRPr="003B2149">
        <w:rPr>
          <w:lang w:val="fr-FR"/>
        </w:rPr>
        <w:t>vidéo</w:t>
      </w:r>
      <w:r w:rsidRPr="003B2149">
        <w:rPr>
          <w:lang w:val="fr-FR"/>
        </w:rPr>
        <w:t>.</w:t>
      </w:r>
    </w:p>
    <w:p w14:paraId="6978D8EF" w14:textId="003E05C1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t xml:space="preserve">L’idée était donc de développer des composants (atomes) (images, text, sons, </w:t>
      </w:r>
      <w:r w:rsidR="008C1531" w:rsidRPr="003B2149">
        <w:rPr>
          <w:lang w:val="fr-FR"/>
        </w:rPr>
        <w:t>etc.</w:t>
      </w:r>
      <w:r w:rsidRPr="003B2149">
        <w:rPr>
          <w:lang w:val="fr-FR"/>
        </w:rPr>
        <w:t xml:space="preserve">) qui peuvent être combinés pour créer des composants (molécules) plus complexes (bouton, menu, </w:t>
      </w:r>
      <w:r w:rsidR="008C1531" w:rsidRPr="003B2149">
        <w:rPr>
          <w:lang w:val="fr-FR"/>
        </w:rPr>
        <w:t>etc.</w:t>
      </w:r>
      <w:r w:rsidRPr="003B2149">
        <w:rPr>
          <w:lang w:val="fr-FR"/>
        </w:rPr>
        <w:t xml:space="preserve">) pour ensuite les combiner </w:t>
      </w:r>
      <w:r w:rsidR="008C1531" w:rsidRPr="003B2149">
        <w:rPr>
          <w:lang w:val="fr-FR"/>
        </w:rPr>
        <w:t>à</w:t>
      </w:r>
      <w:r w:rsidRPr="003B2149">
        <w:rPr>
          <w:lang w:val="fr-FR"/>
        </w:rPr>
        <w:t xml:space="preserve"> nouveau dans </w:t>
      </w:r>
      <w:r w:rsidR="008C1531" w:rsidRPr="003B2149">
        <w:rPr>
          <w:lang w:val="fr-FR"/>
        </w:rPr>
        <w:t>des éléments plus complexes</w:t>
      </w:r>
      <w:r w:rsidRPr="003B2149">
        <w:rPr>
          <w:lang w:val="fr-FR"/>
        </w:rPr>
        <w:t xml:space="preserve"> du jeu (organismes) (joueur, </w:t>
      </w:r>
      <w:r w:rsidR="008C1531" w:rsidRPr="003B2149">
        <w:rPr>
          <w:lang w:val="fr-FR"/>
        </w:rPr>
        <w:t>ennemi</w:t>
      </w:r>
      <w:r w:rsidRPr="003B2149">
        <w:rPr>
          <w:lang w:val="fr-FR"/>
        </w:rPr>
        <w:t xml:space="preserve">, interface, </w:t>
      </w:r>
      <w:r w:rsidR="008C1531" w:rsidRPr="003B2149">
        <w:rPr>
          <w:lang w:val="fr-FR"/>
        </w:rPr>
        <w:t>etc.</w:t>
      </w:r>
      <w:r w:rsidRPr="003B2149">
        <w:rPr>
          <w:lang w:val="fr-FR"/>
        </w:rPr>
        <w:t>) pour finalement les combiner dans des scenes (templates, pages)</w:t>
      </w:r>
    </w:p>
    <w:p w14:paraId="5C273DE6" w14:textId="77777777" w:rsidR="00A14C4C" w:rsidRPr="003B2149" w:rsidRDefault="00A14C4C" w:rsidP="00A14C4C">
      <w:pPr>
        <w:pStyle w:val="Corpsdetexte"/>
        <w:rPr>
          <w:lang w:val="fr-FR"/>
        </w:rPr>
      </w:pPr>
    </w:p>
    <w:p w14:paraId="687E8674" w14:textId="77777777" w:rsidR="00A14C4C" w:rsidRPr="003B2149" w:rsidRDefault="00A14C4C" w:rsidP="00A14C4C">
      <w:pPr>
        <w:pStyle w:val="Titre1"/>
      </w:pPr>
      <w:bookmarkStart w:id="1" w:name="les-bases-de-larchitecture"/>
      <w:r w:rsidRPr="003B2149">
        <w:t>Les bases de l’architecture</w:t>
      </w:r>
    </w:p>
    <w:p w14:paraId="58F9118A" w14:textId="1825D2E1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 xml:space="preserve">Les classes de bases de l’architecture sont 5 classes qui gèrent les </w:t>
      </w:r>
      <w:r w:rsidR="008C1531" w:rsidRPr="003B2149">
        <w:rPr>
          <w:lang w:val="fr-FR"/>
        </w:rPr>
        <w:t>interactions</w:t>
      </w:r>
      <w:r w:rsidRPr="003B2149">
        <w:rPr>
          <w:lang w:val="fr-FR"/>
        </w:rPr>
        <w:t xml:space="preserve"> entre love et le framework du jeu</w:t>
      </w:r>
    </w:p>
    <w:p w14:paraId="6081F837" w14:textId="77777777" w:rsidR="00A14C4C" w:rsidRPr="003B2149" w:rsidRDefault="00000000" w:rsidP="00A14C4C">
      <w:r w:rsidRPr="003B2149">
        <w:pict w14:anchorId="4AE17EDE">
          <v:rect id="_x0000_i1026" style="width:0;height:1.5pt" o:hralign="center" o:hrstd="t" o:hr="t"/>
        </w:pict>
      </w:r>
    </w:p>
    <w:p w14:paraId="751C508F" w14:textId="77777777" w:rsidR="00A14C4C" w:rsidRPr="003B2149" w:rsidRDefault="00A14C4C" w:rsidP="00A14C4C">
      <w:pPr>
        <w:pStyle w:val="Titre1"/>
      </w:pPr>
      <w:bookmarkStart w:id="2" w:name="les-composants-du-framework"/>
      <w:bookmarkEnd w:id="1"/>
      <w:r w:rsidRPr="003B2149">
        <w:t>Les composants du framework</w:t>
      </w:r>
    </w:p>
    <w:p w14:paraId="5A4B8472" w14:textId="77777777" w:rsidR="00A14C4C" w:rsidRPr="003B2149" w:rsidRDefault="00A14C4C" w:rsidP="00A14C4C">
      <w:pPr>
        <w:pStyle w:val="Titre2"/>
      </w:pPr>
      <w:bookmarkStart w:id="3" w:name="les-atomes"/>
      <w:r w:rsidRPr="003B2149">
        <w:t>Les atomes</w:t>
      </w:r>
    </w:p>
    <w:p w14:paraId="1E24E50E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Les atomes de base du framework se trouvent dans le répertoire /framework/…</w:t>
      </w:r>
    </w:p>
    <w:p w14:paraId="0874032F" w14:textId="77777777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t>Les atomes sont les composants de base, ils ne contiennent pas d’autres composants</w:t>
      </w:r>
    </w:p>
    <w:p w14:paraId="682AF8BC" w14:textId="77777777" w:rsidR="00A14C4C" w:rsidRPr="003B2149" w:rsidRDefault="00000000" w:rsidP="00A14C4C">
      <w:r w:rsidRPr="003B2149">
        <w:pict w14:anchorId="47CCF545">
          <v:rect id="_x0000_i1027" style="width:0;height:1.5pt" o:hralign="center" o:hrstd="t" o:hr="t"/>
        </w:pict>
      </w:r>
    </w:p>
    <w:p w14:paraId="53952E9F" w14:textId="77777777" w:rsidR="00A14C4C" w:rsidRPr="003B2149" w:rsidRDefault="00A14C4C" w:rsidP="00A14C4C">
      <w:pPr>
        <w:pStyle w:val="Titre2"/>
      </w:pPr>
      <w:bookmarkStart w:id="4" w:name="les-molécules"/>
      <w:bookmarkEnd w:id="3"/>
      <w:r w:rsidRPr="003B2149">
        <w:t>Les molécules</w:t>
      </w:r>
    </w:p>
    <w:p w14:paraId="1D2A59F0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Les molécules de base du framework se trouvent dans le répertoire /framework/…</w:t>
      </w:r>
    </w:p>
    <w:p w14:paraId="7CC90D4C" w14:textId="1077BF56" w:rsidR="00A14C4C" w:rsidRPr="003B2149" w:rsidRDefault="008C1531" w:rsidP="00A14C4C">
      <w:pPr>
        <w:pStyle w:val="Corpsdetexte"/>
        <w:rPr>
          <w:lang w:val="fr-FR"/>
        </w:rPr>
      </w:pPr>
      <w:r w:rsidRPr="003B2149">
        <w:rPr>
          <w:lang w:val="fr-FR"/>
        </w:rPr>
        <w:t>Les molécules</w:t>
      </w:r>
      <w:r w:rsidR="00A14C4C" w:rsidRPr="003B2149">
        <w:rPr>
          <w:lang w:val="fr-FR"/>
        </w:rPr>
        <w:t xml:space="preserve"> utilisent les atomes pour créer des composants plus complexes</w:t>
      </w:r>
    </w:p>
    <w:p w14:paraId="2C4B1374" w14:textId="77777777" w:rsidR="00A14C4C" w:rsidRPr="003B2149" w:rsidRDefault="00000000" w:rsidP="00A14C4C">
      <w:r w:rsidRPr="003B2149">
        <w:pict w14:anchorId="1CEA441E">
          <v:rect id="_x0000_i1028" style="width:0;height:1.5pt" o:hralign="center" o:hrstd="t" o:hr="t"/>
        </w:pict>
      </w:r>
    </w:p>
    <w:p w14:paraId="57360ED3" w14:textId="77777777" w:rsidR="00A14C4C" w:rsidRPr="003B2149" w:rsidRDefault="00A14C4C" w:rsidP="00A14C4C">
      <w:pPr>
        <w:pStyle w:val="Titre2"/>
      </w:pPr>
      <w:bookmarkStart w:id="5" w:name="les-organismes-du-jeu"/>
      <w:bookmarkEnd w:id="4"/>
      <w:r w:rsidRPr="003B2149">
        <w:t>Les organismes du jeu</w:t>
      </w:r>
    </w:p>
    <w:p w14:paraId="4FE38BA5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Les molécules de base du framework se trouvent dans le répertoire /models/…</w:t>
      </w:r>
    </w:p>
    <w:p w14:paraId="67710E5C" w14:textId="77777777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t>Les organismes sont des composants plus complexes qui contiennent des molécules et des atomes</w:t>
      </w:r>
    </w:p>
    <w:p w14:paraId="09778C5C" w14:textId="77777777" w:rsidR="00A14C4C" w:rsidRPr="003B2149" w:rsidRDefault="00000000" w:rsidP="00A14C4C">
      <w:r w:rsidRPr="003B2149">
        <w:pict w14:anchorId="6243E386">
          <v:rect id="_x0000_i1029" style="width:0;height:1.5pt" o:hralign="center" o:hrstd="t" o:hr="t"/>
        </w:pict>
      </w:r>
    </w:p>
    <w:p w14:paraId="4A505DB1" w14:textId="77777777" w:rsidR="00A14C4C" w:rsidRPr="003B2149" w:rsidRDefault="00A14C4C" w:rsidP="00A14C4C">
      <w:pPr>
        <w:pStyle w:val="Titre2"/>
      </w:pPr>
      <w:bookmarkStart w:id="6" w:name="les-templatesscenes-du-jeu"/>
      <w:bookmarkEnd w:id="5"/>
      <w:r w:rsidRPr="003B2149">
        <w:t>Les templates/scenes du jeu</w:t>
      </w:r>
    </w:p>
    <w:p w14:paraId="082738F4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Les templates/scenes de base du framework se trouvent dans le répertoire /scenes/…</w:t>
      </w:r>
    </w:p>
    <w:p w14:paraId="63C0A076" w14:textId="77777777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lastRenderedPageBreak/>
        <w:t>Les templates/scenes sont des composants plus complexes qui contiennent des organismes, des molécules et des atomes</w:t>
      </w:r>
    </w:p>
    <w:p w14:paraId="67A74416" w14:textId="77777777" w:rsidR="00A14C4C" w:rsidRPr="003B2149" w:rsidRDefault="00000000" w:rsidP="00A14C4C">
      <w:r w:rsidRPr="003B2149">
        <w:pict w14:anchorId="617C8776">
          <v:rect id="_x0000_i1030" style="width:0;height:1.5pt" o:hralign="center" o:hrstd="t" o:hr="t"/>
        </w:pict>
      </w:r>
    </w:p>
    <w:p w14:paraId="16EBE406" w14:textId="77777777" w:rsidR="00A14C4C" w:rsidRPr="003B2149" w:rsidRDefault="00A14C4C" w:rsidP="00A14C4C">
      <w:pPr>
        <w:pStyle w:val="Titre2"/>
      </w:pPr>
      <w:bookmarkStart w:id="7" w:name="les-classes-utilitaires"/>
      <w:bookmarkEnd w:id="6"/>
      <w:r w:rsidRPr="003B2149">
        <w:t>Les classes utilitaires</w:t>
      </w:r>
    </w:p>
    <w:p w14:paraId="72978076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Les classes de base du framework se trouvent dans le répertoire /framework/tools et /framework/drawing</w:t>
      </w:r>
    </w:p>
    <w:p w14:paraId="72E3E21C" w14:textId="7B4A9696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t>Les classes utilitaires sont des classes qui apportent des fonctionnalités partagées par les composants du framework</w:t>
      </w:r>
      <w:bookmarkEnd w:id="2"/>
      <w:bookmarkEnd w:id="7"/>
    </w:p>
    <w:p w14:paraId="28A7ADB9" w14:textId="77777777" w:rsidR="008C1531" w:rsidRPr="003B2149" w:rsidRDefault="008C1531" w:rsidP="008C1531">
      <w:pPr>
        <w:pStyle w:val="Titre1"/>
      </w:pPr>
    </w:p>
    <w:p w14:paraId="65E687BA" w14:textId="5AEBF1CA" w:rsidR="008C1531" w:rsidRPr="003B2149" w:rsidRDefault="008C1531" w:rsidP="008C1531">
      <w:pPr>
        <w:pStyle w:val="Titre1"/>
      </w:pPr>
      <w:r w:rsidRPr="003B2149">
        <w:t>Les bases de l’architecture</w:t>
      </w:r>
    </w:p>
    <w:p w14:paraId="57F1CB60" w14:textId="178ED035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s classes de bases de l’architecture sont 5 classes qui gèrent les </w:t>
      </w:r>
      <w:r w:rsidRPr="003B2149">
        <w:rPr>
          <w:lang w:val="fr-FR"/>
        </w:rPr>
        <w:t>interactions</w:t>
      </w:r>
      <w:r w:rsidRPr="003B2149">
        <w:rPr>
          <w:lang w:val="fr-FR"/>
        </w:rPr>
        <w:t xml:space="preserve"> entre love et le framework du jeu</w:t>
      </w:r>
    </w:p>
    <w:p w14:paraId="721415C9" w14:textId="77777777" w:rsidR="008C1531" w:rsidRPr="003B2149" w:rsidRDefault="008C1531" w:rsidP="008C1531">
      <w:pPr>
        <w:pStyle w:val="Titre3"/>
      </w:pPr>
      <w:bookmarkStart w:id="8" w:name="frameworkconfigurationconfiguration.lua"/>
      <w:r w:rsidRPr="003B2149">
        <w:t>framework/configuration/Configuration.lua</w:t>
      </w:r>
    </w:p>
    <w:p w14:paraId="0794C027" w14:textId="2643094D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a classe configuration enregistre dans un fichier les éléments de configuration de l’utilisateur (full-screen, vsync, volume de la musique, volume des effets sonores, niveau de difficulté, retourne également les différents </w:t>
      </w:r>
      <w:r w:rsidRPr="003B2149">
        <w:rPr>
          <w:lang w:val="fr-FR"/>
        </w:rPr>
        <w:t>paramètres</w:t>
      </w:r>
      <w:r w:rsidRPr="003B2149">
        <w:rPr>
          <w:lang w:val="fr-FR"/>
        </w:rPr>
        <w:t xml:space="preserve"> du jeu en fonction de la difficulté)</w:t>
      </w:r>
    </w:p>
    <w:p w14:paraId="709C3CA8" w14:textId="77777777" w:rsidR="008C1531" w:rsidRPr="003B2149" w:rsidRDefault="008C1531" w:rsidP="008C1531">
      <w:pPr>
        <w:pStyle w:val="Corpsdetexte"/>
        <w:rPr>
          <w:lang w:val="fr-FR"/>
        </w:rPr>
      </w:pPr>
    </w:p>
    <w:p w14:paraId="34CFE47B" w14:textId="77777777" w:rsidR="008C1531" w:rsidRPr="003B2149" w:rsidRDefault="008C1531" w:rsidP="008C1531">
      <w:pPr>
        <w:pStyle w:val="Titre3"/>
      </w:pPr>
      <w:bookmarkStart w:id="9" w:name="frameworkscreenscreenmanager.lua"/>
      <w:bookmarkEnd w:id="8"/>
      <w:r w:rsidRPr="003B2149">
        <w:t>framework/screen/ScreenManager.lua</w:t>
      </w:r>
    </w:p>
    <w:p w14:paraId="267D0872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ScreenManager permet de gérer les changements de résolution, lors de son initialisation l’objet ScreenManager est initialisé avec la résolution de développement. Ensuite la classe permet d’obtenir le ratio à appliquer à chaque composant du jeu afin de s’adapter à la résolution actuelle.</w:t>
      </w:r>
    </w:p>
    <w:p w14:paraId="25B9B503" w14:textId="77777777" w:rsidR="008C1531" w:rsidRPr="003B2149" w:rsidRDefault="008C1531" w:rsidP="008C1531">
      <w:pPr>
        <w:pStyle w:val="Corpsdetexte"/>
        <w:rPr>
          <w:lang w:val="fr-FR"/>
        </w:rPr>
      </w:pPr>
    </w:p>
    <w:p w14:paraId="60620563" w14:textId="4DE7A8EE" w:rsidR="008C1531" w:rsidRPr="003B2149" w:rsidRDefault="008C1531" w:rsidP="008C1531">
      <w:pPr>
        <w:pStyle w:val="Titre2"/>
      </w:pPr>
      <w:bookmarkStart w:id="10" w:name="le-coeur-de-larchitecture-en-composants"/>
      <w:bookmarkEnd w:id="9"/>
      <w:r w:rsidRPr="003B2149">
        <w:t xml:space="preserve">Le </w:t>
      </w:r>
      <w:r w:rsidRPr="003B2149">
        <w:t>cœur</w:t>
      </w:r>
      <w:r w:rsidRPr="003B2149">
        <w:t xml:space="preserve"> de l’architecture en composants</w:t>
      </w:r>
    </w:p>
    <w:p w14:paraId="2B7583E1" w14:textId="77777777" w:rsidR="008C1531" w:rsidRPr="003B2149" w:rsidRDefault="008C1531" w:rsidP="008C1531">
      <w:pPr>
        <w:pStyle w:val="Titre3"/>
      </w:pPr>
      <w:bookmarkStart w:id="11" w:name="frameworkscenesscenesmanager.lua"/>
      <w:r w:rsidRPr="003B2149">
        <w:t>framework/scenes/ScenesManager.lua</w:t>
      </w:r>
    </w:p>
    <w:p w14:paraId="56510B34" w14:textId="5CD17BCB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ScenesManager gère la collection de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actuellement actives dans le jeu, il permet également d’appeler automatiquement les méthodes load, update, draw, unload de chaque </w:t>
      </w:r>
      <w:r w:rsidRPr="003B2149">
        <w:rPr>
          <w:lang w:val="fr-FR"/>
        </w:rPr>
        <w:t>scène</w:t>
      </w:r>
      <w:r w:rsidRPr="003B2149">
        <w:rPr>
          <w:lang w:val="fr-FR"/>
        </w:rPr>
        <w:t>.</w:t>
      </w:r>
    </w:p>
    <w:p w14:paraId="7E27BA21" w14:textId="77777777" w:rsidR="008C1531" w:rsidRPr="003B2149" w:rsidRDefault="008C1531" w:rsidP="008C1531">
      <w:pPr>
        <w:pStyle w:val="Titre3"/>
      </w:pPr>
      <w:bookmarkStart w:id="12" w:name="frameworkscenesscene.lua"/>
      <w:bookmarkEnd w:id="11"/>
      <w:r w:rsidRPr="003B2149">
        <w:t>framework/scenes/Scene.lua</w:t>
      </w:r>
    </w:p>
    <w:p w14:paraId="551C87F0" w14:textId="44A82071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a classe Scene est une classe abstraite dont chaque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hérite, les scenes contiennent une collection de composants, c’est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qui </w:t>
      </w:r>
      <w:r w:rsidRPr="003B2149">
        <w:rPr>
          <w:lang w:val="fr-FR"/>
        </w:rPr>
        <w:t>a la charge</w:t>
      </w:r>
      <w:r w:rsidRPr="003B2149">
        <w:rPr>
          <w:lang w:val="fr-FR"/>
        </w:rPr>
        <w:t xml:space="preserve"> d’appeler les méthode load, update, draw, unload de chaque composant qu’elle contient.</w:t>
      </w:r>
    </w:p>
    <w:p w14:paraId="4297D715" w14:textId="77777777" w:rsidR="008C1531" w:rsidRPr="003B2149" w:rsidRDefault="008C1531" w:rsidP="008C1531">
      <w:pPr>
        <w:pStyle w:val="Titre3"/>
      </w:pPr>
      <w:bookmarkStart w:id="13" w:name="frameworkscenescomponent.lua"/>
      <w:bookmarkEnd w:id="12"/>
      <w:r w:rsidRPr="003B2149">
        <w:lastRenderedPageBreak/>
        <w:t>framework/scenes/Component.lua</w:t>
      </w:r>
    </w:p>
    <w:p w14:paraId="562312C0" w14:textId="299998B9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a classe Component est une classe abstraite dont chaque composant hérite, les composants contiennent une collection de sous-composants, c’est le composant qui </w:t>
      </w:r>
      <w:r w:rsidR="003B2149" w:rsidRPr="003B2149">
        <w:rPr>
          <w:lang w:val="fr-FR"/>
        </w:rPr>
        <w:t>a la charge</w:t>
      </w:r>
      <w:r w:rsidRPr="003B2149">
        <w:rPr>
          <w:lang w:val="fr-FR"/>
        </w:rPr>
        <w:t xml:space="preserve"> d’appeler les méthodes load, update, draw, unload de chaque sous-</w:t>
      </w:r>
      <w:r w:rsidRPr="003B2149">
        <w:rPr>
          <w:lang w:val="fr-FR"/>
        </w:rPr>
        <w:t>composant</w:t>
      </w:r>
      <w:r w:rsidRPr="003B2149">
        <w:rPr>
          <w:lang w:val="fr-FR"/>
        </w:rPr>
        <w:t xml:space="preserve"> qu’il contient.</w:t>
      </w:r>
    </w:p>
    <w:p w14:paraId="3A0B7DD1" w14:textId="63DC5A8B" w:rsidR="008C1531" w:rsidRPr="003B2149" w:rsidRDefault="008C1531" w:rsidP="008C1531">
      <w:pPr>
        <w:pStyle w:val="CaptionedFigure"/>
        <w:rPr>
          <w:lang w:val="fr-FR"/>
        </w:rPr>
      </w:pPr>
      <w:r w:rsidRPr="003B2149">
        <w:rPr>
          <w:lang w:val="fr-FR"/>
        </w:rPr>
        <w:drawing>
          <wp:inline distT="0" distB="0" distL="0" distR="0" wp14:anchorId="0EBE3B10" wp14:editId="32EC8BA9">
            <wp:extent cx="5334000" cy="2902323"/>
            <wp:effectExtent l="0" t="0" r="0" b="0"/>
            <wp:docPr id="25" name="Picture" descr="ScenesManager Scene Compon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scenesmanager-scenes-component.sv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  <w:bookmarkEnd w:id="13"/>
    </w:p>
    <w:p w14:paraId="03309BB7" w14:textId="00F164C6" w:rsidR="008C1531" w:rsidRPr="003B2149" w:rsidRDefault="008C1531">
      <w:r w:rsidRPr="003B2149">
        <w:br w:type="page"/>
      </w:r>
    </w:p>
    <w:p w14:paraId="61DF078C" w14:textId="77777777" w:rsidR="008C1531" w:rsidRPr="003B2149" w:rsidRDefault="008C1531" w:rsidP="008C1531">
      <w:pPr>
        <w:pStyle w:val="Titre1"/>
      </w:pPr>
      <w:r w:rsidRPr="003B2149">
        <w:lastRenderedPageBreak/>
        <w:t>Les atomes</w:t>
      </w:r>
    </w:p>
    <w:p w14:paraId="44315E46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s atomes sont les composants de base, ils ne contiennent pas d’autres composants</w:t>
      </w:r>
    </w:p>
    <w:p w14:paraId="34FA8A28" w14:textId="77777777" w:rsidR="008C1531" w:rsidRPr="003B2149" w:rsidRDefault="008C1531" w:rsidP="008C1531">
      <w:pPr>
        <w:pStyle w:val="Titre3"/>
      </w:pPr>
      <w:bookmarkStart w:id="14" w:name="frameworkaudiosoundeffect.lua"/>
      <w:r w:rsidRPr="003B2149">
        <w:t>framework/audio/SoundEffect.lua</w:t>
      </w:r>
    </w:p>
    <w:p w14:paraId="0A92FB7F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SoundEffect permet de lire un fichier audio, il possède des méthodes play, stop, pause</w:t>
      </w:r>
    </w:p>
    <w:p w14:paraId="43C6FE3E" w14:textId="4230C66C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lang w:val="fr-FR"/>
        </w:rPr>
        <w:drawing>
          <wp:inline distT="0" distB="0" distL="0" distR="0" wp14:anchorId="3A1EE9E5" wp14:editId="08398771">
            <wp:extent cx="5760720" cy="2830830"/>
            <wp:effectExtent l="0" t="0" r="0" b="7620"/>
            <wp:docPr id="5" name="Graphiqu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478D3" w14:textId="77777777" w:rsidR="008C1531" w:rsidRPr="003B2149" w:rsidRDefault="008C1531" w:rsidP="008C1531">
      <w:pPr>
        <w:pStyle w:val="Titre3"/>
      </w:pPr>
      <w:bookmarkStart w:id="15" w:name="frameworkimagesimage.lua"/>
      <w:bookmarkEnd w:id="14"/>
      <w:r w:rsidRPr="003B2149">
        <w:t>framework/images/Image.lua</w:t>
      </w:r>
    </w:p>
    <w:p w14:paraId="606C0A7F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Image permet d’afficher une image, il possède des propriétés permettant de changer l’orientation, la taille</w:t>
      </w:r>
    </w:p>
    <w:p w14:paraId="2BDB8DCB" w14:textId="45F2B77C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lang w:val="fr-FR"/>
        </w:rPr>
        <w:drawing>
          <wp:inline distT="0" distB="0" distL="0" distR="0" wp14:anchorId="0B75DEE0" wp14:editId="1436EAC9">
            <wp:extent cx="5760720" cy="2753360"/>
            <wp:effectExtent l="0" t="0" r="0" b="8890"/>
            <wp:docPr id="6" name="Graphiqu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B6E8D" w14:textId="77777777" w:rsidR="008C1531" w:rsidRPr="003B2149" w:rsidRDefault="008C1531" w:rsidP="008C1531">
      <w:pPr>
        <w:pStyle w:val="Titre3"/>
      </w:pPr>
      <w:bookmarkStart w:id="16" w:name="frameworkimagesparallax.lua"/>
      <w:bookmarkEnd w:id="15"/>
      <w:r w:rsidRPr="003B2149">
        <w:lastRenderedPageBreak/>
        <w:t>framework/images/Parallax.lua</w:t>
      </w:r>
    </w:p>
    <w:p w14:paraId="1D2CEDD8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Parallax permet d’afficher une image en appliquant un effet de mouvement sur l’axe X</w:t>
      </w:r>
    </w:p>
    <w:p w14:paraId="5FAD2A0B" w14:textId="4144C627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lang w:val="fr-FR"/>
        </w:rPr>
        <w:drawing>
          <wp:inline distT="0" distB="0" distL="0" distR="0" wp14:anchorId="06729A04" wp14:editId="214950C2">
            <wp:extent cx="5760720" cy="2228215"/>
            <wp:effectExtent l="0" t="0" r="0" b="635"/>
            <wp:docPr id="7" name="Graphiqu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2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2D924" w14:textId="77777777" w:rsidR="008C1531" w:rsidRPr="003B2149" w:rsidRDefault="008C1531" w:rsidP="008C1531">
      <w:pPr>
        <w:pStyle w:val="Titre3"/>
      </w:pPr>
      <w:bookmarkStart w:id="17" w:name="frameworkimagesspritesheetimage.lua"/>
      <w:bookmarkEnd w:id="16"/>
      <w:r w:rsidRPr="003B2149">
        <w:t>framework/images/SpriteSheetImage.lua</w:t>
      </w:r>
    </w:p>
    <w:p w14:paraId="66C0F831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SpriteSheetImage permet d’afficher un sprite sheet animé en définissant le nombre de colonnes, de lignes, la vitesse de lecture</w:t>
      </w:r>
    </w:p>
    <w:p w14:paraId="13FE5FE6" w14:textId="62298F02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lang w:val="fr-FR"/>
        </w:rPr>
        <w:drawing>
          <wp:inline distT="0" distB="0" distL="0" distR="0" wp14:anchorId="7F5B55FB" wp14:editId="6BCA3344">
            <wp:extent cx="5760720" cy="2204720"/>
            <wp:effectExtent l="0" t="0" r="0" b="5080"/>
            <wp:docPr id="8" name="Graphiqu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0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3B4A9" w14:textId="77777777" w:rsidR="00D95D56" w:rsidRDefault="00D95D5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18" w:name="frameworktextsbitmaptext.lua"/>
      <w:bookmarkEnd w:id="17"/>
      <w:r>
        <w:br w:type="page"/>
      </w:r>
    </w:p>
    <w:p w14:paraId="20B1A3D8" w14:textId="2478E581" w:rsidR="008C1531" w:rsidRPr="003B2149" w:rsidRDefault="008C1531" w:rsidP="008C1531">
      <w:pPr>
        <w:pStyle w:val="Titre3"/>
      </w:pPr>
      <w:r w:rsidRPr="003B2149">
        <w:lastRenderedPageBreak/>
        <w:t>framework/texts/BitmapText.lua</w:t>
      </w:r>
    </w:p>
    <w:p w14:paraId="59E74C2A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BitmapText permet d’afficher un texte en utilisant une bitmap font</w:t>
      </w:r>
    </w:p>
    <w:p w14:paraId="1961D807" w14:textId="7BD87E4F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lang w:val="fr-FR"/>
        </w:rPr>
        <w:drawing>
          <wp:inline distT="0" distB="0" distL="0" distR="0" wp14:anchorId="3B728F57" wp14:editId="5547B2E7">
            <wp:extent cx="5760720" cy="1851660"/>
            <wp:effectExtent l="0" t="0" r="0" b="0"/>
            <wp:docPr id="9" name="Graphiqu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9462E" w14:textId="77777777" w:rsidR="008C1531" w:rsidRPr="003B2149" w:rsidRDefault="008C1531" w:rsidP="008C1531">
      <w:pPr>
        <w:pStyle w:val="Titre3"/>
      </w:pPr>
      <w:bookmarkStart w:id="19" w:name="frameworktextstext.lua"/>
      <w:bookmarkEnd w:id="18"/>
      <w:r w:rsidRPr="003B2149">
        <w:t>framework/texts/Text.lua</w:t>
      </w:r>
    </w:p>
    <w:p w14:paraId="4DF6310C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Text permet d’afficher un texte en utilisant la font standard de love</w:t>
      </w:r>
    </w:p>
    <w:p w14:paraId="78C46722" w14:textId="3C7D0016" w:rsidR="008C1531" w:rsidRPr="003B2149" w:rsidRDefault="00D95D56" w:rsidP="008C1531">
      <w:pPr>
        <w:pStyle w:val="Corpsdetexte"/>
        <w:rPr>
          <w:lang w:val="fr-FR"/>
        </w:rPr>
      </w:pPr>
      <w:r w:rsidRPr="00D95D56">
        <w:drawing>
          <wp:inline distT="0" distB="0" distL="0" distR="0" wp14:anchorId="4EE7387E" wp14:editId="45078F74">
            <wp:extent cx="5760720" cy="1971040"/>
            <wp:effectExtent l="0" t="0" r="0" b="0"/>
            <wp:docPr id="10" name="Graphiqu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7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CD550" w14:textId="77777777" w:rsidR="00D95D56" w:rsidRDefault="00D95D5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20" w:name="frameworkuidialogbackground.lua"/>
      <w:bookmarkEnd w:id="19"/>
      <w:r>
        <w:br w:type="page"/>
      </w:r>
    </w:p>
    <w:p w14:paraId="21B57206" w14:textId="71677FF4" w:rsidR="008C1531" w:rsidRPr="003B2149" w:rsidRDefault="008C1531" w:rsidP="008C1531">
      <w:pPr>
        <w:pStyle w:val="Titre3"/>
      </w:pPr>
      <w:r w:rsidRPr="003B2149">
        <w:lastRenderedPageBreak/>
        <w:t>framework/ui/DialogBackground.lua</w:t>
      </w:r>
    </w:p>
    <w:p w14:paraId="48E40E98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DialogBackground permet d’afficher un fond semi-transparent pour les dialogues et les menus</w:t>
      </w:r>
    </w:p>
    <w:p w14:paraId="7010C2D2" w14:textId="0FFBFFDB" w:rsidR="008C1531" w:rsidRPr="003B2149" w:rsidRDefault="00D95D56" w:rsidP="008C1531">
      <w:pPr>
        <w:pStyle w:val="Corpsdetexte"/>
        <w:rPr>
          <w:lang w:val="fr-FR"/>
        </w:rPr>
      </w:pPr>
      <w:r w:rsidRPr="00D95D56">
        <w:drawing>
          <wp:inline distT="0" distB="0" distL="0" distR="0" wp14:anchorId="5193299B" wp14:editId="5A88C093">
            <wp:extent cx="2543175" cy="2639926"/>
            <wp:effectExtent l="0" t="0" r="0" b="8255"/>
            <wp:docPr id="11" name="Graphiqu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9293" cy="2646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ED7D1" w14:textId="77777777" w:rsidR="008C1531" w:rsidRPr="003B2149" w:rsidRDefault="008C1531" w:rsidP="008C1531">
      <w:pPr>
        <w:pStyle w:val="Titre3"/>
      </w:pPr>
      <w:bookmarkStart w:id="21" w:name="frameworkuiframe.lua"/>
      <w:bookmarkEnd w:id="20"/>
      <w:r w:rsidRPr="003B2149">
        <w:t>framework/ui/Frame.lua</w:t>
      </w:r>
    </w:p>
    <w:p w14:paraId="2A7A4B90" w14:textId="2B4D517E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</w:t>
      </w:r>
      <w:r w:rsidR="00D95D56" w:rsidRPr="003B2149">
        <w:rPr>
          <w:lang w:val="fr-FR"/>
        </w:rPr>
        <w:t>Frame</w:t>
      </w:r>
      <w:r w:rsidR="00D95D56" w:rsidRPr="00D95D56">
        <w:rPr>
          <w:noProof/>
        </w:rPr>
        <w:t xml:space="preserve"> </w:t>
      </w:r>
      <w:r w:rsidR="00D95D56" w:rsidRPr="003B2149">
        <w:rPr>
          <w:lang w:val="fr-FR"/>
        </w:rPr>
        <w:t>permet</w:t>
      </w:r>
      <w:r w:rsidRPr="003B2149">
        <w:rPr>
          <w:lang w:val="fr-FR"/>
        </w:rPr>
        <w:t xml:space="preserve"> d’afficher une </w:t>
      </w:r>
      <w:r w:rsidRPr="003B2149">
        <w:rPr>
          <w:lang w:val="fr-FR"/>
        </w:rPr>
        <w:t>fenêtre</w:t>
      </w:r>
      <w:r w:rsidRPr="003B2149">
        <w:rPr>
          <w:lang w:val="fr-FR"/>
        </w:rPr>
        <w:t xml:space="preserve"> en utilisant une texture compatible nine-patch</w:t>
      </w:r>
    </w:p>
    <w:p w14:paraId="30B19699" w14:textId="70552F17" w:rsidR="008C1531" w:rsidRPr="003B2149" w:rsidRDefault="00D95D56" w:rsidP="008C1531">
      <w:pPr>
        <w:pStyle w:val="Corpsdetexte"/>
        <w:rPr>
          <w:lang w:val="fr-FR"/>
        </w:rPr>
      </w:pPr>
      <w:r w:rsidRPr="00D95D56">
        <w:drawing>
          <wp:inline distT="0" distB="0" distL="0" distR="0" wp14:anchorId="0EFC7DEB" wp14:editId="36D06203">
            <wp:extent cx="5760720" cy="3724910"/>
            <wp:effectExtent l="0" t="0" r="0" b="8890"/>
            <wp:docPr id="12" name="Graphiqu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2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B49C5" w14:textId="77777777" w:rsidR="008C1531" w:rsidRPr="003B2149" w:rsidRDefault="008C1531" w:rsidP="008C1531">
      <w:pPr>
        <w:pStyle w:val="Titre3"/>
      </w:pPr>
      <w:bookmarkStart w:id="22" w:name="frameworktoolsdelay.lua"/>
      <w:bookmarkEnd w:id="21"/>
      <w:r w:rsidRPr="003B2149">
        <w:lastRenderedPageBreak/>
        <w:t>framework/tools/Delay.lua</w:t>
      </w:r>
    </w:p>
    <w:p w14:paraId="0879CA69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Delay permet de déclencher un callback après un certain délai</w:t>
      </w:r>
    </w:p>
    <w:p w14:paraId="4356C854" w14:textId="50834C44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lang w:val="fr-FR"/>
        </w:rPr>
        <w:drawing>
          <wp:inline distT="0" distB="0" distL="0" distR="0" wp14:anchorId="5811ACFC" wp14:editId="6179FFC9">
            <wp:extent cx="3695700" cy="2742851"/>
            <wp:effectExtent l="0" t="0" r="0" b="635"/>
            <wp:docPr id="13" name="Graphiqu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7794" cy="274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2"/>
    <w:p w14:paraId="47B3AB9D" w14:textId="68A2200F" w:rsidR="008C1531" w:rsidRPr="003B2149" w:rsidRDefault="008C1531">
      <w:r w:rsidRPr="003B2149">
        <w:br w:type="page"/>
      </w:r>
    </w:p>
    <w:p w14:paraId="6AA1AA99" w14:textId="77777777" w:rsidR="008C1531" w:rsidRPr="003B2149" w:rsidRDefault="008C1531" w:rsidP="008C1531">
      <w:pPr>
        <w:pStyle w:val="Titre1"/>
      </w:pPr>
      <w:r w:rsidRPr="003B2149">
        <w:lastRenderedPageBreak/>
        <w:t>Les molécules</w:t>
      </w:r>
    </w:p>
    <w:p w14:paraId="571AA2E5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molécules utilisent les atomes pour créer des composants plus complexes</w:t>
      </w:r>
    </w:p>
    <w:p w14:paraId="33E819F0" w14:textId="77777777" w:rsidR="008C1531" w:rsidRPr="003B2149" w:rsidRDefault="008C1531" w:rsidP="008C1531">
      <w:pPr>
        <w:pStyle w:val="Titre3"/>
      </w:pPr>
      <w:bookmarkStart w:id="23" w:name="frameworkuibutton.lua"/>
      <w:r w:rsidRPr="003B2149">
        <w:t>framework/ui/Button.lua</w:t>
      </w:r>
    </w:p>
    <w:p w14:paraId="6A37D17E" w14:textId="17E30111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Button permet d’afficher un bouton avec l’effet au survol, cliqué, il permet également d’</w:t>
      </w:r>
      <w:r w:rsidRPr="003B2149">
        <w:rPr>
          <w:lang w:val="fr-FR"/>
        </w:rPr>
        <w:t>exécuter</w:t>
      </w:r>
      <w:r w:rsidRPr="003B2149">
        <w:rPr>
          <w:lang w:val="fr-FR"/>
        </w:rPr>
        <w:t xml:space="preserve"> un callback lors du click</w:t>
      </w:r>
    </w:p>
    <w:p w14:paraId="7A6CCFA6" w14:textId="0DF2FA44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lang w:val="fr-FR"/>
        </w:rPr>
        <w:drawing>
          <wp:inline distT="0" distB="0" distL="0" distR="0" wp14:anchorId="543217FE" wp14:editId="7651A826">
            <wp:extent cx="5760720" cy="1911350"/>
            <wp:effectExtent l="0" t="0" r="0" b="0"/>
            <wp:docPr id="14" name="Graphiqu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6FD54" w14:textId="77777777" w:rsidR="008C1531" w:rsidRPr="003B2149" w:rsidRDefault="008C1531" w:rsidP="008C1531">
      <w:pPr>
        <w:pStyle w:val="Titre3"/>
      </w:pPr>
      <w:bookmarkStart w:id="24" w:name="frameworkuicheckbox.lua"/>
      <w:bookmarkEnd w:id="23"/>
      <w:r w:rsidRPr="003B2149">
        <w:t>framework/ui/CheckBox.lua</w:t>
      </w:r>
    </w:p>
    <w:p w14:paraId="79115A40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CheckBox permet d’afficher une checkbox</w:t>
      </w:r>
    </w:p>
    <w:p w14:paraId="29C0482E" w14:textId="3B22A3EF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lang w:val="fr-FR"/>
        </w:rPr>
        <w:drawing>
          <wp:inline distT="0" distB="0" distL="0" distR="0" wp14:anchorId="05BE9BCB" wp14:editId="4D06CFFA">
            <wp:extent cx="5760720" cy="1923415"/>
            <wp:effectExtent l="0" t="0" r="0" b="635"/>
            <wp:docPr id="15" name="Graphiqu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2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1F47C" w14:textId="77777777" w:rsidR="00D95D56" w:rsidRDefault="00D95D5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25" w:name="frameworkuimenuframe.lua"/>
      <w:bookmarkEnd w:id="24"/>
      <w:r>
        <w:br w:type="page"/>
      </w:r>
    </w:p>
    <w:p w14:paraId="509DDB29" w14:textId="242D073A" w:rsidR="008C1531" w:rsidRPr="003B2149" w:rsidRDefault="008C1531" w:rsidP="008C1531">
      <w:pPr>
        <w:pStyle w:val="Titre3"/>
      </w:pPr>
      <w:r w:rsidRPr="003B2149">
        <w:lastRenderedPageBreak/>
        <w:t>framework/ui/MenuFrame.lua</w:t>
      </w:r>
    </w:p>
    <w:p w14:paraId="52ED948D" w14:textId="4011F7EB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MenuFrame permet d’afficher une </w:t>
      </w:r>
      <w:r w:rsidRPr="003B2149">
        <w:rPr>
          <w:lang w:val="fr-FR"/>
        </w:rPr>
        <w:t>fenêtre</w:t>
      </w:r>
      <w:r w:rsidRPr="003B2149">
        <w:rPr>
          <w:lang w:val="fr-FR"/>
        </w:rPr>
        <w:t xml:space="preserve"> qui arrive depuis la droite en utilisant une texture compatible nine-patch</w:t>
      </w:r>
    </w:p>
    <w:p w14:paraId="7F68CB32" w14:textId="2AFB9F28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lang w:val="fr-FR"/>
        </w:rPr>
        <w:drawing>
          <wp:inline distT="0" distB="0" distL="0" distR="0" wp14:anchorId="12158412" wp14:editId="0B75BC81">
            <wp:extent cx="5760720" cy="2861945"/>
            <wp:effectExtent l="0" t="0" r="0" b="0"/>
            <wp:docPr id="16" name="Graphiqu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84588" w14:textId="77777777" w:rsidR="008C1531" w:rsidRPr="003B2149" w:rsidRDefault="008C1531" w:rsidP="008C1531">
      <w:pPr>
        <w:pStyle w:val="Titre3"/>
      </w:pPr>
      <w:bookmarkStart w:id="26" w:name="frameworkuileftmenuframe.lua"/>
      <w:bookmarkEnd w:id="25"/>
      <w:r w:rsidRPr="003B2149">
        <w:t>framework/ui/LeftMenuFrame.lua</w:t>
      </w:r>
    </w:p>
    <w:p w14:paraId="59A062B9" w14:textId="79DFF5C4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LeftMenuFrame permet d’afficher une </w:t>
      </w:r>
      <w:r w:rsidRPr="003B2149">
        <w:rPr>
          <w:lang w:val="fr-FR"/>
        </w:rPr>
        <w:t>fenêtre</w:t>
      </w:r>
      <w:r w:rsidRPr="003B2149">
        <w:rPr>
          <w:lang w:val="fr-FR"/>
        </w:rPr>
        <w:t xml:space="preserve"> qui arrive depuis la gauche en utilisant une texture compatible nine-patch</w:t>
      </w:r>
    </w:p>
    <w:p w14:paraId="78F837D5" w14:textId="143E8F61" w:rsidR="008C1531" w:rsidRPr="003B2149" w:rsidRDefault="00D95D56" w:rsidP="008C1531">
      <w:pPr>
        <w:pStyle w:val="Corpsdetexte"/>
        <w:rPr>
          <w:lang w:val="fr-FR"/>
        </w:rPr>
      </w:pPr>
      <w:r w:rsidRPr="00D95D56">
        <w:drawing>
          <wp:inline distT="0" distB="0" distL="0" distR="0" wp14:anchorId="0E0F9144" wp14:editId="5DD269FF">
            <wp:extent cx="5760720" cy="1844675"/>
            <wp:effectExtent l="0" t="0" r="0" b="3175"/>
            <wp:docPr id="17" name="Graphiqu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4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A9194" w14:textId="77777777" w:rsidR="00D95D56" w:rsidRDefault="00D95D5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27" w:name="frameworkuislider.lua"/>
      <w:bookmarkEnd w:id="26"/>
      <w:r>
        <w:br w:type="page"/>
      </w:r>
    </w:p>
    <w:p w14:paraId="6582E468" w14:textId="6F05B244" w:rsidR="008C1531" w:rsidRPr="003B2149" w:rsidRDefault="008C1531" w:rsidP="008C1531">
      <w:pPr>
        <w:pStyle w:val="Titre3"/>
      </w:pPr>
      <w:r w:rsidRPr="003B2149">
        <w:lastRenderedPageBreak/>
        <w:t>framework/ui/Slider.lua</w:t>
      </w:r>
    </w:p>
    <w:p w14:paraId="698157B3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Slider permet d’afficher un slider qui permet à l’utilisateur de sélectionner une valeur comprise entre 0 et 1</w:t>
      </w:r>
    </w:p>
    <w:p w14:paraId="220E59C7" w14:textId="37973953" w:rsidR="008C1531" w:rsidRPr="003B2149" w:rsidRDefault="00D95D56" w:rsidP="008C1531">
      <w:pPr>
        <w:pStyle w:val="Corpsdetexte"/>
        <w:rPr>
          <w:lang w:val="fr-FR"/>
        </w:rPr>
      </w:pPr>
      <w:r w:rsidRPr="00D95D56">
        <w:drawing>
          <wp:inline distT="0" distB="0" distL="0" distR="0" wp14:anchorId="3F7EF0C1" wp14:editId="52FAD5F4">
            <wp:extent cx="5760720" cy="2800350"/>
            <wp:effectExtent l="0" t="0" r="0" b="0"/>
            <wp:docPr id="18" name="Graphiqu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6E26A" w14:textId="77777777" w:rsidR="008C1531" w:rsidRPr="003B2149" w:rsidRDefault="008C1531" w:rsidP="008C1531">
      <w:pPr>
        <w:pStyle w:val="Titre3"/>
      </w:pPr>
      <w:bookmarkStart w:id="28" w:name="frameworkuisliderbutton.lua"/>
      <w:bookmarkEnd w:id="27"/>
      <w:r w:rsidRPr="003B2149">
        <w:t>framework/ui/SliderButton.lua</w:t>
      </w:r>
    </w:p>
    <w:p w14:paraId="0678BC0D" w14:textId="05757238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</w:t>
      </w:r>
      <w:r w:rsidR="00D95D56" w:rsidRPr="00D95D56">
        <w:rPr>
          <w:noProof/>
        </w:rPr>
        <w:t xml:space="preserve"> </w:t>
      </w:r>
      <w:r w:rsidRPr="003B2149">
        <w:rPr>
          <w:lang w:val="fr-FR"/>
        </w:rPr>
        <w:t>nt SliderButton est utilisé dans le composant Slider afin d’afficher les boutons + et - qui permettent de modifier la valeur de ce-dernier.</w:t>
      </w:r>
    </w:p>
    <w:p w14:paraId="60D2F365" w14:textId="3EB98B97" w:rsidR="008C1531" w:rsidRPr="003B2149" w:rsidRDefault="00D95D56">
      <w:pPr>
        <w:rPr>
          <w:kern w:val="0"/>
          <w:sz w:val="24"/>
          <w:szCs w:val="24"/>
          <w14:ligatures w14:val="none"/>
        </w:rPr>
      </w:pPr>
      <w:r w:rsidRPr="00D95D56">
        <w:drawing>
          <wp:inline distT="0" distB="0" distL="0" distR="0" wp14:anchorId="6F2CEE74" wp14:editId="598495D1">
            <wp:extent cx="5760720" cy="2901950"/>
            <wp:effectExtent l="0" t="0" r="0" b="0"/>
            <wp:docPr id="19" name="Graphiqu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1531" w:rsidRPr="003B2149">
        <w:br w:type="page"/>
      </w:r>
    </w:p>
    <w:p w14:paraId="2A32FD4D" w14:textId="77777777" w:rsidR="008C1531" w:rsidRPr="003B2149" w:rsidRDefault="008C1531" w:rsidP="008C1531">
      <w:pPr>
        <w:pStyle w:val="Titre1"/>
      </w:pPr>
      <w:r w:rsidRPr="003B2149">
        <w:lastRenderedPageBreak/>
        <w:t>Les organismes du jeu</w:t>
      </w:r>
    </w:p>
    <w:p w14:paraId="012C2D7F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s organismes sont des composants plus complexes qui contiennent des molécules et des atomes</w:t>
      </w:r>
    </w:p>
    <w:p w14:paraId="16DA0F4C" w14:textId="1C3FB908" w:rsidR="008C1531" w:rsidRPr="003B2149" w:rsidRDefault="008C1531" w:rsidP="008C1531">
      <w:pPr>
        <w:pStyle w:val="Corpsdetexte"/>
        <w:rPr>
          <w:lang w:val="fr-FR"/>
        </w:rPr>
      </w:pPr>
      <w:r w:rsidRPr="003B2149">
        <w:rPr>
          <w:lang w:val="fr-FR"/>
        </w:rPr>
        <w:t xml:space="preserve">J’ai séparé les organismes en 3 catégories en fonction des scenes du </w:t>
      </w:r>
      <w:r w:rsidRPr="003B2149">
        <w:rPr>
          <w:lang w:val="fr-FR"/>
        </w:rPr>
        <w:t>jeu :</w:t>
      </w:r>
    </w:p>
    <w:p w14:paraId="468985E4" w14:textId="52681B7E" w:rsidR="008C1531" w:rsidRPr="003B2149" w:rsidRDefault="008C1531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43">
        <w:r w:rsidRPr="003B2149">
          <w:rPr>
            <w:rStyle w:val="Lienhypertexte"/>
            <w:lang w:val="fr-FR"/>
          </w:rPr>
          <w:t>Menu principal</w:t>
        </w:r>
      </w:hyperlink>
    </w:p>
    <w:p w14:paraId="24E25269" w14:textId="5632B690" w:rsidR="008C1531" w:rsidRPr="003B2149" w:rsidRDefault="008C1531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44">
        <w:r w:rsidRPr="003B2149">
          <w:rPr>
            <w:rStyle w:val="Lienhypertexte"/>
            <w:lang w:val="fr-FR"/>
          </w:rPr>
          <w:t>Sélection</w:t>
        </w:r>
        <w:r w:rsidRPr="003B2149">
          <w:rPr>
            <w:rStyle w:val="Lienhypertexte"/>
            <w:lang w:val="fr-FR"/>
          </w:rPr>
          <w:t xml:space="preserve"> de niveau</w:t>
        </w:r>
      </w:hyperlink>
    </w:p>
    <w:p w14:paraId="19804862" w14:textId="61824586" w:rsidR="008C1531" w:rsidRPr="003B2149" w:rsidRDefault="008C1531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45">
        <w:r w:rsidRPr="003B2149">
          <w:rPr>
            <w:rStyle w:val="Lienhypertexte"/>
            <w:lang w:val="fr-FR"/>
          </w:rPr>
          <w:t>Niveau du jeu</w:t>
        </w:r>
      </w:hyperlink>
    </w:p>
    <w:p w14:paraId="0F6A9CF0" w14:textId="0757E584" w:rsidR="008C1531" w:rsidRPr="003B2149" w:rsidRDefault="008C1531">
      <w:pPr>
        <w:rPr>
          <w:kern w:val="0"/>
          <w:sz w:val="24"/>
          <w:szCs w:val="24"/>
          <w14:ligatures w14:val="none"/>
        </w:rPr>
      </w:pPr>
      <w:r w:rsidRPr="003B2149">
        <w:br w:type="page"/>
      </w:r>
    </w:p>
    <w:p w14:paraId="1553419F" w14:textId="6D5AFA27" w:rsidR="008C1531" w:rsidRPr="003B2149" w:rsidRDefault="008C1531" w:rsidP="008C1531">
      <w:pPr>
        <w:pStyle w:val="Titre1"/>
      </w:pPr>
      <w:bookmarkStart w:id="29" w:name="Xd2367ff91615f18bab866da9e6a5c849a916de1"/>
      <w:r w:rsidRPr="003B2149">
        <w:lastRenderedPageBreak/>
        <w:t xml:space="preserve">Les organismes de la </w:t>
      </w:r>
      <w:r w:rsidRPr="003B2149">
        <w:t>scène</w:t>
      </w:r>
      <w:r w:rsidRPr="003B2149">
        <w:t xml:space="preserve"> : Menu principal</w:t>
      </w:r>
    </w:p>
    <w:p w14:paraId="36093998" w14:textId="56F9210D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s organismes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Menu principal sont les organismes qui composent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du menu principal du jeu.</w:t>
      </w:r>
    </w:p>
    <w:p w14:paraId="1AF344FA" w14:textId="77777777" w:rsidR="008C1531" w:rsidRPr="003B2149" w:rsidRDefault="008C1531" w:rsidP="008C1531">
      <w:pPr>
        <w:pStyle w:val="Titre3"/>
      </w:pPr>
      <w:bookmarkStart w:id="30" w:name="modelsmainmenuconfirmationframe.lua"/>
      <w:r w:rsidRPr="003B2149">
        <w:t>models/mainmenu/ConfirmationFrame.lua</w:t>
      </w:r>
    </w:p>
    <w:p w14:paraId="01A9EC9D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ConfirmationFrame est l’écran de confirmation affichée lorsque l’utilisateur souhaites quitter le jeu</w:t>
      </w:r>
    </w:p>
    <w:p w14:paraId="6EE6E294" w14:textId="5C5ADAE8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lang w:val="fr-FR"/>
        </w:rPr>
        <w:drawing>
          <wp:inline distT="0" distB="0" distL="0" distR="0" wp14:anchorId="248CD30B" wp14:editId="1CE78066">
            <wp:extent cx="5760720" cy="1637665"/>
            <wp:effectExtent l="0" t="0" r="0" b="635"/>
            <wp:docPr id="20" name="Graphiqu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3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F33AA" w14:textId="77777777" w:rsidR="008C1531" w:rsidRPr="003B2149" w:rsidRDefault="008C1531" w:rsidP="008C1531">
      <w:pPr>
        <w:pStyle w:val="Titre3"/>
      </w:pPr>
      <w:bookmarkStart w:id="31" w:name="modelsmainmenucreditsframe.lua"/>
      <w:bookmarkEnd w:id="30"/>
      <w:r w:rsidRPr="003B2149">
        <w:t>models/mainmenu/CreditsFrame.lua</w:t>
      </w:r>
    </w:p>
    <w:p w14:paraId="52BDD55A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CreditsFrame est l’écran qui s’affiche pour indiquer les crédits du jeu</w:t>
      </w:r>
    </w:p>
    <w:p w14:paraId="57AEBA4E" w14:textId="4699ED16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lang w:val="fr-FR"/>
        </w:rPr>
        <w:drawing>
          <wp:inline distT="0" distB="0" distL="0" distR="0" wp14:anchorId="466EE8E2" wp14:editId="734E34B0">
            <wp:extent cx="5760720" cy="1687830"/>
            <wp:effectExtent l="0" t="0" r="0" b="7620"/>
            <wp:docPr id="21" name="Graphiqu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>
                      <a:extLs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8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E2FA8" w14:textId="77777777" w:rsidR="008C1531" w:rsidRPr="003B2149" w:rsidRDefault="008C1531" w:rsidP="008C1531">
      <w:pPr>
        <w:pStyle w:val="Titre3"/>
      </w:pPr>
      <w:bookmarkStart w:id="32" w:name="modelsmainmenumainmenuframe.lua"/>
      <w:bookmarkEnd w:id="31"/>
      <w:r w:rsidRPr="003B2149">
        <w:t>models/mainmenu/MainMenuFrame.lua</w:t>
      </w:r>
    </w:p>
    <w:p w14:paraId="37E71A65" w14:textId="5F83660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MainMenuFrame est la frame qui contient le menu principal du jeu</w:t>
      </w:r>
    </w:p>
    <w:p w14:paraId="37EC70C7" w14:textId="3FC6A316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lang w:val="fr-FR"/>
        </w:rPr>
        <w:drawing>
          <wp:inline distT="0" distB="0" distL="0" distR="0" wp14:anchorId="426B5411" wp14:editId="01F25D6D">
            <wp:extent cx="5760720" cy="1833245"/>
            <wp:effectExtent l="0" t="0" r="0" b="0"/>
            <wp:docPr id="22" name="Graphiqu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>
                      <a:extLs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6534" w14:textId="77777777" w:rsidR="008C1531" w:rsidRPr="003B2149" w:rsidRDefault="008C1531" w:rsidP="008C1531">
      <w:pPr>
        <w:pStyle w:val="Titre3"/>
      </w:pPr>
      <w:bookmarkStart w:id="33" w:name="modelsmainmenumainmenuparallax.lua"/>
      <w:bookmarkEnd w:id="32"/>
      <w:r w:rsidRPr="003B2149">
        <w:lastRenderedPageBreak/>
        <w:t>models/mainmenu/MainMenuParallax.lua</w:t>
      </w:r>
    </w:p>
    <w:p w14:paraId="57CA2660" w14:textId="57D68AF0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MainMenuParallax permet d’afficher l’ensemble des parallax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du menu principal</w:t>
      </w:r>
    </w:p>
    <w:p w14:paraId="012F0A58" w14:textId="0A5FEC5B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lang w:val="fr-FR"/>
        </w:rPr>
        <w:drawing>
          <wp:inline distT="0" distB="0" distL="0" distR="0" wp14:anchorId="1CFB1CF4" wp14:editId="5E42D010">
            <wp:extent cx="3429000" cy="3273701"/>
            <wp:effectExtent l="0" t="0" r="0" b="3175"/>
            <wp:docPr id="23" name="Graphiqu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>
                      <a:extLs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0439" cy="327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C80CE" w14:textId="77777777" w:rsidR="008C1531" w:rsidRPr="003B2149" w:rsidRDefault="008C1531" w:rsidP="008C1531">
      <w:pPr>
        <w:pStyle w:val="Titre3"/>
      </w:pPr>
      <w:bookmarkStart w:id="34" w:name="modelsmainmenuparametersframe.lua"/>
      <w:bookmarkEnd w:id="33"/>
      <w:r w:rsidRPr="003B2149">
        <w:t>models/mainmenu/ParametersFrame.lua</w:t>
      </w:r>
    </w:p>
    <w:p w14:paraId="68D6001A" w14:textId="26DFDAB9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ParametersFrame est l’écran qui s’affiche pour afficher les </w:t>
      </w:r>
      <w:r w:rsidRPr="003B2149">
        <w:rPr>
          <w:lang w:val="fr-FR"/>
        </w:rPr>
        <w:t>paramètres</w:t>
      </w:r>
      <w:r w:rsidRPr="003B2149">
        <w:rPr>
          <w:lang w:val="fr-FR"/>
        </w:rPr>
        <w:t xml:space="preserve"> du jeu</w:t>
      </w:r>
    </w:p>
    <w:p w14:paraId="74CEE3A8" w14:textId="4805B0BF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lang w:val="fr-FR"/>
        </w:rPr>
        <w:drawing>
          <wp:inline distT="0" distB="0" distL="0" distR="0" wp14:anchorId="1D5A6F5F" wp14:editId="4B3F894F">
            <wp:extent cx="5760720" cy="1729740"/>
            <wp:effectExtent l="0" t="0" r="0" b="3810"/>
            <wp:docPr id="24" name="Graphiqu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>
                      <a:extLs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9"/>
    <w:bookmarkEnd w:id="34"/>
    <w:p w14:paraId="520CA383" w14:textId="32E374A1" w:rsidR="008C1531" w:rsidRPr="003B2149" w:rsidRDefault="008C1531">
      <w:pPr>
        <w:rPr>
          <w:kern w:val="0"/>
          <w:sz w:val="24"/>
          <w:szCs w:val="24"/>
          <w14:ligatures w14:val="none"/>
        </w:rPr>
      </w:pPr>
      <w:r w:rsidRPr="003B2149">
        <w:br w:type="page"/>
      </w:r>
    </w:p>
    <w:p w14:paraId="1BEA8377" w14:textId="1D42EEB0" w:rsidR="008C1531" w:rsidRPr="003B2149" w:rsidRDefault="008C1531" w:rsidP="008C1531">
      <w:pPr>
        <w:pStyle w:val="Titre1"/>
      </w:pPr>
      <w:bookmarkStart w:id="35" w:name="X4328d6cc6bb2edbb5fb6d76d1dc6eb9692c4803"/>
      <w:r w:rsidRPr="003B2149">
        <w:lastRenderedPageBreak/>
        <w:t xml:space="preserve">Les organismes de la </w:t>
      </w:r>
      <w:r w:rsidRPr="003B2149">
        <w:t>scène</w:t>
      </w:r>
      <w:r w:rsidRPr="003B2149">
        <w:t xml:space="preserve"> : </w:t>
      </w:r>
      <w:r w:rsidRPr="003B2149">
        <w:t>Sélection</w:t>
      </w:r>
      <w:r w:rsidRPr="003B2149">
        <w:t xml:space="preserve"> de niveau</w:t>
      </w:r>
    </w:p>
    <w:p w14:paraId="0EC22ACD" w14:textId="2CE9769E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s organismes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</w:t>
      </w:r>
      <w:r w:rsidRPr="003B2149">
        <w:rPr>
          <w:lang w:val="fr-FR"/>
        </w:rPr>
        <w:t>Sélection</w:t>
      </w:r>
      <w:r w:rsidRPr="003B2149">
        <w:rPr>
          <w:lang w:val="fr-FR"/>
        </w:rPr>
        <w:t xml:space="preserve"> de niveau sont les organismes qui composent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de </w:t>
      </w:r>
      <w:r w:rsidRPr="003B2149">
        <w:rPr>
          <w:lang w:val="fr-FR"/>
        </w:rPr>
        <w:t>sélection</w:t>
      </w:r>
      <w:r w:rsidRPr="003B2149">
        <w:rPr>
          <w:lang w:val="fr-FR"/>
        </w:rPr>
        <w:t xml:space="preserve"> du niveau de jeu.</w:t>
      </w:r>
    </w:p>
    <w:p w14:paraId="49F0A149" w14:textId="77777777" w:rsidR="008C1531" w:rsidRPr="003B2149" w:rsidRDefault="008C1531" w:rsidP="008C1531">
      <w:pPr>
        <w:pStyle w:val="Titre3"/>
      </w:pPr>
      <w:bookmarkStart w:id="36" w:name="modelslevelselectinformationframe.lua"/>
      <w:r w:rsidRPr="003B2149">
        <w:t>models/levelselect/InformationFrame.lua</w:t>
      </w:r>
    </w:p>
    <w:p w14:paraId="2F684ACE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InformationFrame est l’écran qui affiche les informations du niveau au survol de la souris</w:t>
      </w:r>
    </w:p>
    <w:p w14:paraId="4F0AA025" w14:textId="20484940" w:rsidR="008C1531" w:rsidRPr="003B2149" w:rsidRDefault="00D95D56" w:rsidP="008C1531">
      <w:pPr>
        <w:pStyle w:val="Corpsdetexte"/>
        <w:rPr>
          <w:lang w:val="fr-FR"/>
        </w:rPr>
      </w:pPr>
      <w:r w:rsidRPr="00D95D56">
        <w:drawing>
          <wp:inline distT="0" distB="0" distL="0" distR="0" wp14:anchorId="102EE934" wp14:editId="3E00A4E1">
            <wp:extent cx="5760720" cy="2122805"/>
            <wp:effectExtent l="0" t="0" r="0" b="0"/>
            <wp:docPr id="26" name="Graphiqu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>
                      <a:extLs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E8714" w14:textId="77777777" w:rsidR="008C1531" w:rsidRPr="003B2149" w:rsidRDefault="008C1531" w:rsidP="008C1531">
      <w:pPr>
        <w:pStyle w:val="Titre3"/>
      </w:pPr>
      <w:bookmarkStart w:id="37" w:name="modelslevelselectlevelbutton.lua"/>
      <w:bookmarkEnd w:id="36"/>
      <w:r w:rsidRPr="003B2149">
        <w:t>models/levelselect/LevelButton.lua</w:t>
      </w:r>
    </w:p>
    <w:p w14:paraId="7380E9B9" w14:textId="253D6833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LevelButton est le bouton qui permet de </w:t>
      </w:r>
      <w:r w:rsidRPr="003B2149">
        <w:rPr>
          <w:lang w:val="fr-FR"/>
        </w:rPr>
        <w:t>sélectionner</w:t>
      </w:r>
      <w:r w:rsidRPr="003B2149">
        <w:rPr>
          <w:lang w:val="fr-FR"/>
        </w:rPr>
        <w:t xml:space="preserve"> un niveau</w:t>
      </w:r>
    </w:p>
    <w:p w14:paraId="339347C8" w14:textId="3EB5A166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58FD99F9" wp14:editId="2E368581">
            <wp:extent cx="5760720" cy="1692275"/>
            <wp:effectExtent l="0" t="0" r="0" b="3175"/>
            <wp:docPr id="27" name="Graphiqu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>
                      <a:extLs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9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7FCC8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38" w:name="modelslevelselectmaptank.lua"/>
      <w:bookmarkEnd w:id="37"/>
      <w:r>
        <w:br w:type="page"/>
      </w:r>
    </w:p>
    <w:p w14:paraId="34359AF3" w14:textId="04C2064A" w:rsidR="008C1531" w:rsidRPr="003B2149" w:rsidRDefault="008C1531" w:rsidP="008C1531">
      <w:pPr>
        <w:pStyle w:val="Titre3"/>
      </w:pPr>
      <w:r w:rsidRPr="003B2149">
        <w:lastRenderedPageBreak/>
        <w:t>models/levelselect/MapTank.lua</w:t>
      </w:r>
    </w:p>
    <w:p w14:paraId="07862736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MapTank est le composant qui affiche le tank sur la map</w:t>
      </w:r>
    </w:p>
    <w:p w14:paraId="409AE84E" w14:textId="7ED4AF2F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4051A5D8" wp14:editId="2B7A0FEF">
            <wp:extent cx="5760720" cy="4079240"/>
            <wp:effectExtent l="0" t="0" r="0" b="0"/>
            <wp:docPr id="28" name="Graphiqu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>
                      <a:extLs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EE031" w14:textId="77777777" w:rsidR="008C1531" w:rsidRPr="003B2149" w:rsidRDefault="008C1531" w:rsidP="008C1531">
      <w:pPr>
        <w:pStyle w:val="Titre3"/>
      </w:pPr>
      <w:bookmarkStart w:id="39" w:name="modelslevelselectmaptankmovement.lua"/>
      <w:bookmarkEnd w:id="38"/>
      <w:r w:rsidRPr="003B2149">
        <w:t>models/levelselect/MapTankMovement.lua</w:t>
      </w:r>
    </w:p>
    <w:p w14:paraId="487B61D6" w14:textId="5A145C9F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a </w:t>
      </w:r>
      <w:r w:rsidRPr="003B2149">
        <w:rPr>
          <w:lang w:val="fr-FR"/>
        </w:rPr>
        <w:t>classe</w:t>
      </w:r>
      <w:r w:rsidRPr="003B2149">
        <w:rPr>
          <w:lang w:val="fr-FR"/>
        </w:rPr>
        <w:t xml:space="preserve"> MapTankMovement est la classe qui contient les </w:t>
      </w:r>
      <w:r w:rsidRPr="003B2149">
        <w:rPr>
          <w:lang w:val="fr-FR"/>
        </w:rPr>
        <w:t>paramètres</w:t>
      </w:r>
      <w:r w:rsidRPr="003B2149">
        <w:rPr>
          <w:lang w:val="fr-FR"/>
        </w:rPr>
        <w:t xml:space="preserve"> de déplacement du tank sur la carte</w:t>
      </w:r>
    </w:p>
    <w:p w14:paraId="406524C3" w14:textId="14E0BFBF" w:rsidR="008C1531" w:rsidRPr="003B2149" w:rsidRDefault="004D3566">
      <w:pPr>
        <w:rPr>
          <w:kern w:val="0"/>
          <w:sz w:val="24"/>
          <w:szCs w:val="24"/>
          <w14:ligatures w14:val="none"/>
        </w:rPr>
      </w:pPr>
      <w:r w:rsidRPr="004D3566">
        <w:drawing>
          <wp:inline distT="0" distB="0" distL="0" distR="0" wp14:anchorId="0D28B0C5" wp14:editId="7E9B194C">
            <wp:extent cx="4067175" cy="2993444"/>
            <wp:effectExtent l="0" t="0" r="0" b="0"/>
            <wp:docPr id="29" name="Graphiqu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>
                      <a:extLs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8220" cy="299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1531" w:rsidRPr="003B2149">
        <w:br w:type="page"/>
      </w:r>
    </w:p>
    <w:p w14:paraId="3B7BCE0D" w14:textId="4D9A1851" w:rsidR="008C1531" w:rsidRPr="003B2149" w:rsidRDefault="008C1531" w:rsidP="008C1531">
      <w:pPr>
        <w:pStyle w:val="Titre1"/>
      </w:pPr>
      <w:bookmarkStart w:id="40" w:name="les-organismes-de-la-scene-niveau-du-jeu"/>
      <w:r w:rsidRPr="003B2149">
        <w:lastRenderedPageBreak/>
        <w:t xml:space="preserve">Les organismes de la </w:t>
      </w:r>
      <w:r w:rsidRPr="003B2149">
        <w:t>scène</w:t>
      </w:r>
      <w:r w:rsidRPr="003B2149">
        <w:t xml:space="preserve"> : Niveau du jeu</w:t>
      </w:r>
    </w:p>
    <w:p w14:paraId="179CA723" w14:textId="480B9F75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s organismes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Niveau du jeu sont les organismes qui composent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de Niveau du jeu.</w:t>
      </w:r>
    </w:p>
    <w:p w14:paraId="6FC49818" w14:textId="3813BA88" w:rsidR="008C1531" w:rsidRPr="003B2149" w:rsidRDefault="008C1531" w:rsidP="008C1531">
      <w:pPr>
        <w:pStyle w:val="Corpsdetexte"/>
        <w:rPr>
          <w:lang w:val="fr-FR"/>
        </w:rPr>
      </w:pPr>
      <w:r w:rsidRPr="003B2149">
        <w:rPr>
          <w:lang w:val="fr-FR"/>
        </w:rPr>
        <w:t xml:space="preserve">J’ai séparé les organismes de niveau de jeu en 6 catégories par </w:t>
      </w:r>
      <w:r w:rsidRPr="003B2149">
        <w:rPr>
          <w:lang w:val="fr-FR"/>
        </w:rPr>
        <w:t>catégories</w:t>
      </w:r>
      <w:r w:rsidRPr="003B2149">
        <w:rPr>
          <w:lang w:val="fr-FR"/>
        </w:rPr>
        <w:t xml:space="preserve"> </w:t>
      </w:r>
      <w:r w:rsidRPr="003B2149">
        <w:rPr>
          <w:lang w:val="fr-FR"/>
        </w:rPr>
        <w:t>fonctionnelles :</w:t>
      </w:r>
    </w:p>
    <w:p w14:paraId="640BBB44" w14:textId="1B3CD2E8" w:rsidR="008C1531" w:rsidRPr="003B2149" w:rsidRDefault="008C1531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64">
        <w:r w:rsidRPr="003B2149">
          <w:rPr>
            <w:rStyle w:val="Lienhypertexte"/>
            <w:lang w:val="fr-FR"/>
          </w:rPr>
          <w:t>Eléments</w:t>
        </w:r>
        <w:r w:rsidRPr="003B2149">
          <w:rPr>
            <w:rStyle w:val="Lienhypertexte"/>
            <w:lang w:val="fr-FR"/>
          </w:rPr>
          <w:t xml:space="preserve"> de </w:t>
        </w:r>
        <w:r w:rsidRPr="003B2149">
          <w:rPr>
            <w:rStyle w:val="Lienhypertexte"/>
            <w:lang w:val="fr-FR"/>
          </w:rPr>
          <w:t>débogage</w:t>
        </w:r>
      </w:hyperlink>
    </w:p>
    <w:p w14:paraId="311C04EF" w14:textId="2CD380AD" w:rsidR="008C1531" w:rsidRPr="003B2149" w:rsidRDefault="008C1531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65">
        <w:r w:rsidRPr="003B2149">
          <w:rPr>
            <w:rStyle w:val="Lienhypertexte"/>
            <w:lang w:val="fr-FR"/>
          </w:rPr>
          <w:t>Eléments</w:t>
        </w:r>
        <w:r w:rsidRPr="003B2149">
          <w:rPr>
            <w:rStyle w:val="Lienhypertexte"/>
            <w:lang w:val="fr-FR"/>
          </w:rPr>
          <w:t xml:space="preserve"> de jeu</w:t>
        </w:r>
      </w:hyperlink>
    </w:p>
    <w:p w14:paraId="1AF60783" w14:textId="274D9409" w:rsidR="008C1531" w:rsidRPr="003B2149" w:rsidRDefault="008C1531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66">
        <w:r w:rsidRPr="003B2149">
          <w:rPr>
            <w:rStyle w:val="Lienhypertexte"/>
            <w:lang w:val="fr-FR"/>
          </w:rPr>
          <w:t>Données</w:t>
        </w:r>
        <w:r w:rsidRPr="003B2149">
          <w:rPr>
            <w:rStyle w:val="Lienhypertexte"/>
            <w:lang w:val="fr-FR"/>
          </w:rPr>
          <w:t xml:space="preserve"> du niveau de jeu</w:t>
        </w:r>
      </w:hyperlink>
    </w:p>
    <w:p w14:paraId="6B8AF964" w14:textId="66013EE2" w:rsidR="008C1531" w:rsidRPr="003B2149" w:rsidRDefault="008C1531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67">
        <w:r w:rsidRPr="003B2149">
          <w:rPr>
            <w:rStyle w:val="Lienhypertexte"/>
            <w:lang w:val="fr-FR"/>
          </w:rPr>
          <w:t>Notifications en jeu</w:t>
        </w:r>
      </w:hyperlink>
    </w:p>
    <w:p w14:paraId="4D8E5223" w14:textId="573A6FE5" w:rsidR="008C1531" w:rsidRPr="003B2149" w:rsidRDefault="008C1531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68">
        <w:r w:rsidRPr="003B2149">
          <w:rPr>
            <w:rStyle w:val="Lienhypertexte"/>
            <w:lang w:val="fr-FR"/>
          </w:rPr>
          <w:t>Eléments</w:t>
        </w:r>
        <w:r w:rsidRPr="003B2149">
          <w:rPr>
            <w:rStyle w:val="Lienhypertexte"/>
            <w:lang w:val="fr-FR"/>
          </w:rPr>
          <w:t xml:space="preserve"> liés à la pause</w:t>
        </w:r>
      </w:hyperlink>
    </w:p>
    <w:p w14:paraId="67F1D643" w14:textId="0FE31203" w:rsidR="008C1531" w:rsidRPr="003B2149" w:rsidRDefault="008C1531" w:rsidP="008C1531">
      <w:pPr>
        <w:pStyle w:val="Compact"/>
        <w:numPr>
          <w:ilvl w:val="0"/>
          <w:numId w:val="1"/>
        </w:numPr>
        <w:rPr>
          <w:rStyle w:val="Lienhypertexte"/>
          <w:color w:val="auto"/>
          <w:lang w:val="fr-FR"/>
        </w:rPr>
      </w:pPr>
      <w:hyperlink r:id="rId69">
        <w:r w:rsidRPr="003B2149">
          <w:rPr>
            <w:rStyle w:val="Lienhypertexte"/>
            <w:lang w:val="fr-FR"/>
          </w:rPr>
          <w:t>Eléments</w:t>
        </w:r>
        <w:r w:rsidRPr="003B2149">
          <w:rPr>
            <w:rStyle w:val="Lienhypertexte"/>
            <w:lang w:val="fr-FR"/>
          </w:rPr>
          <w:t xml:space="preserve"> de l’interface</w:t>
        </w:r>
      </w:hyperlink>
    </w:p>
    <w:p w14:paraId="412ED2D6" w14:textId="0F41760B" w:rsidR="008C1531" w:rsidRPr="003B2149" w:rsidRDefault="008C1531">
      <w:pPr>
        <w:rPr>
          <w:rStyle w:val="Lienhypertexte"/>
          <w:kern w:val="0"/>
          <w:sz w:val="24"/>
          <w:szCs w:val="24"/>
          <w14:ligatures w14:val="none"/>
        </w:rPr>
      </w:pPr>
      <w:r w:rsidRPr="003B2149">
        <w:rPr>
          <w:rStyle w:val="Lienhypertexte"/>
        </w:rPr>
        <w:br w:type="page"/>
      </w:r>
    </w:p>
    <w:p w14:paraId="23241A59" w14:textId="23EC522B" w:rsidR="008C1531" w:rsidRPr="003B2149" w:rsidRDefault="008C1531" w:rsidP="008C1531">
      <w:pPr>
        <w:pStyle w:val="Titre1"/>
      </w:pPr>
      <w:bookmarkStart w:id="41" w:name="X3a9badf2dbbb7e3c9ee53306102f85ccc22af6b"/>
      <w:r w:rsidRPr="003B2149">
        <w:lastRenderedPageBreak/>
        <w:t xml:space="preserve">Les organismes de la </w:t>
      </w:r>
      <w:r w:rsidRPr="003B2149">
        <w:t>scène</w:t>
      </w:r>
      <w:r w:rsidRPr="003B2149">
        <w:t xml:space="preserve"> : Niveau du jeu - </w:t>
      </w:r>
      <w:r w:rsidRPr="003B2149">
        <w:t>Débogage</w:t>
      </w:r>
    </w:p>
    <w:p w14:paraId="3B137FB4" w14:textId="04F19041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s organismes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Niveau du jeu </w:t>
      </w:r>
      <w:r w:rsidRPr="003B2149">
        <w:rPr>
          <w:lang w:val="fr-FR"/>
        </w:rPr>
        <w:t>débogage</w:t>
      </w:r>
      <w:r w:rsidRPr="003B2149">
        <w:rPr>
          <w:lang w:val="fr-FR"/>
        </w:rPr>
        <w:t xml:space="preserve"> sont l’ensemble des organismes qui permettent de </w:t>
      </w:r>
      <w:r w:rsidRPr="003B2149">
        <w:rPr>
          <w:lang w:val="fr-FR"/>
        </w:rPr>
        <w:t>débuguer</w:t>
      </w:r>
      <w:r w:rsidRPr="003B2149">
        <w:rPr>
          <w:lang w:val="fr-FR"/>
        </w:rPr>
        <w:t xml:space="preserve">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de Niveau du jeu.</w:t>
      </w:r>
    </w:p>
    <w:p w14:paraId="7616FF25" w14:textId="77777777" w:rsidR="008C1531" w:rsidRPr="003B2149" w:rsidRDefault="008C1531" w:rsidP="008C1531">
      <w:pPr>
        <w:pStyle w:val="Titre3"/>
      </w:pPr>
      <w:bookmarkStart w:id="42" w:name="modelsgameleveldebugdebugitem.lua"/>
      <w:r w:rsidRPr="003B2149">
        <w:t>models/gameLevel/debug/DebugItem.lua</w:t>
      </w:r>
    </w:p>
    <w:p w14:paraId="6B4717B7" w14:textId="6DE678D2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DebugItem est le composant de base de chaque composant de </w:t>
      </w:r>
      <w:r w:rsidRPr="003B2149">
        <w:rPr>
          <w:lang w:val="fr-FR"/>
        </w:rPr>
        <w:t>débogage</w:t>
      </w:r>
      <w:r w:rsidRPr="003B2149">
        <w:rPr>
          <w:lang w:val="fr-FR"/>
        </w:rPr>
        <w:t xml:space="preserve">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de Niveau du jeu.</w:t>
      </w:r>
    </w:p>
    <w:p w14:paraId="2165A944" w14:textId="67845851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5B3D17BB" wp14:editId="5B6D5EE1">
            <wp:extent cx="3648075" cy="3331201"/>
            <wp:effectExtent l="0" t="0" r="0" b="3175"/>
            <wp:docPr id="30" name="Graphiqu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>
                      <a:extLs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0339" cy="333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B4AD4" w14:textId="77777777" w:rsidR="008C1531" w:rsidRPr="003B2149" w:rsidRDefault="008C1531" w:rsidP="008C1531">
      <w:pPr>
        <w:pStyle w:val="Titre3"/>
      </w:pPr>
      <w:bookmarkStart w:id="43" w:name="modelsgameleveldebugdebugmanager.lua"/>
      <w:bookmarkEnd w:id="42"/>
      <w:r w:rsidRPr="003B2149">
        <w:t>models/gameLevel/debug/DebugManager.lua</w:t>
      </w:r>
    </w:p>
    <w:p w14:paraId="3612788A" w14:textId="0B3953D2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DebugManager gère la collection d’</w:t>
      </w:r>
      <w:r w:rsidRPr="003B2149">
        <w:rPr>
          <w:lang w:val="fr-FR"/>
        </w:rPr>
        <w:t>éléments</w:t>
      </w:r>
      <w:r w:rsidRPr="003B2149">
        <w:rPr>
          <w:lang w:val="fr-FR"/>
        </w:rPr>
        <w:t xml:space="preserve"> de </w:t>
      </w:r>
      <w:r w:rsidRPr="003B2149">
        <w:rPr>
          <w:lang w:val="fr-FR"/>
        </w:rPr>
        <w:t>débogage</w:t>
      </w:r>
      <w:r w:rsidRPr="003B2149">
        <w:rPr>
          <w:lang w:val="fr-FR"/>
        </w:rPr>
        <w:t xml:space="preserve">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de niveau de jeu.</w:t>
      </w:r>
    </w:p>
    <w:p w14:paraId="7DA71195" w14:textId="0E7D260B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722921B3" wp14:editId="5654D9F6">
            <wp:extent cx="5760720" cy="2124075"/>
            <wp:effectExtent l="0" t="0" r="0" b="9525"/>
            <wp:docPr id="31" name="Graphiqu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>
                      <a:extLs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A7DF6" w14:textId="77777777" w:rsidR="008C1531" w:rsidRPr="003B2149" w:rsidRDefault="008C1531" w:rsidP="008C1531">
      <w:pPr>
        <w:pStyle w:val="Titre3"/>
      </w:pPr>
      <w:bookmarkStart w:id="44" w:name="modelsgameleveldebugfpsdebug.lua"/>
      <w:bookmarkEnd w:id="43"/>
      <w:r w:rsidRPr="003B2149">
        <w:lastRenderedPageBreak/>
        <w:t>models/gameLevel/debug/FpsDebug.lua</w:t>
      </w:r>
    </w:p>
    <w:p w14:paraId="639F1185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FpsDebug permet d’afficher les fps du jeu en cours.</w:t>
      </w:r>
    </w:p>
    <w:p w14:paraId="686FFC45" w14:textId="1F68C282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10FABB96" wp14:editId="56CF2DCA">
            <wp:extent cx="3009900" cy="2874455"/>
            <wp:effectExtent l="0" t="0" r="0" b="2540"/>
            <wp:docPr id="32" name="Graphiqu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>
                      <a:extLst>
                        <a:ext uri="{96DAC541-7B7A-43D3-8B79-37D633B846F1}">
                          <asvg:svgBlip xmlns:asvg="http://schemas.microsoft.com/office/drawing/2016/SVG/main" r:embed="rId7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4202" cy="2878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DE4EB" w14:textId="77777777" w:rsidR="008C1531" w:rsidRPr="003B2149" w:rsidRDefault="008C1531" w:rsidP="008C1531">
      <w:pPr>
        <w:pStyle w:val="Titre3"/>
      </w:pPr>
      <w:bookmarkStart w:id="45" w:name="modelsgameleveldebuggamemapdebug.lua"/>
      <w:bookmarkEnd w:id="44"/>
      <w:r w:rsidRPr="003B2149">
        <w:t>models/gameLevel/debug/GameMapDebug.lua</w:t>
      </w:r>
    </w:p>
    <w:p w14:paraId="1AB3DCE5" w14:textId="0CDAA33B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GameMapDebug permet d’afficher les informations de </w:t>
      </w:r>
      <w:r w:rsidRPr="003B2149">
        <w:rPr>
          <w:lang w:val="fr-FR"/>
        </w:rPr>
        <w:t>débogage</w:t>
      </w:r>
      <w:r w:rsidRPr="003B2149">
        <w:rPr>
          <w:lang w:val="fr-FR"/>
        </w:rPr>
        <w:t xml:space="preserve"> de la carte (nombre de cellules affichées, etc.</w:t>
      </w:r>
    </w:p>
    <w:p w14:paraId="012E08A6" w14:textId="6AA16B57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4D9FEA3B" wp14:editId="2897AF97">
            <wp:extent cx="3486150" cy="2557740"/>
            <wp:effectExtent l="0" t="0" r="0" b="0"/>
            <wp:docPr id="33" name="Graphiqu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>
                      <a:extLs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8708" cy="2559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47579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46" w:name="X61103fcaf220bc0c1dbf81488b15c9cbdf6be0b"/>
      <w:bookmarkEnd w:id="45"/>
      <w:r>
        <w:br w:type="page"/>
      </w:r>
    </w:p>
    <w:p w14:paraId="5E0E7868" w14:textId="5E37FC3C" w:rsidR="008C1531" w:rsidRPr="003B2149" w:rsidRDefault="008C1531" w:rsidP="008C1531">
      <w:pPr>
        <w:pStyle w:val="Titre3"/>
      </w:pPr>
      <w:r w:rsidRPr="003B2149">
        <w:lastRenderedPageBreak/>
        <w:t>models/gameLevel/debug/GameMapTilesDebug.lua</w:t>
      </w:r>
    </w:p>
    <w:p w14:paraId="6C2E1F26" w14:textId="41FEAAA5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GameMapTilesDebug permet d’afficher les informations de </w:t>
      </w:r>
      <w:r w:rsidRPr="003B2149">
        <w:rPr>
          <w:lang w:val="fr-FR"/>
        </w:rPr>
        <w:t>débogage</w:t>
      </w:r>
      <w:r w:rsidRPr="003B2149">
        <w:rPr>
          <w:lang w:val="fr-FR"/>
        </w:rPr>
        <w:t xml:space="preserve"> de la carte (index des tuiles, etc.)</w:t>
      </w:r>
    </w:p>
    <w:p w14:paraId="406DD34A" w14:textId="6A39BA3F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43AAF9DF" wp14:editId="3C579DC1">
            <wp:extent cx="3219450" cy="3499803"/>
            <wp:effectExtent l="0" t="0" r="0" b="5715"/>
            <wp:docPr id="34" name="Graphiqu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>
                      <a:extLs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0248" cy="350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F99AB" w14:textId="77777777" w:rsidR="008C1531" w:rsidRPr="003B2149" w:rsidRDefault="008C1531" w:rsidP="008C1531">
      <w:pPr>
        <w:pStyle w:val="Titre3"/>
      </w:pPr>
      <w:bookmarkStart w:id="47" w:name="modelsgameleveldebugpathfindingdebug.lua"/>
      <w:bookmarkEnd w:id="46"/>
      <w:r w:rsidRPr="003B2149">
        <w:t>models/gameLevel/debug/PathFindingDebug.lua</w:t>
      </w:r>
    </w:p>
    <w:p w14:paraId="18C72285" w14:textId="162EEE68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PathFindingDebug permet d’afficher </w:t>
      </w:r>
      <w:r w:rsidRPr="003B2149">
        <w:rPr>
          <w:lang w:val="fr-FR"/>
        </w:rPr>
        <w:t>à</w:t>
      </w:r>
      <w:r w:rsidRPr="003B2149">
        <w:rPr>
          <w:lang w:val="fr-FR"/>
        </w:rPr>
        <w:t xml:space="preserve"> l’écran les informations de </w:t>
      </w:r>
      <w:r w:rsidRPr="003B2149">
        <w:rPr>
          <w:lang w:val="fr-FR"/>
        </w:rPr>
        <w:t>débogage</w:t>
      </w:r>
      <w:r w:rsidRPr="003B2149">
        <w:rPr>
          <w:lang w:val="fr-FR"/>
        </w:rPr>
        <w:t xml:space="preserve"> du pathfinding.</w:t>
      </w:r>
    </w:p>
    <w:p w14:paraId="2A840349" w14:textId="1B951B46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42440E5E" wp14:editId="1AF14108">
            <wp:extent cx="3562350" cy="3055406"/>
            <wp:effectExtent l="0" t="0" r="0" b="0"/>
            <wp:docPr id="35" name="Graphiqu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>
                      <a:extLs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4533" cy="305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EDF7D" w14:textId="77777777" w:rsidR="008C1531" w:rsidRPr="003B2149" w:rsidRDefault="008C1531" w:rsidP="008C1531">
      <w:pPr>
        <w:pStyle w:val="Titre3"/>
      </w:pPr>
      <w:bookmarkStart w:id="48" w:name="X25bba640b18743934eac2705f9c0f30c8c5fd31"/>
      <w:bookmarkEnd w:id="47"/>
      <w:r w:rsidRPr="003B2149">
        <w:lastRenderedPageBreak/>
        <w:t>models/gameLevel/debug/UnitsColliderDebug.lua</w:t>
      </w:r>
    </w:p>
    <w:p w14:paraId="0F507B55" w14:textId="0F540D9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UnitsColliderDebug permet d’afficher </w:t>
      </w:r>
      <w:r w:rsidRPr="003B2149">
        <w:rPr>
          <w:lang w:val="fr-FR"/>
        </w:rPr>
        <w:t>à</w:t>
      </w:r>
      <w:r w:rsidRPr="003B2149">
        <w:rPr>
          <w:lang w:val="fr-FR"/>
        </w:rPr>
        <w:t xml:space="preserve"> l’écran les informations de collision des </w:t>
      </w:r>
      <w:r w:rsidRPr="003B2149">
        <w:rPr>
          <w:lang w:val="fr-FR"/>
        </w:rPr>
        <w:t>éléments</w:t>
      </w:r>
      <w:r w:rsidRPr="003B2149">
        <w:rPr>
          <w:lang w:val="fr-FR"/>
        </w:rPr>
        <w:t xml:space="preserve"> du jeu.</w:t>
      </w:r>
    </w:p>
    <w:p w14:paraId="1D9812D8" w14:textId="6539AB27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7067F379" wp14:editId="6E7D8046">
            <wp:extent cx="3724275" cy="3104384"/>
            <wp:effectExtent l="0" t="0" r="0" b="1270"/>
            <wp:docPr id="36" name="Graphiqu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>
                      <a:extLst>
                        <a:ext uri="{96DAC541-7B7A-43D3-8B79-37D633B846F1}">
                          <asvg:svgBlip xmlns:asvg="http://schemas.microsoft.com/office/drawing/2016/SVG/main" r:embed="rId8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7050" cy="3106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7AD53" w14:textId="77777777" w:rsidR="008C1531" w:rsidRPr="003B2149" w:rsidRDefault="008C1531" w:rsidP="008C1531">
      <w:pPr>
        <w:pStyle w:val="Titre3"/>
      </w:pPr>
      <w:bookmarkStart w:id="49" w:name="modelsgameleveldebugviewportdebug.lua"/>
      <w:bookmarkEnd w:id="48"/>
      <w:r w:rsidRPr="003B2149">
        <w:t>models/gameLevel/debug/ViewPortDebug.lua</w:t>
      </w:r>
    </w:p>
    <w:p w14:paraId="5D5A378C" w14:textId="71CB5EC5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ViewPortDebug permet d’afficher </w:t>
      </w:r>
      <w:r w:rsidRPr="003B2149">
        <w:rPr>
          <w:lang w:val="fr-FR"/>
        </w:rPr>
        <w:t>à</w:t>
      </w:r>
      <w:r w:rsidRPr="003B2149">
        <w:rPr>
          <w:lang w:val="fr-FR"/>
        </w:rPr>
        <w:t xml:space="preserve"> l’écran les informations sur le viewport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(position de la </w:t>
      </w:r>
      <w:r w:rsidRPr="003B2149">
        <w:rPr>
          <w:lang w:val="fr-FR"/>
        </w:rPr>
        <w:t>caméra</w:t>
      </w:r>
      <w:r w:rsidRPr="003B2149">
        <w:rPr>
          <w:lang w:val="fr-FR"/>
        </w:rPr>
        <w:t>, etc.)</w:t>
      </w:r>
      <w:bookmarkEnd w:id="41"/>
      <w:bookmarkEnd w:id="49"/>
    </w:p>
    <w:p w14:paraId="653FFAD6" w14:textId="10AF9D94" w:rsidR="008C1531" w:rsidRPr="003B2149" w:rsidRDefault="004D3566">
      <w:pPr>
        <w:rPr>
          <w:kern w:val="0"/>
          <w:sz w:val="24"/>
          <w:szCs w:val="24"/>
          <w14:ligatures w14:val="none"/>
        </w:rPr>
      </w:pPr>
      <w:r w:rsidRPr="004D3566">
        <w:drawing>
          <wp:inline distT="0" distB="0" distL="0" distR="0" wp14:anchorId="3C3CFE2C" wp14:editId="09A3F5AB">
            <wp:extent cx="4033824" cy="2914650"/>
            <wp:effectExtent l="0" t="0" r="5080" b="0"/>
            <wp:docPr id="37" name="Graphiqu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>
                      <a:extLs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9839" cy="2918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1531" w:rsidRPr="003B2149">
        <w:br w:type="page"/>
      </w:r>
    </w:p>
    <w:p w14:paraId="1B85D0F6" w14:textId="778F10A8" w:rsidR="003B2149" w:rsidRPr="003B2149" w:rsidRDefault="003B2149" w:rsidP="003B2149">
      <w:pPr>
        <w:pStyle w:val="Titre1"/>
      </w:pPr>
      <w:bookmarkStart w:id="50" w:name="Xeb6b44a9b8e50c5a7e0bf09db1be5c1dbf82f99"/>
      <w:r w:rsidRPr="003B2149">
        <w:lastRenderedPageBreak/>
        <w:t xml:space="preserve">Les organismes de la </w:t>
      </w:r>
      <w:r w:rsidRPr="003B2149">
        <w:t>scène</w:t>
      </w:r>
      <w:r w:rsidRPr="003B2149">
        <w:t xml:space="preserve"> : Niveau du jeu - </w:t>
      </w:r>
      <w:r w:rsidRPr="003B2149">
        <w:t>Elément</w:t>
      </w:r>
      <w:r w:rsidRPr="003B2149">
        <w:t xml:space="preserve"> de jeu</w:t>
      </w:r>
    </w:p>
    <w:p w14:paraId="77AE1BAB" w14:textId="7D978E90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s organismes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Niveau du jeu </w:t>
      </w:r>
      <w:r w:rsidRPr="003B2149">
        <w:rPr>
          <w:lang w:val="fr-FR"/>
        </w:rPr>
        <w:t>élément</w:t>
      </w:r>
      <w:r w:rsidRPr="003B2149">
        <w:rPr>
          <w:lang w:val="fr-FR"/>
        </w:rPr>
        <w:t xml:space="preserve"> de jeu sont l’ensemble des organismes qui donne vie au jeu.</w:t>
      </w:r>
    </w:p>
    <w:p w14:paraId="6D687910" w14:textId="0D123786" w:rsidR="003B2149" w:rsidRPr="003B2149" w:rsidRDefault="003B2149" w:rsidP="003B2149">
      <w:pPr>
        <w:pStyle w:val="Corpsdetexte"/>
        <w:rPr>
          <w:lang w:val="fr-FR"/>
        </w:rPr>
      </w:pPr>
      <w:r w:rsidRPr="003B2149">
        <w:rPr>
          <w:lang w:val="fr-FR"/>
        </w:rPr>
        <w:t xml:space="preserve">Outre l’élément GameManager (élément principal du jeu), les organismes sont décomposés en 3 </w:t>
      </w:r>
      <w:r w:rsidRPr="003B2149">
        <w:rPr>
          <w:lang w:val="fr-FR"/>
        </w:rPr>
        <w:t>catégories :</w:t>
      </w:r>
    </w:p>
    <w:p w14:paraId="5BF94416" w14:textId="59A257FC" w:rsidR="003B2149" w:rsidRPr="003B2149" w:rsidRDefault="003B2149" w:rsidP="003B2149">
      <w:pPr>
        <w:pStyle w:val="Compact"/>
        <w:numPr>
          <w:ilvl w:val="0"/>
          <w:numId w:val="1"/>
        </w:numPr>
        <w:rPr>
          <w:lang w:val="fr-FR"/>
        </w:rPr>
      </w:pPr>
      <w:hyperlink r:id="rId86">
        <w:r w:rsidRPr="003B2149">
          <w:rPr>
            <w:rStyle w:val="Lienhypertexte"/>
            <w:lang w:val="fr-FR"/>
          </w:rPr>
          <w:t>Gestion du viewport</w:t>
        </w:r>
      </w:hyperlink>
    </w:p>
    <w:p w14:paraId="04B5E1C7" w14:textId="7299E4B3" w:rsidR="003B2149" w:rsidRPr="003B2149" w:rsidRDefault="003B2149" w:rsidP="003B2149">
      <w:pPr>
        <w:pStyle w:val="Compact"/>
        <w:numPr>
          <w:ilvl w:val="0"/>
          <w:numId w:val="1"/>
        </w:numPr>
        <w:rPr>
          <w:lang w:val="fr-FR"/>
        </w:rPr>
      </w:pPr>
      <w:hyperlink r:id="rId87">
        <w:r w:rsidRPr="003B2149">
          <w:rPr>
            <w:rStyle w:val="Lienhypertexte"/>
            <w:lang w:val="fr-FR"/>
          </w:rPr>
          <w:t>Gestion de la carte</w:t>
        </w:r>
      </w:hyperlink>
    </w:p>
    <w:p w14:paraId="50A34457" w14:textId="70BBA18B" w:rsidR="003B2149" w:rsidRPr="003B2149" w:rsidRDefault="003B2149" w:rsidP="003B2149">
      <w:pPr>
        <w:pStyle w:val="Compact"/>
        <w:numPr>
          <w:ilvl w:val="0"/>
          <w:numId w:val="1"/>
        </w:numPr>
        <w:rPr>
          <w:rStyle w:val="Lienhypertexte"/>
          <w:color w:val="auto"/>
          <w:lang w:val="fr-FR"/>
        </w:rPr>
      </w:pPr>
      <w:hyperlink r:id="rId88">
        <w:r w:rsidRPr="003B2149">
          <w:rPr>
            <w:rStyle w:val="Lienhypertexte"/>
            <w:lang w:val="fr-FR"/>
          </w:rPr>
          <w:t>Gestion des entités</w:t>
        </w:r>
      </w:hyperlink>
    </w:p>
    <w:p w14:paraId="14375453" w14:textId="77777777" w:rsidR="003B2149" w:rsidRPr="003B2149" w:rsidRDefault="003B2149" w:rsidP="003B2149">
      <w:pPr>
        <w:pStyle w:val="Compact"/>
        <w:ind w:left="720"/>
        <w:rPr>
          <w:lang w:val="fr-FR"/>
        </w:rPr>
      </w:pPr>
    </w:p>
    <w:p w14:paraId="2281AE86" w14:textId="77777777" w:rsidR="003B2149" w:rsidRPr="003B2149" w:rsidRDefault="003B2149" w:rsidP="003B2149">
      <w:pPr>
        <w:pStyle w:val="Titre3"/>
      </w:pPr>
      <w:bookmarkStart w:id="51" w:name="modelsgamelevelgamegamemanager.lua"/>
      <w:r w:rsidRPr="003B2149">
        <w:t>models/gameLevel/game/GameManager.lua</w:t>
      </w:r>
    </w:p>
    <w:p w14:paraId="64111A40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GameManager est l’élément central du jeu. Il gère l’ensemble des éléments du jeu.</w:t>
      </w:r>
    </w:p>
    <w:p w14:paraId="7F2905B4" w14:textId="6A1CB506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6A59A31C" wp14:editId="2C34CF6F">
            <wp:extent cx="5353050" cy="5197273"/>
            <wp:effectExtent l="0" t="0" r="0" b="3810"/>
            <wp:docPr id="38" name="Graphiqu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>
                      <a:extLs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496" cy="5197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50"/>
    <w:bookmarkEnd w:id="51"/>
    <w:p w14:paraId="685FD510" w14:textId="739B8E3A" w:rsidR="003B2149" w:rsidRPr="003B2149" w:rsidRDefault="003B2149">
      <w:pPr>
        <w:rPr>
          <w:kern w:val="0"/>
          <w:sz w:val="24"/>
          <w:szCs w:val="24"/>
          <w14:ligatures w14:val="none"/>
        </w:rPr>
      </w:pPr>
      <w:r w:rsidRPr="003B2149">
        <w:br w:type="page"/>
      </w:r>
    </w:p>
    <w:p w14:paraId="6B72AE15" w14:textId="35E341B1" w:rsidR="003B2149" w:rsidRPr="003B2149" w:rsidRDefault="003B2149" w:rsidP="003B2149">
      <w:pPr>
        <w:pStyle w:val="Titre1"/>
      </w:pPr>
      <w:bookmarkStart w:id="52" w:name="X73bfbd701777f7254d9a4e85f8f168da41fcf23"/>
      <w:r w:rsidRPr="003B2149">
        <w:lastRenderedPageBreak/>
        <w:t xml:space="preserve">Les organismes de la </w:t>
      </w:r>
      <w:r w:rsidRPr="003B2149">
        <w:t>scène</w:t>
      </w:r>
      <w:r w:rsidRPr="003B2149">
        <w:t xml:space="preserve"> : Niveau du jeu - </w:t>
      </w:r>
      <w:r w:rsidRPr="003B2149">
        <w:t>Elément</w:t>
      </w:r>
      <w:r w:rsidRPr="003B2149">
        <w:t xml:space="preserve"> de jeu - ViewPort</w:t>
      </w:r>
    </w:p>
    <w:p w14:paraId="298D47E7" w14:textId="72D69371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s organismes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Niveau du jeu </w:t>
      </w:r>
      <w:r w:rsidRPr="003B2149">
        <w:rPr>
          <w:lang w:val="fr-FR"/>
        </w:rPr>
        <w:t>élément</w:t>
      </w:r>
      <w:r w:rsidRPr="003B2149">
        <w:rPr>
          <w:lang w:val="fr-FR"/>
        </w:rPr>
        <w:t xml:space="preserve"> de jeu viewport sont les éléments qui gère l’affichage de la </w:t>
      </w:r>
      <w:r w:rsidRPr="003B2149">
        <w:rPr>
          <w:lang w:val="fr-FR"/>
        </w:rPr>
        <w:t>caméra</w:t>
      </w:r>
      <w:r w:rsidRPr="003B2149">
        <w:rPr>
          <w:lang w:val="fr-FR"/>
        </w:rPr>
        <w:t xml:space="preserve"> sur la carte.</w:t>
      </w:r>
    </w:p>
    <w:p w14:paraId="2C0C2E87" w14:textId="77777777" w:rsidR="003B2149" w:rsidRPr="003B2149" w:rsidRDefault="003B2149" w:rsidP="003B2149">
      <w:pPr>
        <w:pStyle w:val="Titre3"/>
      </w:pPr>
      <w:bookmarkStart w:id="53" w:name="modelsgamelevelgameviewportviewport.lua"/>
      <w:r w:rsidRPr="003B2149">
        <w:t>models/gameLevel/game/viewport/ViewPort.lua</w:t>
      </w:r>
    </w:p>
    <w:p w14:paraId="6A61C110" w14:textId="276B390E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ViewPort est l’élément qui gère l’affichage de la </w:t>
      </w:r>
      <w:r w:rsidRPr="003B2149">
        <w:rPr>
          <w:lang w:val="fr-FR"/>
        </w:rPr>
        <w:t>caméra</w:t>
      </w:r>
      <w:r w:rsidRPr="003B2149">
        <w:rPr>
          <w:lang w:val="fr-FR"/>
        </w:rPr>
        <w:t xml:space="preserve"> sur la carte.</w:t>
      </w:r>
    </w:p>
    <w:p w14:paraId="433882B7" w14:textId="17C6102B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2466FDF1" wp14:editId="6BB2DFDF">
            <wp:extent cx="3819118" cy="5600700"/>
            <wp:effectExtent l="0" t="0" r="0" b="0"/>
            <wp:docPr id="39" name="Graphiqu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>
                      <a:extLs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600" cy="5605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52"/>
    <w:bookmarkEnd w:id="53"/>
    <w:p w14:paraId="31AC2961" w14:textId="57789EDC" w:rsidR="003B2149" w:rsidRPr="003B2149" w:rsidRDefault="003B2149">
      <w:pPr>
        <w:rPr>
          <w:kern w:val="0"/>
          <w:sz w:val="24"/>
          <w:szCs w:val="24"/>
          <w14:ligatures w14:val="none"/>
        </w:rPr>
      </w:pPr>
      <w:r w:rsidRPr="003B2149">
        <w:br w:type="page"/>
      </w:r>
    </w:p>
    <w:p w14:paraId="6608F998" w14:textId="3116FE7A" w:rsidR="003B2149" w:rsidRPr="003B2149" w:rsidRDefault="003B2149" w:rsidP="003B2149">
      <w:pPr>
        <w:pStyle w:val="Titre1"/>
      </w:pPr>
      <w:bookmarkStart w:id="54" w:name="X41438d259b8699a8793966b6044205427d63b78"/>
      <w:r w:rsidRPr="003B2149">
        <w:lastRenderedPageBreak/>
        <w:t xml:space="preserve">Les organismes de la </w:t>
      </w:r>
      <w:r w:rsidRPr="003B2149">
        <w:t>scène</w:t>
      </w:r>
      <w:r w:rsidRPr="003B2149">
        <w:t xml:space="preserve"> : Niveau du jeu - </w:t>
      </w:r>
      <w:r w:rsidRPr="003B2149">
        <w:t>Elément</w:t>
      </w:r>
      <w:r w:rsidRPr="003B2149">
        <w:t xml:space="preserve"> de jeu - Carte</w:t>
      </w:r>
    </w:p>
    <w:p w14:paraId="015C196F" w14:textId="2CBB01DC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s organismes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Niveau du jeu </w:t>
      </w:r>
      <w:r w:rsidRPr="003B2149">
        <w:rPr>
          <w:lang w:val="fr-FR"/>
        </w:rPr>
        <w:t>élément</w:t>
      </w:r>
      <w:r w:rsidRPr="003B2149">
        <w:rPr>
          <w:lang w:val="fr-FR"/>
        </w:rPr>
        <w:t xml:space="preserve"> de jeu carte sont les éléments qui gère l’affichage de la carte.</w:t>
      </w:r>
    </w:p>
    <w:p w14:paraId="4548694D" w14:textId="77777777" w:rsidR="003B2149" w:rsidRPr="003B2149" w:rsidRDefault="003B2149" w:rsidP="003B2149">
      <w:pPr>
        <w:pStyle w:val="Titre3"/>
      </w:pPr>
      <w:bookmarkStart w:id="55" w:name="modelsgamelevelgamemapgamemap.lua"/>
      <w:r w:rsidRPr="003B2149">
        <w:t>models/gameLevel/game/map/GameMap.lua</w:t>
      </w:r>
    </w:p>
    <w:p w14:paraId="05FC8EBC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GameMap est l’élément qui affiche la carte.</w:t>
      </w:r>
    </w:p>
    <w:p w14:paraId="44FC867B" w14:textId="20690108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7759513E" wp14:editId="5C3E3721">
            <wp:extent cx="3543300" cy="3951842"/>
            <wp:effectExtent l="0" t="0" r="0" b="0"/>
            <wp:docPr id="40" name="Graphiqu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>
                      <a:extLs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4337" cy="3952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F98E3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56" w:name="modelsgamelevelgamemapfogofwar.lua"/>
      <w:bookmarkEnd w:id="55"/>
      <w:r>
        <w:br w:type="page"/>
      </w:r>
    </w:p>
    <w:p w14:paraId="26C001C4" w14:textId="69D34BCB" w:rsidR="003B2149" w:rsidRPr="003B2149" w:rsidRDefault="003B2149" w:rsidP="003B2149">
      <w:pPr>
        <w:pStyle w:val="Titre3"/>
      </w:pPr>
      <w:r w:rsidRPr="003B2149">
        <w:lastRenderedPageBreak/>
        <w:t>models/gameLevel/game/map/FogOfWar.lua</w:t>
      </w:r>
    </w:p>
    <w:p w14:paraId="2F1070F4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FogOfWar est l’élément qui affiche le brouillard de guerre.</w:t>
      </w:r>
    </w:p>
    <w:p w14:paraId="24CA15B0" w14:textId="3D518EB6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7CDCAADD" wp14:editId="5F76224F">
            <wp:extent cx="4276725" cy="5488276"/>
            <wp:effectExtent l="0" t="0" r="0" b="0"/>
            <wp:docPr id="41" name="Graphiqu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>
                      <a:extLs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1004" cy="5493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2C7A0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57" w:name="modelsgamelevelgamemappathfinding.lua"/>
      <w:bookmarkEnd w:id="56"/>
      <w:r>
        <w:br w:type="page"/>
      </w:r>
    </w:p>
    <w:p w14:paraId="77AEBAA1" w14:textId="520F072A" w:rsidR="003B2149" w:rsidRPr="003B2149" w:rsidRDefault="003B2149" w:rsidP="003B2149">
      <w:pPr>
        <w:pStyle w:val="Titre3"/>
      </w:pPr>
      <w:r w:rsidRPr="003B2149">
        <w:lastRenderedPageBreak/>
        <w:t>models/gameLevel/game/map/PathFinding.lua</w:t>
      </w:r>
    </w:p>
    <w:p w14:paraId="053AAD73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PathFinding est l’élément qui permet de calculer le déplacement des unités.</w:t>
      </w:r>
    </w:p>
    <w:bookmarkEnd w:id="54"/>
    <w:bookmarkEnd w:id="57"/>
    <w:p w14:paraId="4973306B" w14:textId="08FC8A2F" w:rsidR="003B2149" w:rsidRPr="003B2149" w:rsidRDefault="004D3566">
      <w:pPr>
        <w:rPr>
          <w:kern w:val="0"/>
          <w:sz w:val="24"/>
          <w:szCs w:val="24"/>
          <w14:ligatures w14:val="none"/>
        </w:rPr>
      </w:pPr>
      <w:r w:rsidRPr="004D3566">
        <w:drawing>
          <wp:inline distT="0" distB="0" distL="0" distR="0" wp14:anchorId="5B4DD4B6" wp14:editId="791C7082">
            <wp:extent cx="5760720" cy="5139690"/>
            <wp:effectExtent l="0" t="0" r="0" b="3810"/>
            <wp:docPr id="42" name="Graphiqu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>
                      <a:extLst>
                        <a:ext uri="{96DAC541-7B7A-43D3-8B79-37D633B846F1}">
                          <asvg:svgBlip xmlns:asvg="http://schemas.microsoft.com/office/drawing/2016/SVG/main" r:embed="rId9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3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2149" w:rsidRPr="003B2149">
        <w:br w:type="page"/>
      </w:r>
    </w:p>
    <w:p w14:paraId="0A1149E2" w14:textId="75CD2D38" w:rsidR="003B2149" w:rsidRPr="003B2149" w:rsidRDefault="003B2149" w:rsidP="003B2149">
      <w:pPr>
        <w:pStyle w:val="Titre1"/>
      </w:pPr>
      <w:bookmarkStart w:id="58" w:name="X3611126624da97c5f47ca331e7c7e70e80a3c9e"/>
      <w:r w:rsidRPr="003B2149">
        <w:lastRenderedPageBreak/>
        <w:t xml:space="preserve">Les organismes de la </w:t>
      </w:r>
      <w:r w:rsidRPr="003B2149">
        <w:t>scène</w:t>
      </w:r>
      <w:r w:rsidRPr="003B2149">
        <w:t xml:space="preserve"> : Niveau du jeu - </w:t>
      </w:r>
      <w:r w:rsidRPr="003B2149">
        <w:t>Elément</w:t>
      </w:r>
      <w:r w:rsidRPr="003B2149">
        <w:t xml:space="preserve"> de jeu - Entités</w:t>
      </w:r>
    </w:p>
    <w:p w14:paraId="544C16E0" w14:textId="65FA7382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s organismes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Niveau du jeu </w:t>
      </w:r>
      <w:r w:rsidRPr="003B2149">
        <w:rPr>
          <w:lang w:val="fr-FR"/>
        </w:rPr>
        <w:t>élément</w:t>
      </w:r>
      <w:r w:rsidRPr="003B2149">
        <w:rPr>
          <w:lang w:val="fr-FR"/>
        </w:rPr>
        <w:t xml:space="preserve"> de jeu entités sont les éléments qui gère les entités du jeu.</w:t>
      </w:r>
    </w:p>
    <w:p w14:paraId="06167CED" w14:textId="6EB60E97" w:rsidR="003B2149" w:rsidRPr="003B2149" w:rsidRDefault="003B2149" w:rsidP="003B2149">
      <w:pPr>
        <w:pStyle w:val="Corpsdetexte"/>
        <w:rPr>
          <w:lang w:val="fr-FR"/>
        </w:rPr>
      </w:pPr>
      <w:r w:rsidRPr="003B2149">
        <w:rPr>
          <w:lang w:val="fr-FR"/>
        </w:rPr>
        <w:t xml:space="preserve">J’ai placé les </w:t>
      </w:r>
      <w:r w:rsidRPr="003B2149">
        <w:rPr>
          <w:lang w:val="fr-FR"/>
        </w:rPr>
        <w:t>éléments</w:t>
      </w:r>
      <w:r w:rsidRPr="003B2149">
        <w:rPr>
          <w:lang w:val="fr-FR"/>
        </w:rPr>
        <w:t xml:space="preserve"> spécifiques </w:t>
      </w:r>
      <w:r w:rsidRPr="003B2149">
        <w:rPr>
          <w:lang w:val="fr-FR"/>
        </w:rPr>
        <w:t>à</w:t>
      </w:r>
      <w:r w:rsidRPr="003B2149">
        <w:rPr>
          <w:lang w:val="fr-FR"/>
        </w:rPr>
        <w:t xml:space="preserve"> l’attitude des </w:t>
      </w:r>
      <w:r w:rsidRPr="003B2149">
        <w:rPr>
          <w:lang w:val="fr-FR"/>
        </w:rPr>
        <w:t>ennemis</w:t>
      </w:r>
      <w:r w:rsidRPr="003B2149">
        <w:rPr>
          <w:lang w:val="fr-FR"/>
        </w:rPr>
        <w:t xml:space="preserve"> dans ce document :</w:t>
      </w:r>
    </w:p>
    <w:p w14:paraId="27C332A4" w14:textId="08899983" w:rsidR="003B2149" w:rsidRPr="003B2149" w:rsidRDefault="003B2149" w:rsidP="003B2149">
      <w:pPr>
        <w:pStyle w:val="Compact"/>
        <w:numPr>
          <w:ilvl w:val="0"/>
          <w:numId w:val="1"/>
        </w:numPr>
        <w:rPr>
          <w:lang w:val="fr-FR"/>
        </w:rPr>
      </w:pPr>
      <w:hyperlink r:id="rId99">
        <w:r w:rsidRPr="003B2149">
          <w:rPr>
            <w:rStyle w:val="Lienhypertexte"/>
            <w:lang w:val="fr-FR"/>
          </w:rPr>
          <w:t xml:space="preserve">Attitude des </w:t>
        </w:r>
        <w:r w:rsidRPr="003B2149">
          <w:rPr>
            <w:rStyle w:val="Lienhypertexte"/>
            <w:lang w:val="fr-FR"/>
          </w:rPr>
          <w:t>ennemis</w:t>
        </w:r>
      </w:hyperlink>
    </w:p>
    <w:p w14:paraId="067A8D4E" w14:textId="77777777" w:rsidR="003B2149" w:rsidRPr="003B2149" w:rsidRDefault="003B2149" w:rsidP="003B2149">
      <w:pPr>
        <w:pStyle w:val="Titre3"/>
      </w:pPr>
      <w:bookmarkStart w:id="59" w:name="modelsgamelevelentitiesentity.lua"/>
      <w:r w:rsidRPr="003B2149">
        <w:t>models/gameLevel/entities/Entity.lua</w:t>
      </w:r>
    </w:p>
    <w:p w14:paraId="268BA701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Entity est l’élément de base des entités du jeu.</w:t>
      </w:r>
    </w:p>
    <w:p w14:paraId="569297A5" w14:textId="7DD5363B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778E6FF0" wp14:editId="6F4AA6FF">
            <wp:extent cx="3790950" cy="5634191"/>
            <wp:effectExtent l="0" t="0" r="0" b="5080"/>
            <wp:docPr id="43" name="Graphiqu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>
                      <a:extLs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1879" cy="5635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59C81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0" w:name="modelsgamelevelentitiesflag.lua"/>
      <w:bookmarkEnd w:id="59"/>
      <w:r>
        <w:br w:type="page"/>
      </w:r>
    </w:p>
    <w:p w14:paraId="50D07D51" w14:textId="1DF585AA" w:rsidR="003B2149" w:rsidRPr="003B2149" w:rsidRDefault="003B2149" w:rsidP="003B2149">
      <w:pPr>
        <w:pStyle w:val="Titre3"/>
      </w:pPr>
      <w:r w:rsidRPr="003B2149">
        <w:lastRenderedPageBreak/>
        <w:t>models/gameLevel/entities/Flag.lua</w:t>
      </w:r>
    </w:p>
    <w:p w14:paraId="6964673D" w14:textId="354B2D48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Flag est l’élément qui </w:t>
      </w:r>
      <w:r w:rsidRPr="003B2149">
        <w:rPr>
          <w:lang w:val="fr-FR"/>
        </w:rPr>
        <w:t>représente</w:t>
      </w:r>
      <w:r w:rsidRPr="003B2149">
        <w:rPr>
          <w:lang w:val="fr-FR"/>
        </w:rPr>
        <w:t xml:space="preserve"> les tours </w:t>
      </w:r>
      <w:r w:rsidRPr="003B2149">
        <w:rPr>
          <w:lang w:val="fr-FR"/>
        </w:rPr>
        <w:t>à</w:t>
      </w:r>
      <w:r w:rsidRPr="003B2149">
        <w:rPr>
          <w:lang w:val="fr-FR"/>
        </w:rPr>
        <w:t xml:space="preserve"> capturer du jeu.</w:t>
      </w:r>
    </w:p>
    <w:p w14:paraId="4BD96EB1" w14:textId="5129B326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47CA9FFB" wp14:editId="24C8E6C4">
            <wp:extent cx="3386445" cy="3429000"/>
            <wp:effectExtent l="0" t="0" r="5080" b="0"/>
            <wp:docPr id="44" name="Graphiqu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>
                      <a:extLst>
                        <a:ext uri="{96DAC541-7B7A-43D3-8B79-37D633B846F1}">
                          <asvg:svgBlip xmlns:asvg="http://schemas.microsoft.com/office/drawing/2016/SVG/main" r:embed="rId10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8824" cy="3431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86CD7" w14:textId="77777777" w:rsidR="003B2149" w:rsidRPr="003B2149" w:rsidRDefault="003B2149" w:rsidP="003B2149">
      <w:pPr>
        <w:pStyle w:val="Titre3"/>
      </w:pPr>
      <w:bookmarkStart w:id="61" w:name="modelsgamelevelentitiesmaintower.lua"/>
      <w:bookmarkEnd w:id="60"/>
      <w:r w:rsidRPr="003B2149">
        <w:t>models/gameLevel/entities/MainTower.lua</w:t>
      </w:r>
    </w:p>
    <w:p w14:paraId="79F46D90" w14:textId="5DF5EE6E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MainTower est l’élément qui </w:t>
      </w:r>
      <w:r w:rsidRPr="003B2149">
        <w:rPr>
          <w:lang w:val="fr-FR"/>
        </w:rPr>
        <w:t>représente</w:t>
      </w:r>
      <w:r w:rsidRPr="003B2149">
        <w:rPr>
          <w:lang w:val="fr-FR"/>
        </w:rPr>
        <w:t xml:space="preserve"> les tours principales des joueurs.</w:t>
      </w:r>
    </w:p>
    <w:p w14:paraId="311C1816" w14:textId="171C8D71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3D6AE891" wp14:editId="01CAD1C0">
            <wp:extent cx="3571434" cy="3419475"/>
            <wp:effectExtent l="0" t="0" r="0" b="0"/>
            <wp:docPr id="45" name="Graphiqu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>
                      <a:extLst>
                        <a:ext uri="{96DAC541-7B7A-43D3-8B79-37D633B846F1}">
                          <asvg:svgBlip xmlns:asvg="http://schemas.microsoft.com/office/drawing/2016/SVG/main" r:embed="rId10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2494" cy="3430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BD24C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2" w:name="modelsgamelevelentitiesunit.lua"/>
      <w:bookmarkEnd w:id="61"/>
      <w:r>
        <w:br w:type="page"/>
      </w:r>
    </w:p>
    <w:p w14:paraId="1DD4D7B1" w14:textId="2F7CF265" w:rsidR="003B2149" w:rsidRPr="003B2149" w:rsidRDefault="003B2149" w:rsidP="003B2149">
      <w:pPr>
        <w:pStyle w:val="Titre3"/>
      </w:pPr>
      <w:r w:rsidRPr="003B2149">
        <w:lastRenderedPageBreak/>
        <w:t>models/gameLevel/entities/Unit.lua</w:t>
      </w:r>
    </w:p>
    <w:p w14:paraId="096350A9" w14:textId="11DD2CDC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Unit est l’élément qui </w:t>
      </w:r>
      <w:r w:rsidRPr="003B2149">
        <w:rPr>
          <w:lang w:val="fr-FR"/>
        </w:rPr>
        <w:t>représente</w:t>
      </w:r>
      <w:r w:rsidRPr="003B2149">
        <w:rPr>
          <w:lang w:val="fr-FR"/>
        </w:rPr>
        <w:t xml:space="preserve"> les unités (tank) du joueur ou des </w:t>
      </w:r>
      <w:r w:rsidRPr="003B2149">
        <w:rPr>
          <w:lang w:val="fr-FR"/>
        </w:rPr>
        <w:t>ennemis</w:t>
      </w:r>
      <w:r w:rsidRPr="003B2149">
        <w:rPr>
          <w:lang w:val="fr-FR"/>
        </w:rPr>
        <w:t>.</w:t>
      </w:r>
    </w:p>
    <w:p w14:paraId="421A0F14" w14:textId="7C1222BF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5ECBE582" wp14:editId="73A0CEAE">
            <wp:extent cx="4048727" cy="3724275"/>
            <wp:effectExtent l="0" t="0" r="9525" b="0"/>
            <wp:docPr id="46" name="Graphiqu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>
                      <a:extLs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1017" cy="3726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A241D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3" w:name="modelsgamelevelentitiesenemy.lua"/>
      <w:bookmarkEnd w:id="62"/>
      <w:r>
        <w:br w:type="page"/>
      </w:r>
    </w:p>
    <w:p w14:paraId="7CC14821" w14:textId="190E0A34" w:rsidR="003B2149" w:rsidRPr="003B2149" w:rsidRDefault="003B2149" w:rsidP="003B2149">
      <w:pPr>
        <w:pStyle w:val="Titre3"/>
      </w:pPr>
      <w:r w:rsidRPr="003B2149">
        <w:lastRenderedPageBreak/>
        <w:t>models/gameLevel/entities/Enemy.lua</w:t>
      </w:r>
    </w:p>
    <w:p w14:paraId="1DF92056" w14:textId="29C4DB16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Enemy est l’élément qui </w:t>
      </w:r>
      <w:r w:rsidRPr="003B2149">
        <w:rPr>
          <w:lang w:val="fr-FR"/>
        </w:rPr>
        <w:t>représente</w:t>
      </w:r>
      <w:r w:rsidRPr="003B2149">
        <w:rPr>
          <w:lang w:val="fr-FR"/>
        </w:rPr>
        <w:t xml:space="preserve"> les unités (tank) de l’</w:t>
      </w:r>
      <w:r w:rsidRPr="003B2149">
        <w:rPr>
          <w:lang w:val="fr-FR"/>
        </w:rPr>
        <w:t>ennemi</w:t>
      </w:r>
      <w:r w:rsidRPr="003B2149">
        <w:rPr>
          <w:lang w:val="fr-FR"/>
        </w:rPr>
        <w:t>.</w:t>
      </w:r>
    </w:p>
    <w:p w14:paraId="795A50F1" w14:textId="4042544A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4BA879AB" wp14:editId="49CB587A">
            <wp:extent cx="3257550" cy="3935488"/>
            <wp:effectExtent l="0" t="0" r="0" b="8255"/>
            <wp:docPr id="47" name="Graphiqu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>
                      <a:extLst>
                        <a:ext uri="{96DAC541-7B7A-43D3-8B79-37D633B846F1}">
                          <asvg:svgBlip xmlns:asvg="http://schemas.microsoft.com/office/drawing/2016/SVG/main" r:embed="rId10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8238" cy="393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01541" w14:textId="77777777" w:rsidR="003B2149" w:rsidRPr="003B2149" w:rsidRDefault="003B2149" w:rsidP="003B2149">
      <w:pPr>
        <w:pStyle w:val="Titre3"/>
      </w:pPr>
      <w:bookmarkStart w:id="64" w:name="modelsgamelevelentitiesplayer.lua"/>
      <w:bookmarkEnd w:id="63"/>
      <w:r w:rsidRPr="003B2149">
        <w:t>models/gameLevel/entities/Player.lua</w:t>
      </w:r>
    </w:p>
    <w:p w14:paraId="679C2113" w14:textId="571B56D9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Enemy est l’élément qui </w:t>
      </w:r>
      <w:r w:rsidRPr="003B2149">
        <w:rPr>
          <w:lang w:val="fr-FR"/>
        </w:rPr>
        <w:t>représente</w:t>
      </w:r>
      <w:r w:rsidRPr="003B2149">
        <w:rPr>
          <w:lang w:val="fr-FR"/>
        </w:rPr>
        <w:t xml:space="preserve"> les unités (tank) du joueur.</w:t>
      </w:r>
    </w:p>
    <w:p w14:paraId="6BADB429" w14:textId="3DCF14A9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4C5868FE" wp14:editId="24932A69">
            <wp:extent cx="3412483" cy="2514600"/>
            <wp:effectExtent l="0" t="0" r="0" b="0"/>
            <wp:docPr id="48" name="Graphiqu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>
                      <a:extLs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3704" cy="251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98BE5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5" w:name="modelsgamelevelentitiesunitmissible.lua"/>
      <w:bookmarkEnd w:id="64"/>
      <w:r>
        <w:br w:type="page"/>
      </w:r>
    </w:p>
    <w:p w14:paraId="01E57612" w14:textId="582ECB8E" w:rsidR="003B2149" w:rsidRPr="003B2149" w:rsidRDefault="003B2149" w:rsidP="003B2149">
      <w:pPr>
        <w:pStyle w:val="Titre3"/>
      </w:pPr>
      <w:r w:rsidRPr="003B2149">
        <w:lastRenderedPageBreak/>
        <w:t>models/gameLevel/entities/UnitMissible.lua</w:t>
      </w:r>
    </w:p>
    <w:p w14:paraId="5AEF36AD" w14:textId="1FE9594B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UnitMissible est l’élément qui </w:t>
      </w:r>
      <w:r w:rsidRPr="003B2149">
        <w:rPr>
          <w:lang w:val="fr-FR"/>
        </w:rPr>
        <w:t>représente</w:t>
      </w:r>
      <w:r w:rsidRPr="003B2149">
        <w:rPr>
          <w:lang w:val="fr-FR"/>
        </w:rPr>
        <w:t xml:space="preserve"> les missiles lancés par les </w:t>
      </w:r>
      <w:r w:rsidRPr="003B2149">
        <w:rPr>
          <w:lang w:val="fr-FR"/>
        </w:rPr>
        <w:t>entités</w:t>
      </w:r>
      <w:r w:rsidRPr="003B2149">
        <w:rPr>
          <w:lang w:val="fr-FR"/>
        </w:rPr>
        <w:t>.</w:t>
      </w:r>
    </w:p>
    <w:p w14:paraId="26117626" w14:textId="3C8E36B8" w:rsidR="003B2149" w:rsidRPr="003B2149" w:rsidRDefault="004D3566" w:rsidP="003B2149">
      <w:pPr>
        <w:pStyle w:val="Corpsdetexte"/>
        <w:rPr>
          <w:lang w:val="fr-FR"/>
        </w:rPr>
      </w:pPr>
      <w:r w:rsidRPr="004D3566">
        <w:drawing>
          <wp:inline distT="0" distB="0" distL="0" distR="0" wp14:anchorId="36D609DC" wp14:editId="4C450EAB">
            <wp:extent cx="3764134" cy="5019675"/>
            <wp:effectExtent l="0" t="0" r="8255" b="0"/>
            <wp:docPr id="49" name="Graphiqu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>
                      <a:extLst>
                        <a:ext uri="{96DAC541-7B7A-43D3-8B79-37D633B846F1}">
                          <asvg:svgBlip xmlns:asvg="http://schemas.microsoft.com/office/drawing/2016/SVG/main" r:embed="rId1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6368" cy="502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BA58D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6" w:name="modelsgamelevelentitieshealthbar.lua"/>
      <w:bookmarkEnd w:id="65"/>
      <w:r>
        <w:br w:type="page"/>
      </w:r>
    </w:p>
    <w:p w14:paraId="06EE5E7C" w14:textId="23707C42" w:rsidR="003B2149" w:rsidRPr="003B2149" w:rsidRDefault="003B2149" w:rsidP="003B2149">
      <w:pPr>
        <w:pStyle w:val="Titre3"/>
      </w:pPr>
      <w:r w:rsidRPr="003B2149">
        <w:lastRenderedPageBreak/>
        <w:t>models/gameLevel/entities/HealthBar.lua</w:t>
      </w:r>
    </w:p>
    <w:p w14:paraId="01AB63E3" w14:textId="30324664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HealthBar est l’élément qui </w:t>
      </w:r>
      <w:r w:rsidRPr="003B2149">
        <w:rPr>
          <w:lang w:val="fr-FR"/>
        </w:rPr>
        <w:t>représente</w:t>
      </w:r>
      <w:r w:rsidRPr="003B2149">
        <w:rPr>
          <w:lang w:val="fr-FR"/>
        </w:rPr>
        <w:t xml:space="preserve"> les barres de vie des </w:t>
      </w:r>
      <w:r w:rsidRPr="003B2149">
        <w:rPr>
          <w:lang w:val="fr-FR"/>
        </w:rPr>
        <w:t>entités</w:t>
      </w:r>
      <w:r w:rsidRPr="003B2149">
        <w:rPr>
          <w:lang w:val="fr-FR"/>
        </w:rPr>
        <w:t>.</w:t>
      </w:r>
    </w:p>
    <w:p w14:paraId="2723AEB8" w14:textId="115B8280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7EAA2543" wp14:editId="6119857D">
            <wp:extent cx="3752850" cy="3923697"/>
            <wp:effectExtent l="0" t="0" r="0" b="635"/>
            <wp:docPr id="50" name="Graphiqu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>
                      <a:extLst>
                        <a:ext uri="{96DAC541-7B7A-43D3-8B79-37D633B846F1}">
                          <asvg:svgBlip xmlns:asvg="http://schemas.microsoft.com/office/drawing/2016/SVG/main" r:embed="rId1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4326" cy="392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9B6C9" w14:textId="77777777" w:rsidR="004D3566" w:rsidRDefault="004D356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67" w:name="X11bc90be5972c1ca15375ad66903bbdad5dff90"/>
      <w:bookmarkEnd w:id="58"/>
      <w:bookmarkEnd w:id="66"/>
      <w:r>
        <w:br w:type="page"/>
      </w:r>
    </w:p>
    <w:p w14:paraId="2B255741" w14:textId="1050967B" w:rsidR="003B2149" w:rsidRPr="003B2149" w:rsidRDefault="003B2149" w:rsidP="003B2149">
      <w:pPr>
        <w:pStyle w:val="Titre1"/>
      </w:pPr>
      <w:r w:rsidRPr="003B2149">
        <w:lastRenderedPageBreak/>
        <w:t xml:space="preserve">Les organismes de la </w:t>
      </w:r>
      <w:r w:rsidRPr="003B2149">
        <w:t>scène</w:t>
      </w:r>
      <w:r w:rsidRPr="003B2149">
        <w:t xml:space="preserve"> : Niveau du jeu - </w:t>
      </w:r>
      <w:r w:rsidRPr="003B2149">
        <w:t>Elément</w:t>
      </w:r>
      <w:r w:rsidRPr="003B2149">
        <w:t xml:space="preserve"> de jeu - Entités - Comportement</w:t>
      </w:r>
    </w:p>
    <w:p w14:paraId="52911B00" w14:textId="234DC1AA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Eléments</w:t>
      </w:r>
      <w:r w:rsidRPr="003B2149">
        <w:rPr>
          <w:lang w:val="fr-FR"/>
        </w:rPr>
        <w:t xml:space="preserve"> spécifiques </w:t>
      </w:r>
      <w:r w:rsidRPr="003B2149">
        <w:rPr>
          <w:lang w:val="fr-FR"/>
        </w:rPr>
        <w:t>à</w:t>
      </w:r>
      <w:r w:rsidRPr="003B2149">
        <w:rPr>
          <w:lang w:val="fr-FR"/>
        </w:rPr>
        <w:t xml:space="preserve"> l’attitude des </w:t>
      </w:r>
      <w:r w:rsidRPr="003B2149">
        <w:rPr>
          <w:lang w:val="fr-FR"/>
        </w:rPr>
        <w:t>ennemis</w:t>
      </w:r>
      <w:r w:rsidRPr="003B2149">
        <w:rPr>
          <w:lang w:val="fr-FR"/>
        </w:rPr>
        <w:t xml:space="preserve"> dans le jeu.</w:t>
      </w:r>
    </w:p>
    <w:p w14:paraId="23C5A64B" w14:textId="77777777" w:rsidR="003B2149" w:rsidRPr="003B2149" w:rsidRDefault="003B2149" w:rsidP="003B2149">
      <w:pPr>
        <w:pStyle w:val="Titre3"/>
      </w:pPr>
      <w:bookmarkStart w:id="68" w:name="X8def486a35e2a59f05c2afaee0ab8ade9851fbb"/>
      <w:r w:rsidRPr="003B2149">
        <w:t>models/gameLevel/entities/behaviors/Behavior.lua</w:t>
      </w:r>
    </w:p>
    <w:p w14:paraId="7089562C" w14:textId="2E49FB22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Behavior est l’élément de base pour le comportement des </w:t>
      </w:r>
      <w:r w:rsidRPr="003B2149">
        <w:rPr>
          <w:lang w:val="fr-FR"/>
        </w:rPr>
        <w:t>entités</w:t>
      </w:r>
      <w:r w:rsidRPr="003B2149">
        <w:rPr>
          <w:lang w:val="fr-FR"/>
        </w:rPr>
        <w:t>.</w:t>
      </w:r>
    </w:p>
    <w:p w14:paraId="5FBBC866" w14:textId="24B114BD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387559A6" wp14:editId="62D80FBA">
            <wp:extent cx="5760720" cy="5425440"/>
            <wp:effectExtent l="0" t="0" r="0" b="3810"/>
            <wp:docPr id="51" name="Graphiqu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>
                      <a:extLst>
                        <a:ext uri="{96DAC541-7B7A-43D3-8B79-37D633B846F1}">
                          <asvg:svgBlip xmlns:asvg="http://schemas.microsoft.com/office/drawing/2016/SVG/main" r:embed="rId1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2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35F65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9" w:name="X82c8830abb8360f62d28242c876110bfdd4a84b"/>
      <w:bookmarkEnd w:id="68"/>
      <w:r>
        <w:br w:type="page"/>
      </w:r>
    </w:p>
    <w:p w14:paraId="4203D8FB" w14:textId="15E044FD" w:rsidR="003B2149" w:rsidRPr="003B2149" w:rsidRDefault="003B2149" w:rsidP="003B2149">
      <w:pPr>
        <w:pStyle w:val="Titre3"/>
      </w:pPr>
      <w:r w:rsidRPr="003B2149">
        <w:lastRenderedPageBreak/>
        <w:t>models/gameLevel/entities/behaviors/EasyBehavior.lua</w:t>
      </w:r>
    </w:p>
    <w:p w14:paraId="28A7EC8D" w14:textId="55744BC6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EasyBehavior est l’élément de comportement des </w:t>
      </w:r>
      <w:r w:rsidRPr="003B2149">
        <w:rPr>
          <w:lang w:val="fr-FR"/>
        </w:rPr>
        <w:t>entités</w:t>
      </w:r>
      <w:r w:rsidRPr="003B2149">
        <w:rPr>
          <w:lang w:val="fr-FR"/>
        </w:rPr>
        <w:t xml:space="preserve"> niveau facile.</w:t>
      </w:r>
    </w:p>
    <w:p w14:paraId="4D2AAF1E" w14:textId="5758F174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0A33C2B0" wp14:editId="5B21FB56">
            <wp:extent cx="3343275" cy="2776849"/>
            <wp:effectExtent l="0" t="0" r="0" b="5080"/>
            <wp:docPr id="52" name="Graphiqu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>
                      <a:extLst>
                        <a:ext uri="{96DAC541-7B7A-43D3-8B79-37D633B846F1}">
                          <asvg:svgBlip xmlns:asvg="http://schemas.microsoft.com/office/drawing/2016/SVG/main" r:embed="rId1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7167" cy="2780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D0031" w14:textId="77777777" w:rsidR="003B2149" w:rsidRPr="003B2149" w:rsidRDefault="003B2149" w:rsidP="003B2149">
      <w:pPr>
        <w:pStyle w:val="Titre3"/>
      </w:pPr>
      <w:bookmarkStart w:id="70" w:name="X357ef373b7bddc97d095bcfcc16c9be44ed86e6"/>
      <w:bookmarkEnd w:id="69"/>
      <w:r w:rsidRPr="003B2149">
        <w:t>models/gameLevel/entities/behaviors/MediumBehavior.lua</w:t>
      </w:r>
    </w:p>
    <w:p w14:paraId="314D4007" w14:textId="344A513F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MediumBehavior est l’élément de comportement des </w:t>
      </w:r>
      <w:r w:rsidRPr="003B2149">
        <w:rPr>
          <w:lang w:val="fr-FR"/>
        </w:rPr>
        <w:t>entités</w:t>
      </w:r>
      <w:r w:rsidRPr="003B2149">
        <w:rPr>
          <w:lang w:val="fr-FR"/>
        </w:rPr>
        <w:t xml:space="preserve"> niveau moyen.</w:t>
      </w:r>
    </w:p>
    <w:p w14:paraId="7B9E197E" w14:textId="47E70912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0553DF05" wp14:editId="7663945B">
            <wp:extent cx="3305178" cy="2247900"/>
            <wp:effectExtent l="0" t="0" r="9525" b="0"/>
            <wp:docPr id="53" name="Graphiqu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>
                      <a:extLst>
                        <a:ext uri="{96DAC541-7B7A-43D3-8B79-37D633B846F1}">
                          <asvg:svgBlip xmlns:asvg="http://schemas.microsoft.com/office/drawing/2016/SVG/main" r:embed="rId1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1989" cy="225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B4E18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71" w:name="X1a3cba77b5650ac5de56d3b7fb0a49facd925fd"/>
      <w:bookmarkEnd w:id="70"/>
      <w:r>
        <w:br w:type="page"/>
      </w:r>
    </w:p>
    <w:p w14:paraId="7B44E584" w14:textId="19691DDC" w:rsidR="003B2149" w:rsidRPr="003B2149" w:rsidRDefault="003B2149" w:rsidP="003B2149">
      <w:pPr>
        <w:pStyle w:val="Titre3"/>
      </w:pPr>
      <w:r w:rsidRPr="003B2149">
        <w:lastRenderedPageBreak/>
        <w:t>models/gameLevel/entities/behaviors/HardBehavior.lua</w:t>
      </w:r>
    </w:p>
    <w:p w14:paraId="1D25E4C7" w14:textId="7B198E3C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MediumBehavior est l’élément de comportement des </w:t>
      </w:r>
      <w:r w:rsidRPr="003B2149">
        <w:rPr>
          <w:lang w:val="fr-FR"/>
        </w:rPr>
        <w:t>entités</w:t>
      </w:r>
      <w:r w:rsidRPr="003B2149">
        <w:rPr>
          <w:lang w:val="fr-FR"/>
        </w:rPr>
        <w:t xml:space="preserve"> niveau </w:t>
      </w:r>
      <w:r w:rsidRPr="003B2149">
        <w:rPr>
          <w:lang w:val="fr-FR"/>
        </w:rPr>
        <w:t>difficile</w:t>
      </w:r>
      <w:r w:rsidRPr="003B2149">
        <w:rPr>
          <w:lang w:val="fr-FR"/>
        </w:rPr>
        <w:t>.</w:t>
      </w:r>
    </w:p>
    <w:p w14:paraId="4B04D71F" w14:textId="0861DF89" w:rsidR="004D3566" w:rsidRDefault="004D3566" w:rsidP="004D3566">
      <w:pPr>
        <w:pStyle w:val="Corpsdetexte"/>
        <w:rPr>
          <w:rFonts w:asciiTheme="majorHAnsi" w:eastAsiaTheme="majorEastAsia" w:hAnsiTheme="majorHAnsi" w:cstheme="majorBidi"/>
          <w:color w:val="1F3763" w:themeColor="accent1" w:themeShade="7F"/>
        </w:rPr>
      </w:pPr>
      <w:r w:rsidRPr="004D3566">
        <w:rPr>
          <w:lang w:val="fr-FR"/>
        </w:rPr>
        <w:drawing>
          <wp:inline distT="0" distB="0" distL="0" distR="0" wp14:anchorId="3227D01D" wp14:editId="3E95F1C6">
            <wp:extent cx="3486150" cy="2450142"/>
            <wp:effectExtent l="0" t="0" r="0" b="7620"/>
            <wp:docPr id="54" name="Graphiqu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>
                      <a:extLst>
                        <a:ext uri="{96DAC541-7B7A-43D3-8B79-37D633B846F1}">
                          <asvg:svgBlip xmlns:asvg="http://schemas.microsoft.com/office/drawing/2016/SVG/main" r:embed="rId1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0990" cy="2453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2" w:name="X9ec2547e47240a4b19f163a9d9cab015af19417"/>
      <w:bookmarkEnd w:id="71"/>
    </w:p>
    <w:p w14:paraId="43A212E4" w14:textId="653F5DF8" w:rsidR="003B2149" w:rsidRPr="003B2149" w:rsidRDefault="003B2149" w:rsidP="003B2149">
      <w:pPr>
        <w:pStyle w:val="Titre3"/>
      </w:pPr>
      <w:r w:rsidRPr="003B2149">
        <w:t>models/gameLevel/entities/behaviors/orders/Order.lua</w:t>
      </w:r>
    </w:p>
    <w:p w14:paraId="3BBB8C1F" w14:textId="53725394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Order est l’élément de base des ordres des </w:t>
      </w:r>
      <w:r w:rsidRPr="003B2149">
        <w:rPr>
          <w:lang w:val="fr-FR"/>
        </w:rPr>
        <w:t>entités</w:t>
      </w:r>
      <w:r w:rsidRPr="003B2149">
        <w:rPr>
          <w:lang w:val="fr-FR"/>
        </w:rPr>
        <w:t>.</w:t>
      </w:r>
    </w:p>
    <w:p w14:paraId="24FB4C31" w14:textId="2FD32B60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5333D498" wp14:editId="3FD17026">
            <wp:extent cx="3514725" cy="3841325"/>
            <wp:effectExtent l="0" t="0" r="0" b="6985"/>
            <wp:docPr id="55" name="Graphiqu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>
                      <a:extLs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5656" cy="384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34F90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73" w:name="X101feee9554d9c06628ecbeafe95f9d2fe5a54d"/>
      <w:bookmarkEnd w:id="72"/>
      <w:r>
        <w:br w:type="page"/>
      </w:r>
    </w:p>
    <w:p w14:paraId="57A6BFDA" w14:textId="60C82F81" w:rsidR="003B2149" w:rsidRPr="003B2149" w:rsidRDefault="003B2149" w:rsidP="003B2149">
      <w:pPr>
        <w:pStyle w:val="Titre3"/>
      </w:pPr>
      <w:r w:rsidRPr="003B2149">
        <w:lastRenderedPageBreak/>
        <w:t>models/gameLevel/entities/behaviors/orders/MoveOrder.lua</w:t>
      </w:r>
    </w:p>
    <w:p w14:paraId="331AF60C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MoveOrder est l’élément qui gère le déplacement d’une entités.</w:t>
      </w:r>
    </w:p>
    <w:p w14:paraId="2C5DFAC2" w14:textId="4627BF0B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7DD8E1EF" wp14:editId="4704EFB7">
            <wp:extent cx="3527729" cy="2714625"/>
            <wp:effectExtent l="0" t="0" r="0" b="0"/>
            <wp:docPr id="56" name="Graphiqu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>
                      <a:extLs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9005" cy="2715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9BA7F" w14:textId="77777777" w:rsidR="003B2149" w:rsidRPr="003B2149" w:rsidRDefault="003B2149" w:rsidP="003B2149">
      <w:pPr>
        <w:pStyle w:val="Titre3"/>
      </w:pPr>
      <w:bookmarkStart w:id="74" w:name="X65ef02fe8b0a1024e716a96a3b87516f0f78ecf"/>
      <w:bookmarkEnd w:id="73"/>
      <w:r w:rsidRPr="003B2149">
        <w:t>models/gameLevel/entities/behaviors/orders/AttackOrder.lua</w:t>
      </w:r>
    </w:p>
    <w:p w14:paraId="6F2461B1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AttackOrder est l’élément qui gère l’attaque d’une entités.</w:t>
      </w:r>
    </w:p>
    <w:p w14:paraId="61C4AF0C" w14:textId="2E1C75BB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14DD5829" wp14:editId="53084F8B">
            <wp:extent cx="3527425" cy="2426271"/>
            <wp:effectExtent l="0" t="0" r="0" b="0"/>
            <wp:docPr id="57" name="Graphiqu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>
                      <a:extLst>
                        <a:ext uri="{96DAC541-7B7A-43D3-8B79-37D633B846F1}">
                          <asvg:svgBlip xmlns:asvg="http://schemas.microsoft.com/office/drawing/2016/SVG/main" r:embed="rId1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080" cy="243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49CF7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75" w:name="X35b08d75ea8673ad9a10abd4083fe9817b9c11c"/>
      <w:bookmarkEnd w:id="74"/>
      <w:r>
        <w:br w:type="page"/>
      </w:r>
    </w:p>
    <w:p w14:paraId="517C40FD" w14:textId="00E06D7A" w:rsidR="003B2149" w:rsidRPr="003B2149" w:rsidRDefault="003B2149" w:rsidP="003B2149">
      <w:pPr>
        <w:pStyle w:val="Titre3"/>
      </w:pPr>
      <w:r w:rsidRPr="003B2149">
        <w:lastRenderedPageBreak/>
        <w:t>models/gameLevel/entities/behaviors/orders/DefendOrder.lua</w:t>
      </w:r>
    </w:p>
    <w:p w14:paraId="26D61DC0" w14:textId="02EEE21D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DefendOrder est l’élément qui gère le passage en </w:t>
      </w:r>
      <w:r w:rsidRPr="003B2149">
        <w:rPr>
          <w:lang w:val="fr-FR"/>
        </w:rPr>
        <w:t>défense</w:t>
      </w:r>
      <w:r w:rsidRPr="003B2149">
        <w:rPr>
          <w:lang w:val="fr-FR"/>
        </w:rPr>
        <w:t xml:space="preserve"> d’une entités.</w:t>
      </w:r>
    </w:p>
    <w:p w14:paraId="7F40218B" w14:textId="6ED7E5A8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6B9247AE" wp14:editId="48E953BE">
            <wp:extent cx="3924300" cy="2628745"/>
            <wp:effectExtent l="0" t="0" r="0" b="635"/>
            <wp:docPr id="58" name="Graphiqu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>
                      <a:extLst>
                        <a:ext uri="{96DAC541-7B7A-43D3-8B79-37D633B846F1}">
                          <asvg:svgBlip xmlns:asvg="http://schemas.microsoft.com/office/drawing/2016/SVG/main" r:embed="rId1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219" cy="2635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7"/>
    <w:bookmarkEnd w:id="75"/>
    <w:p w14:paraId="31FBE7D4" w14:textId="0484A882" w:rsidR="003B2149" w:rsidRPr="003B2149" w:rsidRDefault="003B2149">
      <w:pPr>
        <w:rPr>
          <w:kern w:val="0"/>
          <w:sz w:val="24"/>
          <w:szCs w:val="24"/>
          <w14:ligatures w14:val="none"/>
        </w:rPr>
      </w:pPr>
      <w:r w:rsidRPr="003B2149">
        <w:br w:type="page"/>
      </w:r>
    </w:p>
    <w:p w14:paraId="0996351B" w14:textId="5D5A090A" w:rsidR="003B2149" w:rsidRPr="003B2149" w:rsidRDefault="003B2149" w:rsidP="003B2149">
      <w:pPr>
        <w:pStyle w:val="Titre1"/>
      </w:pPr>
      <w:bookmarkStart w:id="76" w:name="Xfc68cb12c18d715921636ada989e50773baedfd"/>
      <w:r w:rsidRPr="003B2149">
        <w:lastRenderedPageBreak/>
        <w:t xml:space="preserve">Les organismes de la </w:t>
      </w:r>
      <w:r w:rsidRPr="003B2149">
        <w:t>scène</w:t>
      </w:r>
      <w:r w:rsidRPr="003B2149">
        <w:t xml:space="preserve"> : Niveau du jeu - Données de jeu</w:t>
      </w:r>
    </w:p>
    <w:p w14:paraId="627FF066" w14:textId="33BEBE03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s organismes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Niveau du jeu données de jeu sont l’ensemble des organismes qui permettent de stocker et gérer les données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de Niveau du jeu.</w:t>
      </w:r>
    </w:p>
    <w:p w14:paraId="61365D9B" w14:textId="77777777" w:rsidR="003B2149" w:rsidRPr="003B2149" w:rsidRDefault="003B2149" w:rsidP="003B2149">
      <w:pPr>
        <w:pStyle w:val="Titre3"/>
      </w:pPr>
      <w:bookmarkStart w:id="77" w:name="X604965a86a13892ada64aa9f01dfc6192fe19cb"/>
      <w:r w:rsidRPr="003B2149">
        <w:t>models/gameLevel/levelData/GameLevelData.lua</w:t>
      </w:r>
    </w:p>
    <w:p w14:paraId="7DB1FA5E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GameLevelData est le composant qui contient l’ensemble des données de la carte du jeu (textures des cellules, cellules bloqués etc.)</w:t>
      </w:r>
    </w:p>
    <w:p w14:paraId="2FDEDA0A" w14:textId="770A4BD2" w:rsidR="003B2149" w:rsidRPr="003B2149" w:rsidRDefault="004D3566">
      <w:pPr>
        <w:rPr>
          <w:kern w:val="0"/>
          <w:sz w:val="24"/>
          <w:szCs w:val="24"/>
          <w14:ligatures w14:val="none"/>
        </w:rPr>
      </w:pPr>
      <w:r w:rsidRPr="004D3566">
        <w:drawing>
          <wp:inline distT="0" distB="0" distL="0" distR="0" wp14:anchorId="610BA3EF" wp14:editId="28541E93">
            <wp:extent cx="4087710" cy="6572250"/>
            <wp:effectExtent l="0" t="0" r="8255" b="0"/>
            <wp:docPr id="59" name="Graphiqu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>
                      <a:extLst>
                        <a:ext uri="{96DAC541-7B7A-43D3-8B79-37D633B846F1}">
                          <asvg:svgBlip xmlns:asvg="http://schemas.microsoft.com/office/drawing/2016/SVG/main" r:embed="rId1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9679" cy="6575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2149" w:rsidRPr="003B2149">
        <w:br w:type="page"/>
      </w:r>
    </w:p>
    <w:p w14:paraId="42298296" w14:textId="4EC6B541" w:rsidR="003B2149" w:rsidRPr="003B2149" w:rsidRDefault="003B2149" w:rsidP="003B2149">
      <w:pPr>
        <w:pStyle w:val="Titre1"/>
      </w:pPr>
      <w:bookmarkStart w:id="78" w:name="Xdcec0754f14f15d6b4be398bd73860755f57cf8"/>
      <w:r w:rsidRPr="003B2149">
        <w:lastRenderedPageBreak/>
        <w:t xml:space="preserve">Les organismes de la </w:t>
      </w:r>
      <w:r w:rsidRPr="003B2149">
        <w:t>scène</w:t>
      </w:r>
      <w:r w:rsidRPr="003B2149">
        <w:t xml:space="preserve"> : Niveau du jeu - Notifications</w:t>
      </w:r>
    </w:p>
    <w:p w14:paraId="4D839DB1" w14:textId="64C6F2CB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s organismes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Niveau du jeu notifications regroupent les organismes qui permettent d’afficher au joueur les notifications en jeu.</w:t>
      </w:r>
    </w:p>
    <w:p w14:paraId="4D456A0A" w14:textId="77777777" w:rsidR="003B2149" w:rsidRPr="003B2149" w:rsidRDefault="003B2149" w:rsidP="003B2149">
      <w:pPr>
        <w:pStyle w:val="Titre3"/>
      </w:pPr>
      <w:bookmarkStart w:id="79" w:name="X1b1abeaf4777a72a0a26278ddb6016bc6a8c1ce"/>
      <w:r w:rsidRPr="003B2149">
        <w:t>models/gameLevel/notifications/Notification.lua</w:t>
      </w:r>
    </w:p>
    <w:p w14:paraId="7B01DA32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Notification représente une notification en jeu.</w:t>
      </w:r>
    </w:p>
    <w:p w14:paraId="111CA4D5" w14:textId="18E35856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lang w:val="fr-FR"/>
        </w:rPr>
        <w:drawing>
          <wp:inline distT="0" distB="0" distL="0" distR="0" wp14:anchorId="64C08A5F" wp14:editId="00FB6D09">
            <wp:extent cx="4839338" cy="5553075"/>
            <wp:effectExtent l="0" t="0" r="0" b="0"/>
            <wp:docPr id="60" name="Graphiqu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>
                      <a:extLs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1167" cy="555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086D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80" w:name="Xbafb4adb24f1b042d8e22bc0654acf1b56476be"/>
      <w:bookmarkEnd w:id="79"/>
      <w:r>
        <w:br w:type="page"/>
      </w:r>
    </w:p>
    <w:p w14:paraId="12EC2BD1" w14:textId="5678A75A" w:rsidR="003B2149" w:rsidRPr="003B2149" w:rsidRDefault="003B2149" w:rsidP="003B2149">
      <w:pPr>
        <w:pStyle w:val="Titre3"/>
      </w:pPr>
      <w:r w:rsidRPr="003B2149">
        <w:lastRenderedPageBreak/>
        <w:t>models/gameLevel/notifications/GameNotification.lua</w:t>
      </w:r>
    </w:p>
    <w:p w14:paraId="09599964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GameNotification est le composant qui affiche les notifications en jeu.</w:t>
      </w:r>
    </w:p>
    <w:p w14:paraId="4D5E481A" w14:textId="3FDF5327" w:rsidR="003B2149" w:rsidRPr="003B2149" w:rsidRDefault="006720F3">
      <w:pPr>
        <w:rPr>
          <w:kern w:val="0"/>
          <w:sz w:val="24"/>
          <w:szCs w:val="24"/>
          <w14:ligatures w14:val="none"/>
        </w:rPr>
      </w:pPr>
      <w:r w:rsidRPr="006720F3">
        <w:drawing>
          <wp:inline distT="0" distB="0" distL="0" distR="0" wp14:anchorId="7585E0CC" wp14:editId="553E74C5">
            <wp:extent cx="4347480" cy="4457700"/>
            <wp:effectExtent l="0" t="0" r="0" b="0"/>
            <wp:docPr id="61" name="Graphiqu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>
                      <a:extLst>
                        <a:ext uri="{96DAC541-7B7A-43D3-8B79-37D633B846F1}">
                          <asvg:svgBlip xmlns:asvg="http://schemas.microsoft.com/office/drawing/2016/SVG/main" r:embed="rId1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8948" cy="44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2149" w:rsidRPr="003B2149">
        <w:br w:type="page"/>
      </w:r>
    </w:p>
    <w:p w14:paraId="3EB7A1CE" w14:textId="22ADAA6C" w:rsidR="003B2149" w:rsidRPr="003B2149" w:rsidRDefault="003B2149" w:rsidP="003B2149">
      <w:pPr>
        <w:pStyle w:val="Titre1"/>
      </w:pPr>
      <w:bookmarkStart w:id="81" w:name="Xd849af5b3f4f990ee4bed9ac84d9b04b83a1827"/>
      <w:r w:rsidRPr="003B2149">
        <w:lastRenderedPageBreak/>
        <w:t xml:space="preserve">Les organismes de la </w:t>
      </w:r>
      <w:r w:rsidRPr="003B2149">
        <w:t>scène</w:t>
      </w:r>
      <w:r w:rsidRPr="003B2149">
        <w:t xml:space="preserve"> : Niveau du jeu - Pause</w:t>
      </w:r>
    </w:p>
    <w:p w14:paraId="25C74410" w14:textId="0761B106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s organismes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Niveau du jeu pause regroupent les organismes qui seront utilisés pour gérer la pause du jeu.</w:t>
      </w:r>
    </w:p>
    <w:p w14:paraId="688AE6B0" w14:textId="77777777" w:rsidR="003B2149" w:rsidRPr="003B2149" w:rsidRDefault="003B2149" w:rsidP="003B2149">
      <w:pPr>
        <w:pStyle w:val="Titre3"/>
      </w:pPr>
      <w:bookmarkStart w:id="82" w:name="modelsgamelevelpausehelpframe.lua"/>
      <w:r w:rsidRPr="003B2149">
        <w:t>models/gameLevel/pause/HelpFrame.lua</w:t>
      </w:r>
    </w:p>
    <w:p w14:paraId="33C0D5B7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HelpFrame affiche l’écran indiquant le but du jeu au démarrage d’un niveau.</w:t>
      </w:r>
    </w:p>
    <w:p w14:paraId="07D396EA" w14:textId="19A4C324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lang w:val="fr-FR"/>
        </w:rPr>
        <w:drawing>
          <wp:inline distT="0" distB="0" distL="0" distR="0" wp14:anchorId="60DF0A3A" wp14:editId="678D62CC">
            <wp:extent cx="3590925" cy="2964730"/>
            <wp:effectExtent l="0" t="0" r="0" b="7620"/>
            <wp:docPr id="62" name="Graphiqu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>
                      <a:extLst>
                        <a:ext uri="{96DAC541-7B7A-43D3-8B79-37D633B846F1}">
                          <asvg:svgBlip xmlns:asvg="http://schemas.microsoft.com/office/drawing/2016/SVG/main" r:embed="rId1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693" cy="2967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142C8" w14:textId="77777777" w:rsidR="003B2149" w:rsidRPr="003B2149" w:rsidRDefault="003B2149" w:rsidP="003B2149">
      <w:pPr>
        <w:pStyle w:val="Titre3"/>
      </w:pPr>
      <w:bookmarkStart w:id="83" w:name="modelsgamelevelpausepausemenuframe.lua"/>
      <w:bookmarkEnd w:id="82"/>
      <w:r w:rsidRPr="003B2149">
        <w:t>models/gameLevel/pause/PauseMenuFrame.lua</w:t>
      </w:r>
    </w:p>
    <w:p w14:paraId="577BE033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PauseMenuFrame affiche le menu de pause du jeu.</w:t>
      </w:r>
    </w:p>
    <w:bookmarkEnd w:id="76"/>
    <w:bookmarkEnd w:id="77"/>
    <w:bookmarkEnd w:id="78"/>
    <w:bookmarkEnd w:id="80"/>
    <w:bookmarkEnd w:id="81"/>
    <w:bookmarkEnd w:id="83"/>
    <w:p w14:paraId="704138A6" w14:textId="19F4FE67" w:rsidR="003B2149" w:rsidRPr="003B2149" w:rsidRDefault="006720F3">
      <w:pPr>
        <w:rPr>
          <w:kern w:val="0"/>
          <w:sz w:val="24"/>
          <w:szCs w:val="24"/>
          <w14:ligatures w14:val="none"/>
        </w:rPr>
      </w:pPr>
      <w:r w:rsidRPr="006720F3">
        <w:drawing>
          <wp:inline distT="0" distB="0" distL="0" distR="0" wp14:anchorId="66D08849" wp14:editId="2E39E532">
            <wp:extent cx="4705350" cy="2706925"/>
            <wp:effectExtent l="0" t="0" r="0" b="0"/>
            <wp:docPr id="63" name="Graphiqu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>
                      <a:extLst>
                        <a:ext uri="{96DAC541-7B7A-43D3-8B79-37D633B846F1}">
                          <asvg:svgBlip xmlns:asvg="http://schemas.microsoft.com/office/drawing/2016/SVG/main" r:embed="rId1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8302" cy="2708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2149" w:rsidRPr="003B2149">
        <w:br w:type="page"/>
      </w:r>
    </w:p>
    <w:p w14:paraId="1DF8D308" w14:textId="36075D21" w:rsidR="003B2149" w:rsidRPr="003B2149" w:rsidRDefault="003B2149" w:rsidP="003B2149">
      <w:pPr>
        <w:pStyle w:val="Titre1"/>
      </w:pPr>
      <w:bookmarkStart w:id="84" w:name="X4670c560bdec32380ed2e0558c35f1ed01b3620"/>
      <w:r w:rsidRPr="003B2149">
        <w:lastRenderedPageBreak/>
        <w:t xml:space="preserve">Les organismes de la </w:t>
      </w:r>
      <w:r w:rsidRPr="003B2149">
        <w:t>scène</w:t>
      </w:r>
      <w:r w:rsidRPr="003B2149">
        <w:t xml:space="preserve"> : Niveau du jeu - Interface utilisateur</w:t>
      </w:r>
    </w:p>
    <w:p w14:paraId="6DC4A74E" w14:textId="4FAA038E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s organismes de la </w:t>
      </w:r>
      <w:r w:rsidRPr="003B2149">
        <w:rPr>
          <w:lang w:val="fr-FR"/>
        </w:rPr>
        <w:t>scène</w:t>
      </w:r>
      <w:r w:rsidRPr="003B2149">
        <w:rPr>
          <w:lang w:val="fr-FR"/>
        </w:rPr>
        <w:t xml:space="preserve"> Niveau du jeu interface utilisateur regroupent les organismes qui seront utilisés pour afficher l’interface utilisateur du jeu.</w:t>
      </w:r>
    </w:p>
    <w:p w14:paraId="2C534D87" w14:textId="77777777" w:rsidR="003B2149" w:rsidRPr="003B2149" w:rsidRDefault="003B2149" w:rsidP="003B2149">
      <w:pPr>
        <w:pStyle w:val="Titre3"/>
      </w:pPr>
      <w:bookmarkStart w:id="85" w:name="modelsgameleveluiuimanager.lua"/>
      <w:r w:rsidRPr="003B2149">
        <w:t>models/gameLevel/ui/UIManager.lua</w:t>
      </w:r>
    </w:p>
    <w:p w14:paraId="12D206FE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UIManager affiche gère l’affichage des éléments de l’interface utilisateur en cours de jeu.</w:t>
      </w:r>
    </w:p>
    <w:p w14:paraId="1E62F4AC" w14:textId="3342F0A9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lang w:val="fr-FR"/>
        </w:rPr>
        <w:drawing>
          <wp:inline distT="0" distB="0" distL="0" distR="0" wp14:anchorId="2A174FC0" wp14:editId="599524BC">
            <wp:extent cx="3638550" cy="2840010"/>
            <wp:effectExtent l="0" t="0" r="0" b="0"/>
            <wp:docPr id="64" name="Graphiqu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>
                      <a:extLst>
                        <a:ext uri="{96DAC541-7B7A-43D3-8B79-37D633B846F1}">
                          <asvg:svgBlip xmlns:asvg="http://schemas.microsoft.com/office/drawing/2016/SVG/main" r:embed="rId1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2440" cy="2843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13F61" w14:textId="77777777" w:rsidR="003B2149" w:rsidRPr="003B2149" w:rsidRDefault="003B2149" w:rsidP="003B2149">
      <w:pPr>
        <w:pStyle w:val="Titre3"/>
      </w:pPr>
      <w:bookmarkStart w:id="86" w:name="modelsgameleveluitowerstatusui.lua"/>
      <w:bookmarkEnd w:id="85"/>
      <w:r w:rsidRPr="003B2149">
        <w:t>models/gameLevel/ui/TowerStatusUI.lua</w:t>
      </w:r>
    </w:p>
    <w:p w14:paraId="28F93E5D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TowerStatusUI affiche le statut des tours en haut de l’écran.</w:t>
      </w:r>
    </w:p>
    <w:p w14:paraId="7CDA2C41" w14:textId="7381C9CF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lang w:val="fr-FR"/>
        </w:rPr>
        <w:drawing>
          <wp:inline distT="0" distB="0" distL="0" distR="0" wp14:anchorId="55280634" wp14:editId="3D6D6076">
            <wp:extent cx="3810000" cy="3042288"/>
            <wp:effectExtent l="0" t="0" r="0" b="5715"/>
            <wp:docPr id="65" name="Graphiqu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>
                      <a:extLst>
                        <a:ext uri="{96DAC541-7B7A-43D3-8B79-37D633B846F1}">
                          <asvg:svgBlip xmlns:asvg="http://schemas.microsoft.com/office/drawing/2016/SVG/main" r:embed="rId1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2535" cy="3044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0BBD6" w14:textId="77777777" w:rsidR="003B2149" w:rsidRPr="003B2149" w:rsidRDefault="003B2149" w:rsidP="003B2149">
      <w:pPr>
        <w:pStyle w:val="Titre3"/>
      </w:pPr>
      <w:bookmarkStart w:id="87" w:name="modelsgameleveluitowerstatusitemui.lua"/>
      <w:bookmarkEnd w:id="86"/>
      <w:r w:rsidRPr="003B2149">
        <w:lastRenderedPageBreak/>
        <w:t>models/gameLevel/ui/TowerStatusItemUI.lua</w:t>
      </w:r>
    </w:p>
    <w:p w14:paraId="4092F542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TowerStatusItemUI affiche le statut d’une tour en haut de l’écran.</w:t>
      </w:r>
    </w:p>
    <w:p w14:paraId="60D7A9C2" w14:textId="6EEFAD79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lang w:val="fr-FR"/>
        </w:rPr>
        <w:drawing>
          <wp:inline distT="0" distB="0" distL="0" distR="0" wp14:anchorId="7BDEEAE6" wp14:editId="1EFAFABF">
            <wp:extent cx="3352800" cy="2393379"/>
            <wp:effectExtent l="0" t="0" r="0" b="6985"/>
            <wp:docPr id="66" name="Graphiqu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>
                      <a:extLst>
                        <a:ext uri="{96DAC541-7B7A-43D3-8B79-37D633B846F1}">
                          <asvg:svgBlip xmlns:asvg="http://schemas.microsoft.com/office/drawing/2016/SVG/main" r:embed="rId1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5258" cy="2402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86DF0" w14:textId="3578AE63" w:rsidR="003B2149" w:rsidRPr="003B2149" w:rsidRDefault="003B2149" w:rsidP="003B2149">
      <w:pPr>
        <w:pStyle w:val="Titre3"/>
      </w:pPr>
      <w:bookmarkStart w:id="88" w:name="modelsgameleveluitowerstatusheathbar.lua"/>
      <w:bookmarkEnd w:id="87"/>
      <w:r w:rsidRPr="003B2149">
        <w:t>models/gameLevel/ui/TowerStatusHeathBar.lua</w:t>
      </w:r>
    </w:p>
    <w:p w14:paraId="0EBE70B3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TowerStatusHeathBar affiche le barre de vie d’une tour en haut de l’écran.</w:t>
      </w:r>
    </w:p>
    <w:p w14:paraId="3AF634B5" w14:textId="706FCF1A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lang w:val="fr-FR"/>
        </w:rPr>
        <w:drawing>
          <wp:inline distT="0" distB="0" distL="0" distR="0" wp14:anchorId="0C690E3C" wp14:editId="622351F4">
            <wp:extent cx="3524250" cy="4204858"/>
            <wp:effectExtent l="0" t="0" r="0" b="5715"/>
            <wp:docPr id="67" name="Graphiqu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>
                      <a:extLst>
                        <a:ext uri="{96DAC541-7B7A-43D3-8B79-37D633B846F1}">
                          <asvg:svgBlip xmlns:asvg="http://schemas.microsoft.com/office/drawing/2016/SVG/main" r:embed="rId14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7297" cy="4208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0C7A4" w14:textId="77777777" w:rsidR="003B2149" w:rsidRPr="003B2149" w:rsidRDefault="003B2149" w:rsidP="003B2149">
      <w:pPr>
        <w:pStyle w:val="Titre3"/>
      </w:pPr>
      <w:bookmarkStart w:id="89" w:name="modelsgameleveluiplayerstatusui.lua"/>
      <w:bookmarkEnd w:id="88"/>
      <w:r w:rsidRPr="003B2149">
        <w:lastRenderedPageBreak/>
        <w:t>models/gameLevel/ui/PlayerStatusUI.lua</w:t>
      </w:r>
    </w:p>
    <w:p w14:paraId="4007A7C9" w14:textId="1BF1432D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PlayerStatusUI affiche les informations sur les tours principales en haut de l’écran (joueur ou </w:t>
      </w:r>
      <w:r w:rsidRPr="003B2149">
        <w:rPr>
          <w:lang w:val="fr-FR"/>
        </w:rPr>
        <w:t>ennemi</w:t>
      </w:r>
      <w:r w:rsidRPr="003B2149">
        <w:rPr>
          <w:lang w:val="fr-FR"/>
        </w:rPr>
        <w:t>).</w:t>
      </w:r>
    </w:p>
    <w:p w14:paraId="00BC8F42" w14:textId="1A5506B8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lang w:val="fr-FR"/>
        </w:rPr>
        <w:drawing>
          <wp:inline distT="0" distB="0" distL="0" distR="0" wp14:anchorId="4AEF7D16" wp14:editId="164B7C95">
            <wp:extent cx="3981450" cy="2371666"/>
            <wp:effectExtent l="0" t="0" r="0" b="0"/>
            <wp:docPr id="68" name="Graphiqu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>
                      <a:extLst>
                        <a:ext uri="{96DAC541-7B7A-43D3-8B79-37D633B846F1}">
                          <asvg:svgBlip xmlns:asvg="http://schemas.microsoft.com/office/drawing/2016/SVG/main" r:embed="rId15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117" cy="2373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08428" w14:textId="77777777" w:rsidR="003B2149" w:rsidRPr="003B2149" w:rsidRDefault="003B2149" w:rsidP="003B2149">
      <w:pPr>
        <w:pStyle w:val="Titre3"/>
      </w:pPr>
      <w:bookmarkStart w:id="90" w:name="modelsgameleveluimaintowerheathbar.lua"/>
      <w:bookmarkEnd w:id="89"/>
      <w:r w:rsidRPr="003B2149">
        <w:t>models/gameLevel/ui/MainTowerHeathBar.lua</w:t>
      </w:r>
    </w:p>
    <w:p w14:paraId="466AE0AD" w14:textId="4D0C5B18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MainTowerHeathBar affiche la barre de vie des tours principales en haut de l’écran (joueur ou </w:t>
      </w:r>
      <w:r w:rsidRPr="003B2149">
        <w:rPr>
          <w:lang w:val="fr-FR"/>
        </w:rPr>
        <w:t>ennemi</w:t>
      </w:r>
      <w:r w:rsidRPr="003B2149">
        <w:rPr>
          <w:lang w:val="fr-FR"/>
        </w:rPr>
        <w:t>).</w:t>
      </w:r>
    </w:p>
    <w:p w14:paraId="0D3A329B" w14:textId="770D497A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lang w:val="fr-FR"/>
        </w:rPr>
        <w:drawing>
          <wp:inline distT="0" distB="0" distL="0" distR="0" wp14:anchorId="53C8B47F" wp14:editId="6AEB804D">
            <wp:extent cx="2886075" cy="4185635"/>
            <wp:effectExtent l="0" t="0" r="0" b="5715"/>
            <wp:docPr id="69" name="Graphiqu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>
                      <a:extLs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9383" cy="4190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40B0D" w14:textId="77777777" w:rsidR="003B2149" w:rsidRPr="003B2149" w:rsidRDefault="003B2149" w:rsidP="003B2149">
      <w:pPr>
        <w:pStyle w:val="Titre3"/>
      </w:pPr>
      <w:bookmarkStart w:id="91" w:name="modelsgameleveluiendgameui.lua"/>
      <w:bookmarkEnd w:id="90"/>
      <w:r w:rsidRPr="003B2149">
        <w:lastRenderedPageBreak/>
        <w:t>models/gameLevel/ui/EndGameUI.lua</w:t>
      </w:r>
    </w:p>
    <w:p w14:paraId="7218A1AD" w14:textId="66EC79F6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EndGameUI affiche au joueur le message victoire ou </w:t>
      </w:r>
      <w:r w:rsidRPr="003B2149">
        <w:rPr>
          <w:lang w:val="fr-FR"/>
        </w:rPr>
        <w:t>défaite</w:t>
      </w:r>
      <w:r w:rsidRPr="003B2149">
        <w:rPr>
          <w:lang w:val="fr-FR"/>
        </w:rPr>
        <w:t>.</w:t>
      </w:r>
    </w:p>
    <w:p w14:paraId="35FF4D47" w14:textId="18CF3374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lang w:val="fr-FR"/>
        </w:rPr>
        <w:drawing>
          <wp:inline distT="0" distB="0" distL="0" distR="0" wp14:anchorId="5FF5B172" wp14:editId="6EB58512">
            <wp:extent cx="3486150" cy="4127122"/>
            <wp:effectExtent l="0" t="0" r="0" b="6985"/>
            <wp:docPr id="70" name="Graphiqu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>
                      <a:extLst>
                        <a:ext uri="{96DAC541-7B7A-43D3-8B79-37D633B846F1}">
                          <asvg:svgBlip xmlns:asvg="http://schemas.microsoft.com/office/drawing/2016/SVG/main" r:embed="rId15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7705" cy="4128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8"/>
    <w:bookmarkEnd w:id="35"/>
    <w:bookmarkEnd w:id="39"/>
    <w:bookmarkEnd w:id="40"/>
    <w:bookmarkEnd w:id="84"/>
    <w:bookmarkEnd w:id="91"/>
    <w:p w14:paraId="6CC35CFF" w14:textId="77777777" w:rsidR="008C1531" w:rsidRPr="003B2149" w:rsidRDefault="008C1531" w:rsidP="008C1531">
      <w:pPr>
        <w:pStyle w:val="Corpsdetexte"/>
        <w:rPr>
          <w:lang w:val="fr-FR"/>
        </w:rPr>
      </w:pPr>
    </w:p>
    <w:sectPr w:rsidR="008C1531" w:rsidRPr="003B2149">
      <w:headerReference w:type="default" r:id="rId156"/>
      <w:footerReference w:type="even" r:id="rId157"/>
      <w:footerReference w:type="default" r:id="rId158"/>
      <w:footerReference w:type="first" r:id="rId15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A204D" w14:textId="77777777" w:rsidR="000C550C" w:rsidRDefault="000C550C" w:rsidP="00B55711">
      <w:pPr>
        <w:spacing w:after="0" w:line="240" w:lineRule="auto"/>
      </w:pPr>
      <w:r>
        <w:separator/>
      </w:r>
    </w:p>
  </w:endnote>
  <w:endnote w:type="continuationSeparator" w:id="0">
    <w:p w14:paraId="4D8A6A47" w14:textId="77777777" w:rsidR="000C550C" w:rsidRDefault="000C550C" w:rsidP="00B557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03534" w14:textId="7EA2C973" w:rsidR="000E739E" w:rsidRDefault="000E739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045D1" w14:textId="4F54ADF7" w:rsidR="000E739E" w:rsidRDefault="000E739E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A4B88" w14:textId="7122639F" w:rsidR="000E739E" w:rsidRDefault="000E739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CC38E" w14:textId="77777777" w:rsidR="000C550C" w:rsidRDefault="000C550C" w:rsidP="00B55711">
      <w:pPr>
        <w:spacing w:after="0" w:line="240" w:lineRule="auto"/>
      </w:pPr>
      <w:r>
        <w:separator/>
      </w:r>
    </w:p>
  </w:footnote>
  <w:footnote w:type="continuationSeparator" w:id="0">
    <w:p w14:paraId="7DBB6CBC" w14:textId="77777777" w:rsidR="000C550C" w:rsidRDefault="000C550C" w:rsidP="00B557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63D3D" w14:textId="06924663" w:rsidR="00B55711" w:rsidRDefault="00B55711">
    <w:pPr>
      <w:pStyle w:val="En-tte"/>
    </w:pPr>
  </w:p>
  <w:tbl>
    <w:tblPr>
      <w:tblStyle w:val="Grilledutablea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20"/>
      <w:gridCol w:w="3021"/>
      <w:gridCol w:w="3021"/>
    </w:tblGrid>
    <w:tr w:rsidR="00B55711" w14:paraId="57B82621" w14:textId="77777777" w:rsidTr="00B55711">
      <w:tc>
        <w:tcPr>
          <w:tcW w:w="3020" w:type="dxa"/>
        </w:tcPr>
        <w:p w14:paraId="63725E1E" w14:textId="34A30860" w:rsidR="00B55711" w:rsidRDefault="00B55711">
          <w:pPr>
            <w:pStyle w:val="En-tte"/>
          </w:pPr>
          <w:r w:rsidRPr="00B55711">
            <w:rPr>
              <w:noProof/>
            </w:rPr>
            <w:drawing>
              <wp:inline distT="0" distB="0" distL="0" distR="0" wp14:anchorId="6D851E7E" wp14:editId="2F33AF2C">
                <wp:extent cx="457200" cy="377372"/>
                <wp:effectExtent l="0" t="0" r="0" b="3810"/>
                <wp:docPr id="1" name="Imag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4581" cy="38346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21" w:type="dxa"/>
          <w:vAlign w:val="center"/>
        </w:tcPr>
        <w:p w14:paraId="35919E5C" w14:textId="43DF2BA3" w:rsidR="00B55711" w:rsidRPr="00B55711" w:rsidRDefault="00B55711" w:rsidP="00B55711">
          <w:pPr>
            <w:pStyle w:val="En-tte"/>
            <w:jc w:val="center"/>
            <w:rPr>
              <w:sz w:val="24"/>
              <w:szCs w:val="24"/>
            </w:rPr>
          </w:pPr>
          <w:r w:rsidRPr="00B55711">
            <w:rPr>
              <w:sz w:val="24"/>
              <w:szCs w:val="24"/>
            </w:rPr>
            <w:t>Soutenance Module 1 LUA</w:t>
          </w:r>
        </w:p>
      </w:tc>
      <w:tc>
        <w:tcPr>
          <w:tcW w:w="3021" w:type="dxa"/>
          <w:vAlign w:val="center"/>
        </w:tcPr>
        <w:p w14:paraId="2E74F3C2" w14:textId="58032B7F" w:rsidR="00B55711" w:rsidRDefault="00B55711" w:rsidP="00B55711">
          <w:pPr>
            <w:pStyle w:val="En-tte"/>
            <w:jc w:val="right"/>
          </w:pPr>
          <w:r>
            <w:t>Daniel Silvestre</w:t>
          </w:r>
        </w:p>
      </w:tc>
    </w:tr>
  </w:tbl>
  <w:p w14:paraId="00BB599B" w14:textId="0DB37B84" w:rsidR="00B55711" w:rsidRDefault="00B5571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BBFEAC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68192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5711"/>
    <w:rsid w:val="000C550C"/>
    <w:rsid w:val="000E739E"/>
    <w:rsid w:val="001171E4"/>
    <w:rsid w:val="00262DB6"/>
    <w:rsid w:val="003B2149"/>
    <w:rsid w:val="004D3566"/>
    <w:rsid w:val="004F4D92"/>
    <w:rsid w:val="00593DCA"/>
    <w:rsid w:val="005E633C"/>
    <w:rsid w:val="006720F3"/>
    <w:rsid w:val="007628C0"/>
    <w:rsid w:val="007E5FDB"/>
    <w:rsid w:val="008C1531"/>
    <w:rsid w:val="00904F20"/>
    <w:rsid w:val="00934D3E"/>
    <w:rsid w:val="00A14C4C"/>
    <w:rsid w:val="00B55711"/>
    <w:rsid w:val="00B910AC"/>
    <w:rsid w:val="00D9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8EB06"/>
  <w15:chartTrackingRefBased/>
  <w15:docId w15:val="{1269CD9C-D439-47CB-B8B6-4EA554632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B557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B557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904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0E739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0E739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B557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55711"/>
  </w:style>
  <w:style w:type="paragraph" w:styleId="Pieddepage">
    <w:name w:val="footer"/>
    <w:basedOn w:val="Normal"/>
    <w:link w:val="PieddepageCar"/>
    <w:uiPriority w:val="99"/>
    <w:unhideWhenUsed/>
    <w:rsid w:val="00B557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55711"/>
  </w:style>
  <w:style w:type="table" w:styleId="Grilledutableau">
    <w:name w:val="Table Grid"/>
    <w:basedOn w:val="TableauNormal"/>
    <w:uiPriority w:val="39"/>
    <w:rsid w:val="00B557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B557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B5571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904F2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0E739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rsid w:val="000E739E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Sansinterligne">
    <w:name w:val="No Spacing"/>
    <w:uiPriority w:val="1"/>
    <w:qFormat/>
    <w:rsid w:val="007628C0"/>
    <w:pPr>
      <w:spacing w:after="0" w:line="240" w:lineRule="auto"/>
    </w:pPr>
  </w:style>
  <w:style w:type="paragraph" w:styleId="Corpsdetexte">
    <w:name w:val="Body Text"/>
    <w:basedOn w:val="Normal"/>
    <w:link w:val="CorpsdetexteCar"/>
    <w:qFormat/>
    <w:rsid w:val="00A14C4C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CorpsdetexteCar">
    <w:name w:val="Corps de texte Car"/>
    <w:basedOn w:val="Policepardfaut"/>
    <w:link w:val="Corpsdetexte"/>
    <w:rsid w:val="00A14C4C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Corpsdetexte"/>
    <w:next w:val="Corpsdetexte"/>
    <w:qFormat/>
    <w:rsid w:val="00A14C4C"/>
  </w:style>
  <w:style w:type="character" w:styleId="Lienhypertexte">
    <w:name w:val="Hyperlink"/>
    <w:basedOn w:val="Policepardfaut"/>
    <w:rsid w:val="00A14C4C"/>
    <w:rPr>
      <w:color w:val="4472C4" w:themeColor="accent1"/>
    </w:rPr>
  </w:style>
  <w:style w:type="paragraph" w:customStyle="1" w:styleId="ImageCaption">
    <w:name w:val="Image Caption"/>
    <w:basedOn w:val="Lgende"/>
    <w:rsid w:val="008C1531"/>
    <w:pPr>
      <w:spacing w:after="120"/>
    </w:pPr>
    <w:rPr>
      <w:iCs w:val="0"/>
      <w:color w:val="auto"/>
      <w:kern w:val="0"/>
      <w:sz w:val="24"/>
      <w:szCs w:val="24"/>
      <w:lang w:val="en-US"/>
      <w14:ligatures w14:val="none"/>
    </w:rPr>
  </w:style>
  <w:style w:type="paragraph" w:customStyle="1" w:styleId="CaptionedFigure">
    <w:name w:val="Captioned Figure"/>
    <w:basedOn w:val="Normal"/>
    <w:rsid w:val="008C1531"/>
    <w:pPr>
      <w:keepNext/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8C153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Compact">
    <w:name w:val="Compact"/>
    <w:basedOn w:val="Corpsdetexte"/>
    <w:qFormat/>
    <w:rsid w:val="008C1531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0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0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6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13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svg"/><Relationship Id="rId117" Type="http://schemas.openxmlformats.org/officeDocument/2006/relationships/image" Target="media/image97.svg"/><Relationship Id="rId21" Type="http://schemas.openxmlformats.org/officeDocument/2006/relationships/image" Target="media/image14.png"/><Relationship Id="rId42" Type="http://schemas.openxmlformats.org/officeDocument/2006/relationships/image" Target="media/image35.svg"/><Relationship Id="rId47" Type="http://schemas.openxmlformats.org/officeDocument/2006/relationships/image" Target="media/image37.svg"/><Relationship Id="rId63" Type="http://schemas.openxmlformats.org/officeDocument/2006/relationships/image" Target="media/image53.svg"/><Relationship Id="rId68" Type="http://schemas.openxmlformats.org/officeDocument/2006/relationships/hyperlink" Target="file:///C:\Users\Z019817\Documents\organisms-gamelevel-pause.md" TargetMode="External"/><Relationship Id="rId84" Type="http://schemas.openxmlformats.org/officeDocument/2006/relationships/image" Target="media/image68.png"/><Relationship Id="rId89" Type="http://schemas.openxmlformats.org/officeDocument/2006/relationships/image" Target="media/image70.png"/><Relationship Id="rId112" Type="http://schemas.openxmlformats.org/officeDocument/2006/relationships/image" Target="media/image92.png"/><Relationship Id="rId133" Type="http://schemas.openxmlformats.org/officeDocument/2006/relationships/image" Target="media/image113.svg"/><Relationship Id="rId138" Type="http://schemas.openxmlformats.org/officeDocument/2006/relationships/image" Target="media/image118.png"/><Relationship Id="rId154" Type="http://schemas.openxmlformats.org/officeDocument/2006/relationships/image" Target="media/image134.png"/><Relationship Id="rId159" Type="http://schemas.openxmlformats.org/officeDocument/2006/relationships/footer" Target="footer3.xml"/><Relationship Id="rId16" Type="http://schemas.openxmlformats.org/officeDocument/2006/relationships/image" Target="media/image9.svg"/><Relationship Id="rId107" Type="http://schemas.openxmlformats.org/officeDocument/2006/relationships/image" Target="media/image87.svg"/><Relationship Id="rId11" Type="http://schemas.openxmlformats.org/officeDocument/2006/relationships/image" Target="media/image4.png"/><Relationship Id="rId32" Type="http://schemas.openxmlformats.org/officeDocument/2006/relationships/image" Target="media/image25.svg"/><Relationship Id="rId37" Type="http://schemas.openxmlformats.org/officeDocument/2006/relationships/image" Target="media/image30.png"/><Relationship Id="rId53" Type="http://schemas.openxmlformats.org/officeDocument/2006/relationships/image" Target="media/image43.svg"/><Relationship Id="rId58" Type="http://schemas.openxmlformats.org/officeDocument/2006/relationships/image" Target="media/image48.png"/><Relationship Id="rId74" Type="http://schemas.openxmlformats.org/officeDocument/2006/relationships/image" Target="media/image58.png"/><Relationship Id="rId79" Type="http://schemas.openxmlformats.org/officeDocument/2006/relationships/image" Target="media/image63.svg"/><Relationship Id="rId102" Type="http://schemas.openxmlformats.org/officeDocument/2006/relationships/image" Target="media/image82.png"/><Relationship Id="rId123" Type="http://schemas.openxmlformats.org/officeDocument/2006/relationships/image" Target="media/image103.svg"/><Relationship Id="rId128" Type="http://schemas.openxmlformats.org/officeDocument/2006/relationships/image" Target="media/image108.png"/><Relationship Id="rId144" Type="http://schemas.openxmlformats.org/officeDocument/2006/relationships/image" Target="media/image124.png"/><Relationship Id="rId149" Type="http://schemas.openxmlformats.org/officeDocument/2006/relationships/image" Target="media/image129.svg"/><Relationship Id="rId5" Type="http://schemas.openxmlformats.org/officeDocument/2006/relationships/webSettings" Target="webSettings.xml"/><Relationship Id="rId90" Type="http://schemas.openxmlformats.org/officeDocument/2006/relationships/image" Target="media/image71.svg"/><Relationship Id="rId95" Type="http://schemas.openxmlformats.org/officeDocument/2006/relationships/image" Target="media/image76.png"/><Relationship Id="rId160" Type="http://schemas.openxmlformats.org/officeDocument/2006/relationships/fontTable" Target="fontTable.xml"/><Relationship Id="rId22" Type="http://schemas.openxmlformats.org/officeDocument/2006/relationships/image" Target="media/image15.svg"/><Relationship Id="rId27" Type="http://schemas.openxmlformats.org/officeDocument/2006/relationships/image" Target="media/image20.png"/><Relationship Id="rId43" Type="http://schemas.openxmlformats.org/officeDocument/2006/relationships/hyperlink" Target="file:///C:\Users\Z019817\Documents\organisms-mainmenu.md" TargetMode="External"/><Relationship Id="rId48" Type="http://schemas.openxmlformats.org/officeDocument/2006/relationships/image" Target="media/image38.png"/><Relationship Id="rId64" Type="http://schemas.openxmlformats.org/officeDocument/2006/relationships/hyperlink" Target="file:///C:\Users\Z019817\Documents\organisms-mainmenu-debug.md" TargetMode="External"/><Relationship Id="rId69" Type="http://schemas.openxmlformats.org/officeDocument/2006/relationships/hyperlink" Target="file:///C:\Users\Z019817\Documents\organisms-gamelevel-ui.md" TargetMode="External"/><Relationship Id="rId113" Type="http://schemas.openxmlformats.org/officeDocument/2006/relationships/image" Target="media/image93.svg"/><Relationship Id="rId118" Type="http://schemas.openxmlformats.org/officeDocument/2006/relationships/image" Target="media/image98.png"/><Relationship Id="rId134" Type="http://schemas.openxmlformats.org/officeDocument/2006/relationships/image" Target="media/image114.png"/><Relationship Id="rId139" Type="http://schemas.openxmlformats.org/officeDocument/2006/relationships/image" Target="media/image119.svg"/><Relationship Id="rId80" Type="http://schemas.openxmlformats.org/officeDocument/2006/relationships/image" Target="media/image64.png"/><Relationship Id="rId85" Type="http://schemas.openxmlformats.org/officeDocument/2006/relationships/image" Target="media/image69.svg"/><Relationship Id="rId150" Type="http://schemas.openxmlformats.org/officeDocument/2006/relationships/image" Target="media/image130.png"/><Relationship Id="rId155" Type="http://schemas.openxmlformats.org/officeDocument/2006/relationships/image" Target="media/image135.svg"/><Relationship Id="rId12" Type="http://schemas.openxmlformats.org/officeDocument/2006/relationships/image" Target="media/image5.sv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svg"/><Relationship Id="rId59" Type="http://schemas.openxmlformats.org/officeDocument/2006/relationships/image" Target="media/image49.svg"/><Relationship Id="rId103" Type="http://schemas.openxmlformats.org/officeDocument/2006/relationships/image" Target="media/image83.svg"/><Relationship Id="rId108" Type="http://schemas.openxmlformats.org/officeDocument/2006/relationships/image" Target="media/image88.png"/><Relationship Id="rId124" Type="http://schemas.openxmlformats.org/officeDocument/2006/relationships/image" Target="media/image104.png"/><Relationship Id="rId129" Type="http://schemas.openxmlformats.org/officeDocument/2006/relationships/image" Target="media/image109.svg"/><Relationship Id="rId20" Type="http://schemas.openxmlformats.org/officeDocument/2006/relationships/image" Target="media/image13.svg"/><Relationship Id="rId41" Type="http://schemas.openxmlformats.org/officeDocument/2006/relationships/image" Target="media/image34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54.png"/><Relationship Id="rId75" Type="http://schemas.openxmlformats.org/officeDocument/2006/relationships/image" Target="media/image59.svg"/><Relationship Id="rId83" Type="http://schemas.openxmlformats.org/officeDocument/2006/relationships/image" Target="media/image67.svg"/><Relationship Id="rId88" Type="http://schemas.openxmlformats.org/officeDocument/2006/relationships/hyperlink" Target="file:///C:\Users\Z019817\Documents\organisms-gamelevel-game-entities.md" TargetMode="External"/><Relationship Id="rId91" Type="http://schemas.openxmlformats.org/officeDocument/2006/relationships/image" Target="media/image72.png"/><Relationship Id="rId96" Type="http://schemas.openxmlformats.org/officeDocument/2006/relationships/image" Target="media/image77.svg"/><Relationship Id="rId111" Type="http://schemas.openxmlformats.org/officeDocument/2006/relationships/image" Target="media/image91.svg"/><Relationship Id="rId132" Type="http://schemas.openxmlformats.org/officeDocument/2006/relationships/image" Target="media/image112.png"/><Relationship Id="rId140" Type="http://schemas.openxmlformats.org/officeDocument/2006/relationships/image" Target="media/image120.png"/><Relationship Id="rId145" Type="http://schemas.openxmlformats.org/officeDocument/2006/relationships/image" Target="media/image125.svg"/><Relationship Id="rId153" Type="http://schemas.openxmlformats.org/officeDocument/2006/relationships/image" Target="media/image133.svg"/><Relationship Id="rId16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svg"/><Relationship Id="rId36" Type="http://schemas.openxmlformats.org/officeDocument/2006/relationships/image" Target="media/image29.svg"/><Relationship Id="rId49" Type="http://schemas.openxmlformats.org/officeDocument/2006/relationships/image" Target="media/image39.svg"/><Relationship Id="rId57" Type="http://schemas.openxmlformats.org/officeDocument/2006/relationships/image" Target="media/image47.svg"/><Relationship Id="rId106" Type="http://schemas.openxmlformats.org/officeDocument/2006/relationships/image" Target="media/image86.png"/><Relationship Id="rId114" Type="http://schemas.openxmlformats.org/officeDocument/2006/relationships/image" Target="media/image94.png"/><Relationship Id="rId119" Type="http://schemas.openxmlformats.org/officeDocument/2006/relationships/image" Target="media/image99.svg"/><Relationship Id="rId127" Type="http://schemas.openxmlformats.org/officeDocument/2006/relationships/image" Target="media/image107.sv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hyperlink" Target="file:///C:\Users\Z019817\Documents\organisms-levelselect.md" TargetMode="External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hyperlink" Target="file:///C:\Users\Z019817\Documents\organisms-gamelevel-game.md" TargetMode="External"/><Relationship Id="rId73" Type="http://schemas.openxmlformats.org/officeDocument/2006/relationships/image" Target="media/image57.svg"/><Relationship Id="rId78" Type="http://schemas.openxmlformats.org/officeDocument/2006/relationships/image" Target="media/image62.png"/><Relationship Id="rId81" Type="http://schemas.openxmlformats.org/officeDocument/2006/relationships/image" Target="media/image65.svg"/><Relationship Id="rId86" Type="http://schemas.openxmlformats.org/officeDocument/2006/relationships/hyperlink" Target="file:///C:\Users\Z019817\Documents\organisms-gamelevel-game-viewport.md" TargetMode="External"/><Relationship Id="rId94" Type="http://schemas.openxmlformats.org/officeDocument/2006/relationships/image" Target="media/image75.svg"/><Relationship Id="rId99" Type="http://schemas.openxmlformats.org/officeDocument/2006/relationships/hyperlink" Target="file:///C:\Users\Z019817\Documents\organisms-gamelevel-game-entities-behavior.md" TargetMode="External"/><Relationship Id="rId101" Type="http://schemas.openxmlformats.org/officeDocument/2006/relationships/image" Target="media/image81.svg"/><Relationship Id="rId122" Type="http://schemas.openxmlformats.org/officeDocument/2006/relationships/image" Target="media/image102.png"/><Relationship Id="rId130" Type="http://schemas.openxmlformats.org/officeDocument/2006/relationships/image" Target="media/image110.png"/><Relationship Id="rId135" Type="http://schemas.openxmlformats.org/officeDocument/2006/relationships/image" Target="media/image115.svg"/><Relationship Id="rId143" Type="http://schemas.openxmlformats.org/officeDocument/2006/relationships/image" Target="media/image123.svg"/><Relationship Id="rId148" Type="http://schemas.openxmlformats.org/officeDocument/2006/relationships/image" Target="media/image128.png"/><Relationship Id="rId151" Type="http://schemas.openxmlformats.org/officeDocument/2006/relationships/image" Target="media/image131.svg"/><Relationship Id="rId156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svg"/><Relationship Id="rId39" Type="http://schemas.openxmlformats.org/officeDocument/2006/relationships/image" Target="media/image32.png"/><Relationship Id="rId109" Type="http://schemas.openxmlformats.org/officeDocument/2006/relationships/image" Target="media/image89.svg"/><Relationship Id="rId34" Type="http://schemas.openxmlformats.org/officeDocument/2006/relationships/image" Target="media/image27.svg"/><Relationship Id="rId50" Type="http://schemas.openxmlformats.org/officeDocument/2006/relationships/image" Target="media/image40.png"/><Relationship Id="rId55" Type="http://schemas.openxmlformats.org/officeDocument/2006/relationships/image" Target="media/image45.svg"/><Relationship Id="rId76" Type="http://schemas.openxmlformats.org/officeDocument/2006/relationships/image" Target="media/image60.png"/><Relationship Id="rId97" Type="http://schemas.openxmlformats.org/officeDocument/2006/relationships/image" Target="media/image78.png"/><Relationship Id="rId104" Type="http://schemas.openxmlformats.org/officeDocument/2006/relationships/image" Target="media/image84.png"/><Relationship Id="rId120" Type="http://schemas.openxmlformats.org/officeDocument/2006/relationships/image" Target="media/image100.png"/><Relationship Id="rId125" Type="http://schemas.openxmlformats.org/officeDocument/2006/relationships/image" Target="media/image105.svg"/><Relationship Id="rId141" Type="http://schemas.openxmlformats.org/officeDocument/2006/relationships/image" Target="media/image121.svg"/><Relationship Id="rId146" Type="http://schemas.openxmlformats.org/officeDocument/2006/relationships/image" Target="media/image126.png"/><Relationship Id="rId7" Type="http://schemas.openxmlformats.org/officeDocument/2006/relationships/endnotes" Target="endnotes.xml"/><Relationship Id="rId71" Type="http://schemas.openxmlformats.org/officeDocument/2006/relationships/image" Target="media/image55.svg"/><Relationship Id="rId92" Type="http://schemas.openxmlformats.org/officeDocument/2006/relationships/image" Target="media/image73.sv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svg"/><Relationship Id="rId40" Type="http://schemas.openxmlformats.org/officeDocument/2006/relationships/image" Target="media/image33.svg"/><Relationship Id="rId45" Type="http://schemas.openxmlformats.org/officeDocument/2006/relationships/hyperlink" Target="file:///C:\Users\Z019817\Documents\organisms-gamelevel.md" TargetMode="External"/><Relationship Id="rId66" Type="http://schemas.openxmlformats.org/officeDocument/2006/relationships/hyperlink" Target="file:///C:\Users\Z019817\Documents\organisms-gamelevel-data.md" TargetMode="External"/><Relationship Id="rId87" Type="http://schemas.openxmlformats.org/officeDocument/2006/relationships/hyperlink" Target="file:///C:\Users\Z019817\Documents\organisms-gamelevel-game-map.md" TargetMode="External"/><Relationship Id="rId110" Type="http://schemas.openxmlformats.org/officeDocument/2006/relationships/image" Target="media/image90.png"/><Relationship Id="rId115" Type="http://schemas.openxmlformats.org/officeDocument/2006/relationships/image" Target="media/image95.svg"/><Relationship Id="rId131" Type="http://schemas.openxmlformats.org/officeDocument/2006/relationships/image" Target="media/image111.svg"/><Relationship Id="rId136" Type="http://schemas.openxmlformats.org/officeDocument/2006/relationships/image" Target="media/image116.png"/><Relationship Id="rId157" Type="http://schemas.openxmlformats.org/officeDocument/2006/relationships/footer" Target="footer1.xml"/><Relationship Id="rId61" Type="http://schemas.openxmlformats.org/officeDocument/2006/relationships/image" Target="media/image51.svg"/><Relationship Id="rId82" Type="http://schemas.openxmlformats.org/officeDocument/2006/relationships/image" Target="media/image66.png"/><Relationship Id="rId152" Type="http://schemas.openxmlformats.org/officeDocument/2006/relationships/image" Target="media/image132.png"/><Relationship Id="rId19" Type="http://schemas.openxmlformats.org/officeDocument/2006/relationships/image" Target="media/image12.png"/><Relationship Id="rId14" Type="http://schemas.openxmlformats.org/officeDocument/2006/relationships/image" Target="media/image7.svg"/><Relationship Id="rId30" Type="http://schemas.openxmlformats.org/officeDocument/2006/relationships/image" Target="media/image23.svg"/><Relationship Id="rId35" Type="http://schemas.openxmlformats.org/officeDocument/2006/relationships/image" Target="media/image28.png"/><Relationship Id="rId56" Type="http://schemas.openxmlformats.org/officeDocument/2006/relationships/image" Target="media/image46.png"/><Relationship Id="rId77" Type="http://schemas.openxmlformats.org/officeDocument/2006/relationships/image" Target="media/image61.svg"/><Relationship Id="rId100" Type="http://schemas.openxmlformats.org/officeDocument/2006/relationships/image" Target="media/image80.png"/><Relationship Id="rId105" Type="http://schemas.openxmlformats.org/officeDocument/2006/relationships/image" Target="media/image85.svg"/><Relationship Id="rId126" Type="http://schemas.openxmlformats.org/officeDocument/2006/relationships/image" Target="media/image106.png"/><Relationship Id="rId147" Type="http://schemas.openxmlformats.org/officeDocument/2006/relationships/image" Target="media/image127.svg"/><Relationship Id="rId8" Type="http://schemas.openxmlformats.org/officeDocument/2006/relationships/image" Target="media/image1.png"/><Relationship Id="rId51" Type="http://schemas.openxmlformats.org/officeDocument/2006/relationships/image" Target="media/image41.svg"/><Relationship Id="rId72" Type="http://schemas.openxmlformats.org/officeDocument/2006/relationships/image" Target="media/image56.png"/><Relationship Id="rId93" Type="http://schemas.openxmlformats.org/officeDocument/2006/relationships/image" Target="media/image74.png"/><Relationship Id="rId98" Type="http://schemas.openxmlformats.org/officeDocument/2006/relationships/image" Target="media/image79.svg"/><Relationship Id="rId121" Type="http://schemas.openxmlformats.org/officeDocument/2006/relationships/image" Target="media/image101.svg"/><Relationship Id="rId142" Type="http://schemas.openxmlformats.org/officeDocument/2006/relationships/image" Target="media/image122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6.png"/><Relationship Id="rId67" Type="http://schemas.openxmlformats.org/officeDocument/2006/relationships/hyperlink" Target="file:///C:\Users\Z019817\Documents\organisms-gamelevel-notifications.md" TargetMode="External"/><Relationship Id="rId116" Type="http://schemas.openxmlformats.org/officeDocument/2006/relationships/image" Target="media/image96.png"/><Relationship Id="rId137" Type="http://schemas.openxmlformats.org/officeDocument/2006/relationships/image" Target="media/image117.svg"/><Relationship Id="rId158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6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ECAA5F-1721-4D2B-838B-0D4A1A255C6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8ed0d54-54d7-4498-9042-bf1d68447b7b}" enabled="1" method="Privileged" siteId="{7512341a-42c3-44bb-beee-e013048f124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66</Words>
  <Characters>15218</Characters>
  <Application>Microsoft Office Word</Application>
  <DocSecurity>0</DocSecurity>
  <Lines>126</Lines>
  <Paragraphs>3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ESTRE Daniel</dc:creator>
  <cp:keywords/>
  <dc:description/>
  <cp:lastModifiedBy>SILVESTRE Daniel</cp:lastModifiedBy>
  <cp:revision>3</cp:revision>
  <cp:lastPrinted>2024-04-19T14:40:00Z</cp:lastPrinted>
  <dcterms:created xsi:type="dcterms:W3CDTF">2024-04-19T14:40:00Z</dcterms:created>
  <dcterms:modified xsi:type="dcterms:W3CDTF">2024-04-19T14:40:00Z</dcterms:modified>
</cp:coreProperties>
</file>